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0B8CD" w14:textId="60521C59" w:rsidR="00096CB2" w:rsidRDefault="006D4B8D">
      <w:pPr>
        <w:pStyle w:val="Title"/>
      </w:pPr>
      <w:r>
        <w:t>Covid-19 Analysis of the United States</w:t>
      </w:r>
    </w:p>
    <w:p w14:paraId="6BCBED3D" w14:textId="12063EA1" w:rsidR="006D4B8D" w:rsidRPr="00402C8B" w:rsidRDefault="006D4B8D">
      <w:pPr>
        <w:jc w:val="center"/>
        <w:rPr>
          <w:rFonts w:ascii="Times New Roman" w:hAnsi="Times New Roman"/>
          <w:sz w:val="22"/>
          <w:szCs w:val="22"/>
          <w:lang w:eastAsia="en-GB"/>
        </w:rPr>
      </w:pPr>
      <w:r w:rsidRPr="00402C8B">
        <w:rPr>
          <w:rFonts w:ascii="Times New Roman" w:hAnsi="Times New Roman"/>
          <w:sz w:val="22"/>
          <w:szCs w:val="22"/>
          <w:lang w:eastAsia="en-GB"/>
        </w:rPr>
        <w:t>Authors: Tony Fong, Victor Verduzco, Pablo Ilabaca, Michael Medina, John Martinez</w:t>
      </w:r>
    </w:p>
    <w:p w14:paraId="149D5612" w14:textId="213C8028" w:rsidR="006D4B8D" w:rsidRDefault="006D4B8D">
      <w:pPr>
        <w:jc w:val="center"/>
        <w:rPr>
          <w:rFonts w:ascii="Times New Roman" w:hAnsi="Times New Roman"/>
          <w:sz w:val="18"/>
          <w:lang w:eastAsia="en-GB"/>
        </w:rPr>
      </w:pPr>
      <w:r>
        <w:rPr>
          <w:rFonts w:ascii="Times New Roman" w:hAnsi="Times New Roman"/>
          <w:sz w:val="18"/>
          <w:lang w:eastAsia="en-GB"/>
        </w:rPr>
        <w:t>Department of Information Systems, California State University Los Angeles</w:t>
      </w:r>
    </w:p>
    <w:p w14:paraId="290D34B5" w14:textId="7F22A34D" w:rsidR="006D4B8D" w:rsidRDefault="006D4B8D">
      <w:pPr>
        <w:jc w:val="center"/>
        <w:rPr>
          <w:rFonts w:ascii="Times New Roman" w:hAnsi="Times New Roman"/>
          <w:sz w:val="18"/>
          <w:lang w:eastAsia="en-GB"/>
        </w:rPr>
      </w:pPr>
      <w:r>
        <w:rPr>
          <w:rFonts w:ascii="Times New Roman" w:hAnsi="Times New Roman"/>
          <w:sz w:val="18"/>
          <w:lang w:eastAsia="en-GB"/>
        </w:rPr>
        <w:t>CIS-4650, Introduction to Big Data</w:t>
      </w:r>
    </w:p>
    <w:p w14:paraId="6EDFAFA4" w14:textId="187E68BE" w:rsidR="006D4B8D" w:rsidRDefault="00000000">
      <w:pPr>
        <w:jc w:val="center"/>
        <w:rPr>
          <w:rFonts w:ascii="Times New Roman" w:hAnsi="Times New Roman"/>
          <w:sz w:val="18"/>
          <w:lang w:eastAsia="en-GB"/>
        </w:rPr>
      </w:pPr>
      <w:hyperlink r:id="rId11" w:history="1">
        <w:r w:rsidR="006D4B8D" w:rsidRPr="00EA3973">
          <w:rPr>
            <w:rStyle w:val="Hyperlink"/>
            <w:rFonts w:ascii="Times New Roman" w:hAnsi="Times New Roman"/>
            <w:sz w:val="18"/>
            <w:lang w:eastAsia="en-GB"/>
          </w:rPr>
          <w:t>pilabac@calstatela.edu</w:t>
        </w:r>
      </w:hyperlink>
      <w:r w:rsidR="006D4B8D">
        <w:rPr>
          <w:rFonts w:ascii="Times New Roman" w:hAnsi="Times New Roman"/>
          <w:sz w:val="18"/>
          <w:lang w:eastAsia="en-GB"/>
        </w:rPr>
        <w:t xml:space="preserve">  </w:t>
      </w:r>
      <w:hyperlink r:id="rId12" w:history="1">
        <w:r w:rsidR="006D4B8D" w:rsidRPr="00EA3973">
          <w:rPr>
            <w:rStyle w:val="Hyperlink"/>
            <w:rFonts w:ascii="Times New Roman" w:hAnsi="Times New Roman"/>
            <w:sz w:val="18"/>
            <w:lang w:eastAsia="en-GB"/>
          </w:rPr>
          <w:t>vverfuz@calstatela.edu</w:t>
        </w:r>
      </w:hyperlink>
      <w:r w:rsidR="006D4B8D">
        <w:rPr>
          <w:rFonts w:ascii="Times New Roman" w:hAnsi="Times New Roman"/>
          <w:sz w:val="18"/>
          <w:lang w:eastAsia="en-GB"/>
        </w:rPr>
        <w:t xml:space="preserve">  </w:t>
      </w:r>
      <w:hyperlink r:id="rId13" w:history="1">
        <w:r w:rsidR="006D4B8D" w:rsidRPr="00EA3973">
          <w:rPr>
            <w:rStyle w:val="Hyperlink"/>
            <w:rFonts w:ascii="Times New Roman" w:hAnsi="Times New Roman"/>
            <w:sz w:val="18"/>
            <w:lang w:eastAsia="en-GB"/>
          </w:rPr>
          <w:t>mmedin126@calstatela.edu</w:t>
        </w:r>
      </w:hyperlink>
      <w:r w:rsidR="006D4B8D">
        <w:rPr>
          <w:rFonts w:ascii="Times New Roman" w:hAnsi="Times New Roman"/>
          <w:sz w:val="18"/>
          <w:lang w:eastAsia="en-GB"/>
        </w:rPr>
        <w:t xml:space="preserve">  </w:t>
      </w:r>
      <w:hyperlink r:id="rId14" w:history="1">
        <w:r w:rsidR="006D4B8D" w:rsidRPr="00EA3973">
          <w:rPr>
            <w:rStyle w:val="Hyperlink"/>
            <w:rFonts w:ascii="Times New Roman" w:hAnsi="Times New Roman"/>
            <w:sz w:val="18"/>
            <w:lang w:eastAsia="en-GB"/>
          </w:rPr>
          <w:t>tfong9@calstatela.edu</w:t>
        </w:r>
      </w:hyperlink>
      <w:r w:rsidR="006D4B8D">
        <w:rPr>
          <w:rFonts w:ascii="Times New Roman" w:hAnsi="Times New Roman"/>
          <w:sz w:val="18"/>
          <w:lang w:eastAsia="en-GB"/>
        </w:rPr>
        <w:t xml:space="preserve">  </w:t>
      </w:r>
      <w:hyperlink r:id="rId15" w:history="1">
        <w:r w:rsidR="006D4B8D" w:rsidRPr="00EA3973">
          <w:rPr>
            <w:rStyle w:val="Hyperlink"/>
            <w:rFonts w:ascii="Times New Roman" w:hAnsi="Times New Roman"/>
            <w:sz w:val="18"/>
            <w:lang w:eastAsia="en-GB"/>
          </w:rPr>
          <w:t>jmarti168@calstatela.edu</w:t>
        </w:r>
      </w:hyperlink>
      <w:r w:rsidR="006D4B8D">
        <w:rPr>
          <w:rFonts w:ascii="Times New Roman" w:hAnsi="Times New Roman"/>
          <w:sz w:val="18"/>
          <w:lang w:eastAsia="en-GB"/>
        </w:rPr>
        <w:t xml:space="preserve"> </w:t>
      </w:r>
    </w:p>
    <w:p w14:paraId="561C0B2A" w14:textId="77777777" w:rsidR="00096CB2" w:rsidRDefault="00096CB2">
      <w:pPr>
        <w:rPr>
          <w:rFonts w:ascii="Times New Roman" w:hAnsi="Times New Roman"/>
          <w:color w:val="FF0000"/>
          <w:sz w:val="22"/>
          <w:szCs w:val="22"/>
        </w:rPr>
      </w:pPr>
    </w:p>
    <w:p w14:paraId="39BF8472" w14:textId="460C04AC" w:rsidR="006D4B8D" w:rsidRDefault="006D4B8D">
      <w:pPr>
        <w:rPr>
          <w:rFonts w:ascii="Times New Roman" w:hAnsi="Times New Roman"/>
          <w:sz w:val="20"/>
        </w:rPr>
        <w:sectPr w:rsidR="006D4B8D">
          <w:pgSz w:w="11906" w:h="16838" w:code="9"/>
          <w:pgMar w:top="1418" w:right="964" w:bottom="1418" w:left="964" w:header="851" w:footer="851" w:gutter="0"/>
          <w:cols w:space="720"/>
        </w:sectPr>
      </w:pPr>
    </w:p>
    <w:p w14:paraId="7B08DEED" w14:textId="77777777" w:rsidR="00321AC4" w:rsidRPr="006A01D4" w:rsidRDefault="00321AC4" w:rsidP="006A01D4">
      <w:pPr>
        <w:rPr>
          <w:rFonts w:ascii="Times New Roman" w:hAnsi="Times New Roman"/>
          <w:sz w:val="20"/>
        </w:rPr>
      </w:pPr>
    </w:p>
    <w:p w14:paraId="4F17BE2D" w14:textId="6E5EADFD" w:rsidR="00267536" w:rsidRPr="00404A16" w:rsidRDefault="006A01D4" w:rsidP="008B72B3">
      <w:pPr>
        <w:jc w:val="both"/>
        <w:rPr>
          <w:rFonts w:ascii="Times New Roman" w:hAnsi="Times New Roman"/>
          <w:b/>
          <w:bCs/>
          <w:sz w:val="24"/>
          <w:szCs w:val="24"/>
        </w:rPr>
      </w:pPr>
      <w:r w:rsidRPr="00404A16">
        <w:rPr>
          <w:rFonts w:ascii="Times New Roman" w:hAnsi="Times New Roman"/>
          <w:b/>
          <w:bCs/>
          <w:sz w:val="20"/>
        </w:rPr>
        <w:t>Abstract:</w:t>
      </w:r>
      <w:r w:rsidR="00FC2461" w:rsidRPr="00C24DD7">
        <w:rPr>
          <w:rFonts w:ascii="Times New Roman" w:hAnsi="Times New Roman"/>
          <w:b/>
          <w:bCs/>
          <w:sz w:val="24"/>
          <w:szCs w:val="24"/>
        </w:rPr>
        <w:t xml:space="preserve"> </w:t>
      </w:r>
      <w:r w:rsidR="00267536" w:rsidRPr="00267536">
        <w:rPr>
          <w:rFonts w:ascii="Times New Roman" w:hAnsi="Times New Roman"/>
          <w:sz w:val="20"/>
        </w:rPr>
        <w:t>This paper explains the method and process</w:t>
      </w:r>
      <w:r w:rsidR="00871D6C">
        <w:rPr>
          <w:rFonts w:ascii="Times New Roman" w:hAnsi="Times New Roman"/>
          <w:sz w:val="20"/>
        </w:rPr>
        <w:t>es we</w:t>
      </w:r>
      <w:r w:rsidR="00267536" w:rsidRPr="00267536">
        <w:rPr>
          <w:rFonts w:ascii="Times New Roman" w:hAnsi="Times New Roman"/>
          <w:sz w:val="20"/>
        </w:rPr>
        <w:t xml:space="preserve"> used to determine the </w:t>
      </w:r>
      <w:r w:rsidR="00F341F8">
        <w:rPr>
          <w:rFonts w:ascii="Times New Roman" w:hAnsi="Times New Roman"/>
          <w:sz w:val="20"/>
        </w:rPr>
        <w:t xml:space="preserve">average </w:t>
      </w:r>
      <w:r w:rsidR="00871D6C">
        <w:rPr>
          <w:rFonts w:ascii="Times New Roman" w:hAnsi="Times New Roman"/>
          <w:sz w:val="20"/>
        </w:rPr>
        <w:t>age range</w:t>
      </w:r>
      <w:r w:rsidR="002C5177">
        <w:rPr>
          <w:rFonts w:ascii="Times New Roman" w:hAnsi="Times New Roman"/>
          <w:sz w:val="20"/>
        </w:rPr>
        <w:t xml:space="preserve">, </w:t>
      </w:r>
      <w:r w:rsidR="00AE430E">
        <w:rPr>
          <w:rFonts w:ascii="Times New Roman" w:hAnsi="Times New Roman"/>
          <w:sz w:val="20"/>
        </w:rPr>
        <w:t>people who had underlying conditions and how they reacted</w:t>
      </w:r>
      <w:r w:rsidR="000C2C89">
        <w:rPr>
          <w:rFonts w:ascii="Times New Roman" w:hAnsi="Times New Roman"/>
          <w:sz w:val="20"/>
        </w:rPr>
        <w:t>,</w:t>
      </w:r>
      <w:r w:rsidR="00871D6C">
        <w:rPr>
          <w:rFonts w:ascii="Times New Roman" w:hAnsi="Times New Roman"/>
          <w:sz w:val="20"/>
        </w:rPr>
        <w:t xml:space="preserve"> </w:t>
      </w:r>
      <w:r w:rsidR="000C2C89">
        <w:rPr>
          <w:rFonts w:ascii="Times New Roman" w:hAnsi="Times New Roman"/>
          <w:sz w:val="20"/>
        </w:rPr>
        <w:t>the</w:t>
      </w:r>
      <w:r w:rsidR="00871D6C">
        <w:rPr>
          <w:rFonts w:ascii="Times New Roman" w:hAnsi="Times New Roman"/>
          <w:sz w:val="20"/>
        </w:rPr>
        <w:t xml:space="preserve"> </w:t>
      </w:r>
      <w:r w:rsidR="00267536" w:rsidRPr="00267536">
        <w:rPr>
          <w:rFonts w:ascii="Times New Roman" w:hAnsi="Times New Roman"/>
          <w:sz w:val="20"/>
        </w:rPr>
        <w:t xml:space="preserve">mortality rate in the United States from </w:t>
      </w:r>
      <w:r w:rsidR="002B6A4D">
        <w:rPr>
          <w:rFonts w:ascii="Times New Roman" w:hAnsi="Times New Roman"/>
          <w:sz w:val="20"/>
        </w:rPr>
        <w:t>those</w:t>
      </w:r>
      <w:r w:rsidR="00267536" w:rsidRPr="00267536">
        <w:rPr>
          <w:rFonts w:ascii="Times New Roman" w:hAnsi="Times New Roman"/>
          <w:sz w:val="20"/>
        </w:rPr>
        <w:t xml:space="preserve"> that </w:t>
      </w:r>
      <w:r w:rsidR="002B6A4D">
        <w:rPr>
          <w:rFonts w:ascii="Times New Roman" w:hAnsi="Times New Roman"/>
          <w:sz w:val="20"/>
        </w:rPr>
        <w:t xml:space="preserve">had </w:t>
      </w:r>
      <w:r w:rsidR="00267536" w:rsidRPr="00267536">
        <w:rPr>
          <w:rFonts w:ascii="Times New Roman" w:hAnsi="Times New Roman"/>
          <w:sz w:val="20"/>
        </w:rPr>
        <w:t>contracted COVID-19</w:t>
      </w:r>
      <w:r w:rsidR="002B6A4D">
        <w:rPr>
          <w:rFonts w:ascii="Times New Roman" w:hAnsi="Times New Roman"/>
          <w:sz w:val="20"/>
        </w:rPr>
        <w:t xml:space="preserve"> in each state</w:t>
      </w:r>
      <w:r w:rsidR="00AE430E">
        <w:rPr>
          <w:rFonts w:ascii="Times New Roman" w:hAnsi="Times New Roman"/>
          <w:sz w:val="20"/>
        </w:rPr>
        <w:t>, and to see if there a large difference between both genders in death rates</w:t>
      </w:r>
      <w:r w:rsidR="00267536" w:rsidRPr="00267536">
        <w:rPr>
          <w:rFonts w:ascii="Times New Roman" w:hAnsi="Times New Roman"/>
          <w:sz w:val="20"/>
        </w:rPr>
        <w:t xml:space="preserve">. By looking at characteristics </w:t>
      </w:r>
      <w:r w:rsidR="008646E2">
        <w:rPr>
          <w:rFonts w:ascii="Times New Roman" w:hAnsi="Times New Roman"/>
          <w:sz w:val="20"/>
        </w:rPr>
        <w:t>and demographics</w:t>
      </w:r>
      <w:r w:rsidR="00267536" w:rsidRPr="00267536">
        <w:rPr>
          <w:rFonts w:ascii="Times New Roman" w:hAnsi="Times New Roman"/>
          <w:sz w:val="20"/>
        </w:rPr>
        <w:t xml:space="preserve"> like </w:t>
      </w:r>
      <w:r w:rsidR="002B6A4D">
        <w:rPr>
          <w:rFonts w:ascii="Times New Roman" w:hAnsi="Times New Roman"/>
          <w:sz w:val="20"/>
        </w:rPr>
        <w:t>a person’s</w:t>
      </w:r>
      <w:r w:rsidR="00267536" w:rsidRPr="00267536">
        <w:rPr>
          <w:rFonts w:ascii="Times New Roman" w:hAnsi="Times New Roman"/>
          <w:sz w:val="20"/>
        </w:rPr>
        <w:t xml:space="preserve"> age, health, and sex we can understand the severity of COVID-19 throughout the United States. Our research paper focuses on how we handle this big data set </w:t>
      </w:r>
      <w:r w:rsidR="00FB2E63">
        <w:rPr>
          <w:rFonts w:ascii="Times New Roman" w:hAnsi="Times New Roman"/>
          <w:sz w:val="20"/>
        </w:rPr>
        <w:t>using</w:t>
      </w:r>
      <w:r w:rsidR="00267536" w:rsidRPr="00267536">
        <w:rPr>
          <w:rFonts w:ascii="Times New Roman" w:hAnsi="Times New Roman"/>
          <w:sz w:val="20"/>
        </w:rPr>
        <w:t xml:space="preserve"> Hadoop and beeline. Along with that, we </w:t>
      </w:r>
      <w:r w:rsidR="00FB2E63">
        <w:rPr>
          <w:rFonts w:ascii="Times New Roman" w:hAnsi="Times New Roman"/>
          <w:sz w:val="20"/>
        </w:rPr>
        <w:t>have</w:t>
      </w:r>
      <w:r w:rsidR="00267536" w:rsidRPr="00267536">
        <w:rPr>
          <w:rFonts w:ascii="Times New Roman" w:hAnsi="Times New Roman"/>
          <w:sz w:val="20"/>
        </w:rPr>
        <w:t xml:space="preserve"> also analyze</w:t>
      </w:r>
      <w:r w:rsidR="00FB2E63">
        <w:rPr>
          <w:rFonts w:ascii="Times New Roman" w:hAnsi="Times New Roman"/>
          <w:sz w:val="20"/>
        </w:rPr>
        <w:t>d</w:t>
      </w:r>
      <w:r w:rsidR="00267536" w:rsidRPr="00267536">
        <w:rPr>
          <w:rFonts w:ascii="Times New Roman" w:hAnsi="Times New Roman"/>
          <w:sz w:val="20"/>
        </w:rPr>
        <w:t xml:space="preserve"> the data </w:t>
      </w:r>
      <w:r w:rsidR="00FB2E63">
        <w:rPr>
          <w:rFonts w:ascii="Times New Roman" w:hAnsi="Times New Roman"/>
          <w:sz w:val="20"/>
        </w:rPr>
        <w:t>visually</w:t>
      </w:r>
      <w:r w:rsidR="00267536" w:rsidRPr="00267536">
        <w:rPr>
          <w:rFonts w:ascii="Times New Roman" w:hAnsi="Times New Roman"/>
          <w:sz w:val="20"/>
        </w:rPr>
        <w:t xml:space="preserve"> </w:t>
      </w:r>
      <w:r w:rsidR="00FB2E63">
        <w:rPr>
          <w:rFonts w:ascii="Times New Roman" w:hAnsi="Times New Roman"/>
          <w:sz w:val="20"/>
        </w:rPr>
        <w:t>using</w:t>
      </w:r>
      <w:r w:rsidR="00267536" w:rsidRPr="00267536">
        <w:rPr>
          <w:rFonts w:ascii="Times New Roman" w:hAnsi="Times New Roman"/>
          <w:sz w:val="20"/>
        </w:rPr>
        <w:t xml:space="preserve"> </w:t>
      </w:r>
      <w:r w:rsidR="00452DEC">
        <w:rPr>
          <w:rFonts w:ascii="Times New Roman" w:hAnsi="Times New Roman"/>
          <w:sz w:val="20"/>
        </w:rPr>
        <w:t xml:space="preserve">the tools </w:t>
      </w:r>
      <w:r w:rsidR="00267536" w:rsidRPr="00267536">
        <w:rPr>
          <w:rFonts w:ascii="Times New Roman" w:hAnsi="Times New Roman"/>
          <w:sz w:val="20"/>
        </w:rPr>
        <w:t xml:space="preserve">Excel and Power BI. </w:t>
      </w:r>
      <w:r w:rsidR="00452DEC">
        <w:rPr>
          <w:rFonts w:ascii="Times New Roman" w:hAnsi="Times New Roman"/>
          <w:sz w:val="20"/>
        </w:rPr>
        <w:t>From these tools</w:t>
      </w:r>
      <w:r w:rsidR="00267536" w:rsidRPr="00267536">
        <w:rPr>
          <w:rFonts w:ascii="Times New Roman" w:hAnsi="Times New Roman"/>
          <w:sz w:val="20"/>
        </w:rPr>
        <w:t xml:space="preserve"> we will have </w:t>
      </w:r>
      <w:r w:rsidR="00452DEC">
        <w:rPr>
          <w:rFonts w:ascii="Times New Roman" w:hAnsi="Times New Roman"/>
          <w:sz w:val="20"/>
        </w:rPr>
        <w:t>created</w:t>
      </w:r>
      <w:r w:rsidR="00267536" w:rsidRPr="00267536">
        <w:rPr>
          <w:rFonts w:ascii="Times New Roman" w:hAnsi="Times New Roman"/>
          <w:sz w:val="20"/>
        </w:rPr>
        <w:t xml:space="preserve"> map visualizations and </w:t>
      </w:r>
      <w:r w:rsidR="00452DEC">
        <w:rPr>
          <w:rFonts w:ascii="Times New Roman" w:hAnsi="Times New Roman"/>
          <w:sz w:val="20"/>
        </w:rPr>
        <w:t xml:space="preserve">different types of </w:t>
      </w:r>
      <w:proofErr w:type="gramStart"/>
      <w:r w:rsidR="00267536" w:rsidRPr="00267536">
        <w:rPr>
          <w:rFonts w:ascii="Times New Roman" w:hAnsi="Times New Roman"/>
          <w:sz w:val="20"/>
        </w:rPr>
        <w:t>charts..</w:t>
      </w:r>
      <w:proofErr w:type="gramEnd"/>
    </w:p>
    <w:p w14:paraId="184B61B8" w14:textId="77777777" w:rsidR="00194835" w:rsidRDefault="00194835" w:rsidP="008B72B3">
      <w:pPr>
        <w:ind w:left="142" w:hanging="142"/>
        <w:jc w:val="both"/>
        <w:rPr>
          <w:rFonts w:ascii="Times New Roman" w:hAnsi="Times New Roman"/>
          <w:sz w:val="20"/>
        </w:rPr>
      </w:pPr>
    </w:p>
    <w:p w14:paraId="2DD7FF3D" w14:textId="2DA6C6ED" w:rsidR="005B4373" w:rsidRPr="00404A16" w:rsidRDefault="00194835" w:rsidP="00404A16">
      <w:pPr>
        <w:pStyle w:val="ListParagraph"/>
        <w:numPr>
          <w:ilvl w:val="0"/>
          <w:numId w:val="12"/>
        </w:numPr>
        <w:tabs>
          <w:tab w:val="left" w:pos="0"/>
          <w:tab w:val="left" w:pos="270"/>
        </w:tabs>
        <w:ind w:hanging="720"/>
        <w:jc w:val="center"/>
        <w:rPr>
          <w:rFonts w:ascii="Times New Roman" w:hAnsi="Times New Roman"/>
          <w:b/>
          <w:bCs/>
          <w:sz w:val="24"/>
          <w:szCs w:val="24"/>
        </w:rPr>
      </w:pPr>
      <w:r w:rsidRPr="005B4373">
        <w:rPr>
          <w:rFonts w:ascii="Times New Roman" w:hAnsi="Times New Roman"/>
          <w:b/>
          <w:bCs/>
          <w:sz w:val="24"/>
          <w:szCs w:val="24"/>
        </w:rPr>
        <w:t>Introduction</w:t>
      </w:r>
    </w:p>
    <w:p w14:paraId="68A752A0" w14:textId="77777777" w:rsidR="00AE430E" w:rsidRDefault="7F171AFA" w:rsidP="008B72B3">
      <w:pPr>
        <w:jc w:val="both"/>
        <w:rPr>
          <w:rFonts w:ascii="Times New Roman" w:hAnsi="Times New Roman"/>
          <w:sz w:val="20"/>
        </w:rPr>
      </w:pPr>
      <w:r w:rsidRPr="5DB3AD1B">
        <w:rPr>
          <w:rFonts w:ascii="Times New Roman" w:hAnsi="Times New Roman"/>
          <w:sz w:val="20"/>
        </w:rPr>
        <w:t>This project uses Hadoop and Hive to keep and</w:t>
      </w:r>
      <w:r w:rsidR="72C2EA77" w:rsidRPr="5DB3AD1B">
        <w:rPr>
          <w:rFonts w:ascii="Times New Roman" w:hAnsi="Times New Roman"/>
          <w:sz w:val="20"/>
        </w:rPr>
        <w:t xml:space="preserve"> </w:t>
      </w:r>
      <w:r w:rsidRPr="49878EBD">
        <w:rPr>
          <w:rFonts w:ascii="Times New Roman" w:hAnsi="Times New Roman"/>
          <w:sz w:val="20"/>
        </w:rPr>
        <w:t xml:space="preserve">process </w:t>
      </w:r>
      <w:r w:rsidR="1D61761C" w:rsidRPr="443E6081">
        <w:rPr>
          <w:rFonts w:ascii="Times New Roman" w:hAnsi="Times New Roman"/>
          <w:sz w:val="20"/>
        </w:rPr>
        <w:t xml:space="preserve">a CDC </w:t>
      </w:r>
      <w:r w:rsidR="1D61761C" w:rsidRPr="67907688">
        <w:rPr>
          <w:rFonts w:ascii="Times New Roman" w:hAnsi="Times New Roman"/>
          <w:sz w:val="20"/>
        </w:rPr>
        <w:t>Covid-</w:t>
      </w:r>
      <w:r w:rsidR="1D61761C" w:rsidRPr="0AE28C90">
        <w:rPr>
          <w:rFonts w:ascii="Times New Roman" w:hAnsi="Times New Roman"/>
          <w:sz w:val="20"/>
        </w:rPr>
        <w:t xml:space="preserve">19 </w:t>
      </w:r>
      <w:r w:rsidR="1D61761C" w:rsidRPr="1538D252">
        <w:rPr>
          <w:rFonts w:ascii="Times New Roman" w:hAnsi="Times New Roman"/>
          <w:sz w:val="20"/>
        </w:rPr>
        <w:t xml:space="preserve">dataset, </w:t>
      </w:r>
      <w:r w:rsidR="1D61761C" w:rsidRPr="5186B89E">
        <w:rPr>
          <w:rFonts w:ascii="Times New Roman" w:hAnsi="Times New Roman"/>
          <w:sz w:val="20"/>
        </w:rPr>
        <w:t xml:space="preserve">this data set was </w:t>
      </w:r>
      <w:r w:rsidR="1D61761C" w:rsidRPr="74D8CEA5">
        <w:rPr>
          <w:rFonts w:ascii="Times New Roman" w:hAnsi="Times New Roman"/>
          <w:sz w:val="20"/>
        </w:rPr>
        <w:t>collecting</w:t>
      </w:r>
      <w:r w:rsidR="1D61761C" w:rsidRPr="182AE4AD">
        <w:rPr>
          <w:rFonts w:ascii="Times New Roman" w:hAnsi="Times New Roman"/>
          <w:sz w:val="20"/>
        </w:rPr>
        <w:t xml:space="preserve"> data in </w:t>
      </w:r>
      <w:r w:rsidR="1D61761C" w:rsidRPr="30E1BE03">
        <w:rPr>
          <w:rFonts w:ascii="Times New Roman" w:hAnsi="Times New Roman"/>
          <w:sz w:val="20"/>
        </w:rPr>
        <w:t>real time and also had</w:t>
      </w:r>
      <w:r w:rsidR="1D61761C" w:rsidRPr="3B7CFAB4">
        <w:rPr>
          <w:rFonts w:ascii="Times New Roman" w:hAnsi="Times New Roman"/>
          <w:sz w:val="20"/>
        </w:rPr>
        <w:t xml:space="preserve"> </w:t>
      </w:r>
      <w:r w:rsidR="1D61761C" w:rsidRPr="0558300D">
        <w:rPr>
          <w:rFonts w:ascii="Times New Roman" w:hAnsi="Times New Roman"/>
          <w:sz w:val="20"/>
        </w:rPr>
        <w:t xml:space="preserve">over </w:t>
      </w:r>
      <w:r w:rsidR="1D61761C" w:rsidRPr="7A77FC6C">
        <w:rPr>
          <w:rFonts w:ascii="Times New Roman" w:hAnsi="Times New Roman"/>
          <w:sz w:val="20"/>
        </w:rPr>
        <w:t>nineteen</w:t>
      </w:r>
      <w:r w:rsidR="1D61761C" w:rsidRPr="6C1768D8">
        <w:rPr>
          <w:rFonts w:ascii="Times New Roman" w:hAnsi="Times New Roman"/>
          <w:sz w:val="20"/>
        </w:rPr>
        <w:t xml:space="preserve"> different </w:t>
      </w:r>
      <w:r w:rsidR="1D61761C" w:rsidRPr="7A77FC6C">
        <w:rPr>
          <w:rFonts w:ascii="Times New Roman" w:hAnsi="Times New Roman"/>
          <w:sz w:val="20"/>
        </w:rPr>
        <w:t xml:space="preserve">elements </w:t>
      </w:r>
      <w:r w:rsidR="28DDDCBD" w:rsidRPr="38B0F474">
        <w:rPr>
          <w:rFonts w:ascii="Times New Roman" w:hAnsi="Times New Roman"/>
          <w:sz w:val="20"/>
        </w:rPr>
        <w:t xml:space="preserve">such as </w:t>
      </w:r>
      <w:r w:rsidR="28DDDCBD" w:rsidRPr="09F05D34">
        <w:rPr>
          <w:rFonts w:ascii="Times New Roman" w:hAnsi="Times New Roman"/>
          <w:sz w:val="20"/>
        </w:rPr>
        <w:t xml:space="preserve">age group, sex, </w:t>
      </w:r>
      <w:r w:rsidR="28DDDCBD" w:rsidRPr="5B2FC5F3">
        <w:rPr>
          <w:rFonts w:ascii="Times New Roman" w:hAnsi="Times New Roman"/>
          <w:sz w:val="20"/>
        </w:rPr>
        <w:t xml:space="preserve">race, ethnicity, </w:t>
      </w:r>
      <w:r w:rsidR="28DDDCBD" w:rsidRPr="1738B551">
        <w:rPr>
          <w:rFonts w:ascii="Times New Roman" w:hAnsi="Times New Roman"/>
          <w:sz w:val="20"/>
        </w:rPr>
        <w:t xml:space="preserve">exposure, </w:t>
      </w:r>
      <w:r w:rsidR="08519771" w:rsidRPr="309175F2">
        <w:rPr>
          <w:rFonts w:ascii="Times New Roman" w:hAnsi="Times New Roman"/>
          <w:sz w:val="20"/>
        </w:rPr>
        <w:t>hospitalization, death,</w:t>
      </w:r>
      <w:r w:rsidR="08519771" w:rsidRPr="25F63941">
        <w:rPr>
          <w:rFonts w:ascii="Times New Roman" w:hAnsi="Times New Roman"/>
          <w:sz w:val="20"/>
        </w:rPr>
        <w:t xml:space="preserve"> and underlying </w:t>
      </w:r>
      <w:r w:rsidR="08519771" w:rsidRPr="49484F48">
        <w:rPr>
          <w:rFonts w:ascii="Times New Roman" w:hAnsi="Times New Roman"/>
          <w:sz w:val="20"/>
        </w:rPr>
        <w:t xml:space="preserve">conditions. </w:t>
      </w:r>
      <w:r w:rsidR="7304E641" w:rsidRPr="3AD08B95">
        <w:rPr>
          <w:rFonts w:ascii="Times New Roman" w:hAnsi="Times New Roman"/>
          <w:sz w:val="20"/>
        </w:rPr>
        <w:t xml:space="preserve">We also used </w:t>
      </w:r>
      <w:proofErr w:type="spellStart"/>
      <w:r w:rsidR="7304E641" w:rsidRPr="3AD08B95">
        <w:rPr>
          <w:rFonts w:ascii="Times New Roman" w:hAnsi="Times New Roman"/>
          <w:sz w:val="20"/>
        </w:rPr>
        <w:t>Powerbi</w:t>
      </w:r>
      <w:proofErr w:type="spellEnd"/>
      <w:r w:rsidR="7304E641" w:rsidRPr="3AD08B95">
        <w:rPr>
          <w:rFonts w:ascii="Times New Roman" w:hAnsi="Times New Roman"/>
          <w:sz w:val="20"/>
        </w:rPr>
        <w:t xml:space="preserve"> and </w:t>
      </w:r>
      <w:r w:rsidR="7304E641" w:rsidRPr="0CB1DBA0">
        <w:rPr>
          <w:rFonts w:ascii="Times New Roman" w:hAnsi="Times New Roman"/>
          <w:sz w:val="20"/>
        </w:rPr>
        <w:t>Micros</w:t>
      </w:r>
      <w:r w:rsidR="21071B54" w:rsidRPr="0CB1DBA0">
        <w:rPr>
          <w:rFonts w:ascii="Times New Roman" w:hAnsi="Times New Roman"/>
          <w:sz w:val="20"/>
        </w:rPr>
        <w:t xml:space="preserve">oft </w:t>
      </w:r>
      <w:r w:rsidR="21071B54" w:rsidRPr="3E64853B">
        <w:rPr>
          <w:rFonts w:ascii="Times New Roman" w:hAnsi="Times New Roman"/>
          <w:sz w:val="20"/>
        </w:rPr>
        <w:t xml:space="preserve">Excel to </w:t>
      </w:r>
      <w:r w:rsidR="21071B54" w:rsidRPr="593A2C64">
        <w:rPr>
          <w:rFonts w:ascii="Times New Roman" w:hAnsi="Times New Roman"/>
          <w:sz w:val="20"/>
        </w:rPr>
        <w:t xml:space="preserve">create our </w:t>
      </w:r>
      <w:r w:rsidR="21071B54" w:rsidRPr="5C2C3EBF">
        <w:rPr>
          <w:rFonts w:ascii="Times New Roman" w:hAnsi="Times New Roman"/>
          <w:sz w:val="20"/>
        </w:rPr>
        <w:t>visualization</w:t>
      </w:r>
      <w:r w:rsidR="21071B54" w:rsidRPr="2A799524">
        <w:rPr>
          <w:rFonts w:ascii="Times New Roman" w:hAnsi="Times New Roman"/>
          <w:sz w:val="20"/>
        </w:rPr>
        <w:t xml:space="preserve"> and map</w:t>
      </w:r>
      <w:r w:rsidR="00AE430E">
        <w:rPr>
          <w:rFonts w:ascii="Times New Roman" w:hAnsi="Times New Roman"/>
          <w:sz w:val="20"/>
        </w:rPr>
        <w:t xml:space="preserve">. </w:t>
      </w:r>
      <w:r w:rsidR="00AE430E" w:rsidRPr="00267536">
        <w:rPr>
          <w:rFonts w:ascii="Times New Roman" w:hAnsi="Times New Roman"/>
          <w:sz w:val="20"/>
        </w:rPr>
        <w:t>As a group, we were unable to use the whole 11GB of data but were able to condense it down into 2GB to fit in the oracle server</w:t>
      </w:r>
    </w:p>
    <w:p w14:paraId="795E772C" w14:textId="1390308A" w:rsidR="08519771" w:rsidRDefault="08519771" w:rsidP="008B72B3">
      <w:pPr>
        <w:ind w:firstLine="720"/>
        <w:jc w:val="both"/>
        <w:rPr>
          <w:rFonts w:ascii="Times New Roman" w:hAnsi="Times New Roman"/>
          <w:sz w:val="20"/>
        </w:rPr>
      </w:pPr>
      <w:r w:rsidRPr="483013D1">
        <w:rPr>
          <w:rFonts w:ascii="Times New Roman" w:hAnsi="Times New Roman"/>
          <w:sz w:val="20"/>
        </w:rPr>
        <w:t xml:space="preserve">We </w:t>
      </w:r>
      <w:r w:rsidRPr="4552D2BA">
        <w:rPr>
          <w:rFonts w:ascii="Times New Roman" w:hAnsi="Times New Roman"/>
          <w:sz w:val="20"/>
        </w:rPr>
        <w:t>chose</w:t>
      </w:r>
      <w:r w:rsidRPr="483013D1">
        <w:rPr>
          <w:rFonts w:ascii="Times New Roman" w:hAnsi="Times New Roman"/>
          <w:sz w:val="20"/>
        </w:rPr>
        <w:t xml:space="preserve"> this dataset </w:t>
      </w:r>
      <w:r w:rsidRPr="4B671D1B">
        <w:rPr>
          <w:rFonts w:ascii="Times New Roman" w:hAnsi="Times New Roman"/>
          <w:sz w:val="20"/>
        </w:rPr>
        <w:t xml:space="preserve">because it was </w:t>
      </w:r>
      <w:r w:rsidRPr="79E2BD6C">
        <w:rPr>
          <w:rFonts w:ascii="Times New Roman" w:hAnsi="Times New Roman"/>
          <w:sz w:val="20"/>
        </w:rPr>
        <w:t xml:space="preserve">the most </w:t>
      </w:r>
      <w:r w:rsidRPr="4B22262C">
        <w:rPr>
          <w:rFonts w:ascii="Times New Roman" w:hAnsi="Times New Roman"/>
          <w:sz w:val="20"/>
        </w:rPr>
        <w:t xml:space="preserve">updated </w:t>
      </w:r>
      <w:r w:rsidRPr="4086E97B">
        <w:rPr>
          <w:rFonts w:ascii="Times New Roman" w:hAnsi="Times New Roman"/>
          <w:sz w:val="20"/>
        </w:rPr>
        <w:t>dataset</w:t>
      </w:r>
      <w:r w:rsidR="3E9DE38E" w:rsidRPr="3AD08B95">
        <w:rPr>
          <w:rFonts w:ascii="Times New Roman" w:hAnsi="Times New Roman"/>
          <w:sz w:val="20"/>
        </w:rPr>
        <w:t>,</w:t>
      </w:r>
      <w:r w:rsidRPr="4086E97B">
        <w:rPr>
          <w:rFonts w:ascii="Times New Roman" w:hAnsi="Times New Roman"/>
          <w:sz w:val="20"/>
        </w:rPr>
        <w:t xml:space="preserve"> and it </w:t>
      </w:r>
      <w:r w:rsidRPr="3FB3A4F3">
        <w:rPr>
          <w:rFonts w:ascii="Times New Roman" w:hAnsi="Times New Roman"/>
          <w:sz w:val="20"/>
        </w:rPr>
        <w:t xml:space="preserve">contained a lot of </w:t>
      </w:r>
      <w:r w:rsidRPr="35186842">
        <w:rPr>
          <w:rFonts w:ascii="Times New Roman" w:hAnsi="Times New Roman"/>
          <w:sz w:val="20"/>
        </w:rPr>
        <w:t xml:space="preserve">elements </w:t>
      </w:r>
      <w:r w:rsidRPr="0657D102">
        <w:rPr>
          <w:rFonts w:ascii="Times New Roman" w:hAnsi="Times New Roman"/>
          <w:sz w:val="20"/>
        </w:rPr>
        <w:t xml:space="preserve">for us to </w:t>
      </w:r>
      <w:r w:rsidRPr="00887D90">
        <w:rPr>
          <w:rFonts w:ascii="Times New Roman" w:hAnsi="Times New Roman"/>
          <w:sz w:val="20"/>
        </w:rPr>
        <w:t>investigate</w:t>
      </w:r>
      <w:r w:rsidRPr="13A0291F">
        <w:rPr>
          <w:rFonts w:ascii="Times New Roman" w:hAnsi="Times New Roman"/>
          <w:sz w:val="20"/>
        </w:rPr>
        <w:t xml:space="preserve">. </w:t>
      </w:r>
      <w:r w:rsidR="71D84738" w:rsidRPr="22D72964">
        <w:rPr>
          <w:rFonts w:ascii="Times New Roman" w:hAnsi="Times New Roman"/>
          <w:sz w:val="20"/>
        </w:rPr>
        <w:t xml:space="preserve">The CDC also had some of </w:t>
      </w:r>
      <w:r w:rsidR="71D84738" w:rsidRPr="46293F6B">
        <w:rPr>
          <w:rFonts w:ascii="Times New Roman" w:hAnsi="Times New Roman"/>
          <w:sz w:val="20"/>
        </w:rPr>
        <w:t xml:space="preserve">best collection </w:t>
      </w:r>
      <w:r w:rsidR="71D84738" w:rsidRPr="1768A82B">
        <w:rPr>
          <w:rFonts w:ascii="Times New Roman" w:hAnsi="Times New Roman"/>
          <w:sz w:val="20"/>
        </w:rPr>
        <w:t xml:space="preserve">methods and </w:t>
      </w:r>
      <w:r w:rsidR="71D84738" w:rsidRPr="0CCD6B7A">
        <w:rPr>
          <w:rFonts w:ascii="Times New Roman" w:hAnsi="Times New Roman"/>
          <w:sz w:val="20"/>
        </w:rPr>
        <w:t xml:space="preserve">worked in tangent with </w:t>
      </w:r>
      <w:r w:rsidR="71D84738" w:rsidRPr="7708A47E">
        <w:rPr>
          <w:rFonts w:ascii="Times New Roman" w:hAnsi="Times New Roman"/>
          <w:sz w:val="20"/>
        </w:rPr>
        <w:t xml:space="preserve">various </w:t>
      </w:r>
      <w:r w:rsidR="71D84738" w:rsidRPr="5663A9E3">
        <w:rPr>
          <w:rFonts w:ascii="Times New Roman" w:hAnsi="Times New Roman"/>
          <w:sz w:val="20"/>
        </w:rPr>
        <w:t>hospitals</w:t>
      </w:r>
      <w:r w:rsidR="71D84738" w:rsidRPr="7708A47E">
        <w:rPr>
          <w:rFonts w:ascii="Times New Roman" w:hAnsi="Times New Roman"/>
          <w:sz w:val="20"/>
        </w:rPr>
        <w:t xml:space="preserve"> </w:t>
      </w:r>
      <w:r w:rsidR="71D84738" w:rsidRPr="53719788">
        <w:rPr>
          <w:rFonts w:ascii="Times New Roman" w:hAnsi="Times New Roman"/>
          <w:sz w:val="20"/>
        </w:rPr>
        <w:t xml:space="preserve">across the </w:t>
      </w:r>
      <w:r w:rsidR="5F5DAC26" w:rsidRPr="3AD08B95">
        <w:rPr>
          <w:rFonts w:ascii="Times New Roman" w:hAnsi="Times New Roman"/>
          <w:sz w:val="20"/>
        </w:rPr>
        <w:t>United States</w:t>
      </w:r>
      <w:r w:rsidR="71D84738" w:rsidRPr="24B10048">
        <w:rPr>
          <w:rFonts w:ascii="Times New Roman" w:hAnsi="Times New Roman"/>
          <w:sz w:val="20"/>
        </w:rPr>
        <w:t xml:space="preserve"> to ensure the data was </w:t>
      </w:r>
      <w:r w:rsidR="71D84738" w:rsidRPr="4C0D6421">
        <w:rPr>
          <w:rFonts w:ascii="Times New Roman" w:hAnsi="Times New Roman"/>
          <w:sz w:val="20"/>
        </w:rPr>
        <w:t>also as accurate as possible</w:t>
      </w:r>
      <w:r w:rsidR="71D84738" w:rsidRPr="2D873759">
        <w:rPr>
          <w:rFonts w:ascii="Times New Roman" w:hAnsi="Times New Roman"/>
          <w:sz w:val="20"/>
        </w:rPr>
        <w:t>.</w:t>
      </w:r>
      <w:r w:rsidR="71D84738" w:rsidRPr="09F02A63">
        <w:rPr>
          <w:rFonts w:ascii="Times New Roman" w:hAnsi="Times New Roman"/>
          <w:sz w:val="20"/>
        </w:rPr>
        <w:t xml:space="preserve"> Using this </w:t>
      </w:r>
      <w:r w:rsidR="71D84738" w:rsidRPr="5B2F9322">
        <w:rPr>
          <w:rFonts w:ascii="Times New Roman" w:hAnsi="Times New Roman"/>
          <w:sz w:val="20"/>
        </w:rPr>
        <w:t>data</w:t>
      </w:r>
      <w:r w:rsidR="2246FADB" w:rsidRPr="3AD08B95">
        <w:rPr>
          <w:rFonts w:ascii="Times New Roman" w:hAnsi="Times New Roman"/>
          <w:sz w:val="20"/>
        </w:rPr>
        <w:t>,</w:t>
      </w:r>
      <w:r w:rsidR="71D84738" w:rsidRPr="5B2F9322">
        <w:rPr>
          <w:rFonts w:ascii="Times New Roman" w:hAnsi="Times New Roman"/>
          <w:sz w:val="20"/>
        </w:rPr>
        <w:t xml:space="preserve"> we </w:t>
      </w:r>
      <w:r w:rsidR="71D84738" w:rsidRPr="177D796F">
        <w:rPr>
          <w:rFonts w:ascii="Times New Roman" w:hAnsi="Times New Roman"/>
          <w:sz w:val="20"/>
        </w:rPr>
        <w:t xml:space="preserve">were able to </w:t>
      </w:r>
      <w:r w:rsidR="57869B79" w:rsidRPr="177D796F">
        <w:rPr>
          <w:rFonts w:ascii="Times New Roman" w:hAnsi="Times New Roman"/>
          <w:sz w:val="20"/>
        </w:rPr>
        <w:t>cut down</w:t>
      </w:r>
      <w:r w:rsidR="57869B79" w:rsidRPr="68BCE22E">
        <w:rPr>
          <w:rFonts w:ascii="Times New Roman" w:hAnsi="Times New Roman"/>
          <w:sz w:val="20"/>
        </w:rPr>
        <w:t xml:space="preserve"> the data </w:t>
      </w:r>
      <w:r w:rsidR="57869B79" w:rsidRPr="5E21A57D">
        <w:rPr>
          <w:rFonts w:ascii="Times New Roman" w:hAnsi="Times New Roman"/>
          <w:sz w:val="20"/>
        </w:rPr>
        <w:t xml:space="preserve">size, clean it, and then </w:t>
      </w:r>
      <w:r w:rsidR="57869B79" w:rsidRPr="485CDE82">
        <w:rPr>
          <w:rFonts w:ascii="Times New Roman" w:hAnsi="Times New Roman"/>
          <w:sz w:val="20"/>
        </w:rPr>
        <w:t xml:space="preserve">began our </w:t>
      </w:r>
      <w:r w:rsidR="57869B79" w:rsidRPr="2729964E">
        <w:rPr>
          <w:rFonts w:ascii="Times New Roman" w:hAnsi="Times New Roman"/>
          <w:sz w:val="20"/>
        </w:rPr>
        <w:t>analysis</w:t>
      </w:r>
      <w:r w:rsidR="57869B79" w:rsidRPr="78F74CA6">
        <w:rPr>
          <w:rFonts w:ascii="Times New Roman" w:hAnsi="Times New Roman"/>
          <w:sz w:val="20"/>
        </w:rPr>
        <w:t xml:space="preserve">. We focused </w:t>
      </w:r>
      <w:r w:rsidR="57869B79" w:rsidRPr="1C4962AE">
        <w:rPr>
          <w:rFonts w:ascii="Times New Roman" w:hAnsi="Times New Roman"/>
          <w:sz w:val="20"/>
        </w:rPr>
        <w:t>on</w:t>
      </w:r>
      <w:r w:rsidR="57869B79" w:rsidRPr="10DAE175">
        <w:rPr>
          <w:rFonts w:ascii="Times New Roman" w:hAnsi="Times New Roman"/>
          <w:sz w:val="20"/>
        </w:rPr>
        <w:t xml:space="preserve"> how</w:t>
      </w:r>
      <w:r w:rsidR="57869B79" w:rsidRPr="7B161A79">
        <w:rPr>
          <w:rFonts w:ascii="Times New Roman" w:hAnsi="Times New Roman"/>
          <w:sz w:val="20"/>
        </w:rPr>
        <w:t xml:space="preserve"> many people who</w:t>
      </w:r>
      <w:r w:rsidR="57869B79" w:rsidRPr="707ADDC8">
        <w:rPr>
          <w:rFonts w:ascii="Times New Roman" w:hAnsi="Times New Roman"/>
          <w:sz w:val="20"/>
        </w:rPr>
        <w:t xml:space="preserve"> died had </w:t>
      </w:r>
      <w:r w:rsidR="57869B79" w:rsidRPr="13CCF3D0">
        <w:rPr>
          <w:rFonts w:ascii="Times New Roman" w:hAnsi="Times New Roman"/>
          <w:sz w:val="20"/>
        </w:rPr>
        <w:t xml:space="preserve">underlying conditions, </w:t>
      </w:r>
      <w:r w:rsidR="57869B79" w:rsidRPr="371F09D7">
        <w:rPr>
          <w:rFonts w:ascii="Times New Roman" w:hAnsi="Times New Roman"/>
          <w:sz w:val="20"/>
        </w:rPr>
        <w:t xml:space="preserve">the death toll of every </w:t>
      </w:r>
      <w:r w:rsidR="57869B79" w:rsidRPr="085E7297">
        <w:rPr>
          <w:rFonts w:ascii="Times New Roman" w:hAnsi="Times New Roman"/>
          <w:sz w:val="20"/>
        </w:rPr>
        <w:t xml:space="preserve">state </w:t>
      </w:r>
      <w:r w:rsidR="57869B79" w:rsidRPr="7299AB9B">
        <w:rPr>
          <w:rFonts w:ascii="Times New Roman" w:hAnsi="Times New Roman"/>
          <w:sz w:val="20"/>
        </w:rPr>
        <w:t xml:space="preserve">per capita, and </w:t>
      </w:r>
      <w:r w:rsidR="57869B79" w:rsidRPr="3A111C32">
        <w:rPr>
          <w:rFonts w:ascii="Times New Roman" w:hAnsi="Times New Roman"/>
          <w:sz w:val="20"/>
        </w:rPr>
        <w:t xml:space="preserve">also </w:t>
      </w:r>
      <w:r w:rsidR="3E2E0B77" w:rsidRPr="258540EF">
        <w:rPr>
          <w:rFonts w:ascii="Times New Roman" w:hAnsi="Times New Roman"/>
          <w:sz w:val="20"/>
        </w:rPr>
        <w:t xml:space="preserve">the death </w:t>
      </w:r>
      <w:r w:rsidR="3E2E0B77" w:rsidRPr="76C4A9AE">
        <w:rPr>
          <w:rFonts w:ascii="Times New Roman" w:hAnsi="Times New Roman"/>
          <w:sz w:val="20"/>
        </w:rPr>
        <w:t xml:space="preserve">rates by age </w:t>
      </w:r>
      <w:r w:rsidR="3E2E0B77" w:rsidRPr="33128FFB">
        <w:rPr>
          <w:rFonts w:ascii="Times New Roman" w:hAnsi="Times New Roman"/>
          <w:sz w:val="20"/>
        </w:rPr>
        <w:t>group</w:t>
      </w:r>
    </w:p>
    <w:p w14:paraId="1DA2DD00" w14:textId="77777777" w:rsidR="008B72B3" w:rsidRDefault="008B72B3" w:rsidP="008B72B3">
      <w:pPr>
        <w:ind w:firstLine="720"/>
        <w:jc w:val="both"/>
        <w:rPr>
          <w:rFonts w:ascii="Times New Roman" w:hAnsi="Times New Roman"/>
          <w:sz w:val="20"/>
        </w:rPr>
      </w:pPr>
    </w:p>
    <w:p w14:paraId="5BD77ACC" w14:textId="3442BE53" w:rsidR="005B4373" w:rsidRPr="00C24DD7" w:rsidRDefault="00DD30DB" w:rsidP="00404A16">
      <w:pPr>
        <w:jc w:val="center"/>
        <w:rPr>
          <w:rFonts w:ascii="Times New Roman" w:hAnsi="Times New Roman"/>
          <w:b/>
          <w:bCs/>
          <w:sz w:val="24"/>
          <w:szCs w:val="24"/>
        </w:rPr>
      </w:pPr>
      <w:r w:rsidRPr="00C24DD7">
        <w:rPr>
          <w:rFonts w:ascii="Times New Roman" w:hAnsi="Times New Roman"/>
          <w:b/>
          <w:bCs/>
          <w:sz w:val="24"/>
          <w:szCs w:val="24"/>
        </w:rPr>
        <w:t xml:space="preserve">2. </w:t>
      </w:r>
      <w:r w:rsidR="00651AEC" w:rsidRPr="00C24DD7">
        <w:rPr>
          <w:rFonts w:ascii="Times New Roman" w:hAnsi="Times New Roman"/>
          <w:b/>
          <w:bCs/>
          <w:sz w:val="24"/>
          <w:szCs w:val="24"/>
        </w:rPr>
        <w:t>Related Work</w:t>
      </w:r>
      <w:r w:rsidR="007013C0" w:rsidRPr="00C24DD7">
        <w:rPr>
          <w:rFonts w:ascii="Times New Roman" w:hAnsi="Times New Roman"/>
          <w:b/>
          <w:bCs/>
          <w:sz w:val="24"/>
          <w:szCs w:val="24"/>
        </w:rPr>
        <w:t>s</w:t>
      </w:r>
    </w:p>
    <w:p w14:paraId="155425C5" w14:textId="16A78916" w:rsidR="00CE677E" w:rsidRPr="00404A16" w:rsidRDefault="00B43CDF" w:rsidP="005B4373">
      <w:pPr>
        <w:rPr>
          <w:rFonts w:ascii="Times New Roman" w:hAnsi="Times New Roman"/>
          <w:b/>
          <w:bCs/>
          <w:sz w:val="22"/>
          <w:szCs w:val="22"/>
        </w:rPr>
      </w:pPr>
      <w:r w:rsidRPr="00404A16">
        <w:rPr>
          <w:rFonts w:ascii="Times New Roman" w:hAnsi="Times New Roman"/>
          <w:b/>
          <w:bCs/>
          <w:sz w:val="22"/>
          <w:szCs w:val="22"/>
        </w:rPr>
        <w:t xml:space="preserve">2.1 </w:t>
      </w:r>
      <w:r w:rsidR="00D77886" w:rsidRPr="00404A16">
        <w:rPr>
          <w:rFonts w:ascii="Times New Roman" w:hAnsi="Times New Roman"/>
          <w:b/>
          <w:bCs/>
          <w:sz w:val="22"/>
          <w:szCs w:val="22"/>
        </w:rPr>
        <w:t>Data mining and analysis of scientific research data records on Covid-19 mortality, immunity, and vaccine development</w:t>
      </w:r>
    </w:p>
    <w:p w14:paraId="3C63286A" w14:textId="187B2C83" w:rsidR="00016A8B" w:rsidRDefault="00B07F34" w:rsidP="008B72B3">
      <w:pPr>
        <w:jc w:val="both"/>
        <w:rPr>
          <w:rFonts w:ascii="Times New Roman" w:hAnsi="Times New Roman"/>
          <w:sz w:val="20"/>
        </w:rPr>
      </w:pPr>
      <w:r>
        <w:rPr>
          <w:rFonts w:ascii="Times New Roman" w:hAnsi="Times New Roman"/>
          <w:sz w:val="20"/>
        </w:rPr>
        <w:t xml:space="preserve">In a study done by </w:t>
      </w:r>
      <w:proofErr w:type="spellStart"/>
      <w:r w:rsidR="0007693E" w:rsidRPr="0007693E">
        <w:rPr>
          <w:rFonts w:ascii="Times New Roman" w:hAnsi="Times New Roman"/>
          <w:sz w:val="20"/>
        </w:rPr>
        <w:t>Radanliev</w:t>
      </w:r>
      <w:proofErr w:type="spellEnd"/>
      <w:r w:rsidR="0007693E" w:rsidRPr="0007693E">
        <w:rPr>
          <w:rFonts w:ascii="Times New Roman" w:hAnsi="Times New Roman"/>
          <w:sz w:val="20"/>
        </w:rPr>
        <w:t>, P</w:t>
      </w:r>
      <w:r w:rsidR="00664A84">
        <w:rPr>
          <w:rFonts w:ascii="Times New Roman" w:hAnsi="Times New Roman"/>
          <w:sz w:val="20"/>
        </w:rPr>
        <w:t xml:space="preserve"> et</w:t>
      </w:r>
      <w:r w:rsidR="002055FC">
        <w:rPr>
          <w:rFonts w:ascii="Times New Roman" w:hAnsi="Times New Roman"/>
          <w:sz w:val="20"/>
        </w:rPr>
        <w:t xml:space="preserve"> al, </w:t>
      </w:r>
      <w:r w:rsidR="007F4BDE">
        <w:rPr>
          <w:rFonts w:ascii="Times New Roman" w:hAnsi="Times New Roman"/>
          <w:sz w:val="20"/>
        </w:rPr>
        <w:t xml:space="preserve">data mining was used to </w:t>
      </w:r>
      <w:r w:rsidR="00995CAA">
        <w:rPr>
          <w:rFonts w:ascii="Times New Roman" w:hAnsi="Times New Roman"/>
          <w:sz w:val="20"/>
        </w:rPr>
        <w:t xml:space="preserve">analyze scientific research records </w:t>
      </w:r>
      <w:r w:rsidR="00B57497">
        <w:rPr>
          <w:rFonts w:ascii="Times New Roman" w:hAnsi="Times New Roman"/>
          <w:sz w:val="20"/>
        </w:rPr>
        <w:t xml:space="preserve">to </w:t>
      </w:r>
      <w:r w:rsidR="00CC69DA">
        <w:rPr>
          <w:rFonts w:ascii="Times New Roman" w:hAnsi="Times New Roman"/>
          <w:sz w:val="20"/>
        </w:rPr>
        <w:t>identify relationships between</w:t>
      </w:r>
      <w:r w:rsidR="00D562E4">
        <w:rPr>
          <w:rFonts w:ascii="Times New Roman" w:hAnsi="Times New Roman"/>
          <w:sz w:val="20"/>
        </w:rPr>
        <w:t xml:space="preserve"> certain keywords</w:t>
      </w:r>
      <w:r w:rsidR="003C07E3">
        <w:rPr>
          <w:rFonts w:ascii="Times New Roman" w:hAnsi="Times New Roman"/>
          <w:sz w:val="20"/>
        </w:rPr>
        <w:t xml:space="preserve"> and concepts related to </w:t>
      </w:r>
      <w:r w:rsidR="00E66FEA">
        <w:rPr>
          <w:rFonts w:ascii="Times New Roman" w:hAnsi="Times New Roman"/>
          <w:sz w:val="20"/>
        </w:rPr>
        <w:t xml:space="preserve">three </w:t>
      </w:r>
      <w:r w:rsidR="007B2E92">
        <w:rPr>
          <w:rFonts w:ascii="Times New Roman" w:hAnsi="Times New Roman"/>
          <w:sz w:val="20"/>
        </w:rPr>
        <w:t xml:space="preserve">specific topics: (1) </w:t>
      </w:r>
      <w:r w:rsidR="00AD719D">
        <w:rPr>
          <w:rFonts w:ascii="Times New Roman" w:hAnsi="Times New Roman"/>
          <w:sz w:val="20"/>
        </w:rPr>
        <w:t xml:space="preserve">Covid-19 </w:t>
      </w:r>
      <w:r w:rsidR="00E83D61">
        <w:rPr>
          <w:rFonts w:ascii="Times New Roman" w:hAnsi="Times New Roman"/>
          <w:sz w:val="20"/>
        </w:rPr>
        <w:t xml:space="preserve">mortality, </w:t>
      </w:r>
      <w:r w:rsidR="007B2E92">
        <w:rPr>
          <w:rFonts w:ascii="Times New Roman" w:hAnsi="Times New Roman"/>
          <w:sz w:val="20"/>
        </w:rPr>
        <w:t xml:space="preserve">(2) </w:t>
      </w:r>
    </w:p>
    <w:p w14:paraId="2798C5FE" w14:textId="03FA823E" w:rsidR="00956078" w:rsidRDefault="007B2E92" w:rsidP="008B72B3">
      <w:pPr>
        <w:jc w:val="both"/>
        <w:rPr>
          <w:rFonts w:ascii="Times New Roman" w:hAnsi="Times New Roman"/>
          <w:sz w:val="20"/>
        </w:rPr>
      </w:pPr>
      <w:r>
        <w:rPr>
          <w:rFonts w:ascii="Times New Roman" w:hAnsi="Times New Roman"/>
          <w:sz w:val="20"/>
        </w:rPr>
        <w:t xml:space="preserve">Covid-19 </w:t>
      </w:r>
      <w:r w:rsidR="00E83D61">
        <w:rPr>
          <w:rFonts w:ascii="Times New Roman" w:hAnsi="Times New Roman"/>
          <w:sz w:val="20"/>
        </w:rPr>
        <w:t xml:space="preserve">immunity, </w:t>
      </w:r>
      <w:r>
        <w:rPr>
          <w:rFonts w:ascii="Times New Roman" w:hAnsi="Times New Roman"/>
          <w:sz w:val="20"/>
        </w:rPr>
        <w:t>(3) Covid-19</w:t>
      </w:r>
      <w:r w:rsidR="00E83D61">
        <w:rPr>
          <w:rFonts w:ascii="Times New Roman" w:hAnsi="Times New Roman"/>
          <w:sz w:val="20"/>
        </w:rPr>
        <w:t xml:space="preserve">vaccine development. </w:t>
      </w:r>
      <w:r w:rsidR="00CC3838">
        <w:rPr>
          <w:rFonts w:ascii="Times New Roman" w:hAnsi="Times New Roman"/>
          <w:sz w:val="20"/>
        </w:rPr>
        <w:t>The</w:t>
      </w:r>
      <w:r w:rsidR="00152C24">
        <w:rPr>
          <w:rFonts w:ascii="Times New Roman" w:hAnsi="Times New Roman"/>
          <w:sz w:val="20"/>
        </w:rPr>
        <w:t xml:space="preserve"> data mining </w:t>
      </w:r>
      <w:r w:rsidR="004966F2">
        <w:rPr>
          <w:rFonts w:ascii="Times New Roman" w:hAnsi="Times New Roman"/>
          <w:sz w:val="20"/>
        </w:rPr>
        <w:t>was conducted using scientific literature form the Web of Science Core Collection.</w:t>
      </w:r>
    </w:p>
    <w:p w14:paraId="5E452332" w14:textId="7D888F79" w:rsidR="00107D18" w:rsidRPr="00B07F34" w:rsidRDefault="1CF261A3" w:rsidP="008B72B3">
      <w:pPr>
        <w:ind w:firstLine="720"/>
        <w:jc w:val="both"/>
        <w:rPr>
          <w:rFonts w:ascii="Times New Roman" w:hAnsi="Times New Roman"/>
          <w:sz w:val="20"/>
        </w:rPr>
      </w:pPr>
      <w:r w:rsidRPr="60777DD4">
        <w:rPr>
          <w:rFonts w:ascii="Times New Roman" w:hAnsi="Times New Roman"/>
          <w:sz w:val="20"/>
        </w:rPr>
        <w:t xml:space="preserve">From </w:t>
      </w:r>
      <w:r w:rsidR="6ED190BC" w:rsidRPr="60777DD4">
        <w:rPr>
          <w:rFonts w:ascii="Times New Roman" w:hAnsi="Times New Roman"/>
          <w:sz w:val="20"/>
        </w:rPr>
        <w:t>the analysis of this study</w:t>
      </w:r>
      <w:r w:rsidR="0956DDF1" w:rsidRPr="60777DD4">
        <w:rPr>
          <w:rFonts w:ascii="Times New Roman" w:hAnsi="Times New Roman"/>
          <w:sz w:val="20"/>
        </w:rPr>
        <w:t xml:space="preserve">, </w:t>
      </w:r>
      <w:r w:rsidR="25FDD74B" w:rsidRPr="60777DD4">
        <w:rPr>
          <w:rFonts w:ascii="Times New Roman" w:hAnsi="Times New Roman"/>
          <w:sz w:val="20"/>
        </w:rPr>
        <w:t xml:space="preserve">they </w:t>
      </w:r>
      <w:r w:rsidR="481FF62B" w:rsidRPr="60777DD4">
        <w:rPr>
          <w:rFonts w:ascii="Times New Roman" w:hAnsi="Times New Roman"/>
          <w:sz w:val="20"/>
        </w:rPr>
        <w:t xml:space="preserve">identified </w:t>
      </w:r>
      <w:r w:rsidR="65E4DE9A" w:rsidRPr="60777DD4">
        <w:rPr>
          <w:rFonts w:ascii="Times New Roman" w:hAnsi="Times New Roman"/>
          <w:sz w:val="20"/>
        </w:rPr>
        <w:t>that Chinese Universities</w:t>
      </w:r>
      <w:r w:rsidR="01537F71" w:rsidRPr="60777DD4">
        <w:rPr>
          <w:rFonts w:ascii="Times New Roman" w:hAnsi="Times New Roman"/>
          <w:sz w:val="20"/>
        </w:rPr>
        <w:t xml:space="preserve"> dominated the research topics</w:t>
      </w:r>
      <w:r w:rsidR="188DBFA4" w:rsidRPr="60777DD4">
        <w:rPr>
          <w:rFonts w:ascii="Times New Roman" w:hAnsi="Times New Roman"/>
          <w:sz w:val="20"/>
        </w:rPr>
        <w:t xml:space="preserve"> revolving around Covid-19 during the early stages of the pandemic. </w:t>
      </w:r>
      <w:r w:rsidR="7F1F133E" w:rsidRPr="60777DD4">
        <w:rPr>
          <w:rFonts w:ascii="Times New Roman" w:hAnsi="Times New Roman"/>
          <w:sz w:val="20"/>
        </w:rPr>
        <w:t>It was also found that there was strong</w:t>
      </w:r>
      <w:r w:rsidR="2ADF8B12" w:rsidRPr="60777DD4">
        <w:rPr>
          <w:rFonts w:ascii="Times New Roman" w:hAnsi="Times New Roman"/>
          <w:sz w:val="20"/>
        </w:rPr>
        <w:t xml:space="preserve"> collaborative research done between China and the United States</w:t>
      </w:r>
      <w:r w:rsidR="00F5B0AC" w:rsidRPr="60777DD4">
        <w:rPr>
          <w:rFonts w:ascii="Times New Roman" w:hAnsi="Times New Roman"/>
          <w:sz w:val="20"/>
        </w:rPr>
        <w:t xml:space="preserve"> for Covid-19. </w:t>
      </w:r>
      <w:r w:rsidR="03E2B721" w:rsidRPr="60777DD4">
        <w:rPr>
          <w:rFonts w:ascii="Times New Roman" w:hAnsi="Times New Roman"/>
          <w:sz w:val="20"/>
        </w:rPr>
        <w:t xml:space="preserve">Conclusively, </w:t>
      </w:r>
      <w:r w:rsidR="4F8E2DE2" w:rsidRPr="60777DD4">
        <w:rPr>
          <w:rFonts w:ascii="Times New Roman" w:hAnsi="Times New Roman"/>
          <w:sz w:val="20"/>
        </w:rPr>
        <w:t>multiple relationships were id</w:t>
      </w:r>
      <w:r w:rsidR="595ECACA" w:rsidRPr="60777DD4">
        <w:rPr>
          <w:rFonts w:ascii="Times New Roman" w:hAnsi="Times New Roman"/>
          <w:sz w:val="20"/>
        </w:rPr>
        <w:t xml:space="preserve">entified </w:t>
      </w:r>
      <w:r w:rsidR="0067237A" w:rsidRPr="60777DD4">
        <w:rPr>
          <w:rFonts w:ascii="Times New Roman" w:hAnsi="Times New Roman"/>
          <w:sz w:val="20"/>
        </w:rPr>
        <w:t xml:space="preserve">between </w:t>
      </w:r>
      <w:r w:rsidR="5E1977E4" w:rsidRPr="60777DD4">
        <w:rPr>
          <w:rFonts w:ascii="Times New Roman" w:hAnsi="Times New Roman"/>
          <w:sz w:val="20"/>
        </w:rPr>
        <w:t>keywords, synonyms</w:t>
      </w:r>
      <w:r w:rsidR="00402C8B">
        <w:rPr>
          <w:rFonts w:ascii="Times New Roman" w:hAnsi="Times New Roman"/>
          <w:sz w:val="20"/>
        </w:rPr>
        <w:t>,</w:t>
      </w:r>
      <w:r w:rsidR="5E1977E4" w:rsidRPr="60777DD4">
        <w:rPr>
          <w:rFonts w:ascii="Times New Roman" w:hAnsi="Times New Roman"/>
          <w:sz w:val="20"/>
        </w:rPr>
        <w:t xml:space="preserve"> and concepts, related to Covid-19 mortality, immunity, and vaccine development</w:t>
      </w:r>
      <w:r w:rsidR="0067237A" w:rsidRPr="60777DD4">
        <w:rPr>
          <w:rFonts w:ascii="Times New Roman" w:hAnsi="Times New Roman"/>
          <w:sz w:val="20"/>
        </w:rPr>
        <w:t>.</w:t>
      </w:r>
      <w:r w:rsidR="00016A8B">
        <w:rPr>
          <w:rStyle w:val="FootnoteReference"/>
          <w:rFonts w:ascii="Times New Roman" w:hAnsi="Times New Roman"/>
          <w:sz w:val="20"/>
        </w:rPr>
        <w:footnoteReference w:id="2"/>
      </w:r>
    </w:p>
    <w:p w14:paraId="5D770513" w14:textId="77777777" w:rsidR="00D77886" w:rsidRPr="00D77886" w:rsidRDefault="00D77886" w:rsidP="008B72B3">
      <w:pPr>
        <w:jc w:val="both"/>
        <w:rPr>
          <w:rFonts w:ascii="Times New Roman" w:hAnsi="Times New Roman"/>
          <w:b/>
          <w:bCs/>
          <w:sz w:val="22"/>
          <w:szCs w:val="22"/>
        </w:rPr>
      </w:pPr>
    </w:p>
    <w:p w14:paraId="16BF80BD" w14:textId="7F8C4BDE" w:rsidR="00F93DC0" w:rsidRPr="00CE677E" w:rsidRDefault="00B43CDF" w:rsidP="005B4373">
      <w:pPr>
        <w:rPr>
          <w:rFonts w:ascii="Times New Roman" w:hAnsi="Times New Roman"/>
          <w:b/>
          <w:bCs/>
          <w:sz w:val="22"/>
          <w:szCs w:val="22"/>
        </w:rPr>
      </w:pPr>
      <w:r w:rsidRPr="00CE677E">
        <w:rPr>
          <w:rFonts w:ascii="Times New Roman" w:hAnsi="Times New Roman"/>
          <w:b/>
          <w:bCs/>
          <w:sz w:val="22"/>
          <w:szCs w:val="22"/>
        </w:rPr>
        <w:t xml:space="preserve">2.2 </w:t>
      </w:r>
      <w:r w:rsidR="00F93DC0" w:rsidRPr="00CE677E">
        <w:rPr>
          <w:rFonts w:ascii="Times New Roman" w:hAnsi="Times New Roman"/>
          <w:b/>
          <w:bCs/>
          <w:sz w:val="22"/>
          <w:szCs w:val="22"/>
        </w:rPr>
        <w:t>Understanding epidemic data and statistics: A case study of COVID-19</w:t>
      </w:r>
    </w:p>
    <w:p w14:paraId="0A4BA1C1" w14:textId="594A20FF" w:rsidR="000A005D" w:rsidRDefault="00DD23EC" w:rsidP="008B72B3">
      <w:pPr>
        <w:jc w:val="both"/>
        <w:rPr>
          <w:rFonts w:ascii="Times New Roman" w:hAnsi="Times New Roman"/>
          <w:sz w:val="20"/>
        </w:rPr>
      </w:pPr>
      <w:r>
        <w:rPr>
          <w:rFonts w:ascii="Times New Roman" w:hAnsi="Times New Roman"/>
          <w:sz w:val="20"/>
        </w:rPr>
        <w:t>A</w:t>
      </w:r>
      <w:r w:rsidR="00014984">
        <w:rPr>
          <w:rFonts w:ascii="Times New Roman" w:hAnsi="Times New Roman"/>
          <w:sz w:val="20"/>
        </w:rPr>
        <w:t>nother</w:t>
      </w:r>
      <w:r>
        <w:rPr>
          <w:rFonts w:ascii="Times New Roman" w:hAnsi="Times New Roman"/>
          <w:sz w:val="20"/>
        </w:rPr>
        <w:t xml:space="preserve"> similar study using COVID-19 data was done by </w:t>
      </w:r>
      <w:proofErr w:type="spellStart"/>
      <w:r w:rsidR="001216FB" w:rsidRPr="001216FB">
        <w:rPr>
          <w:rFonts w:ascii="Times New Roman" w:hAnsi="Times New Roman"/>
          <w:sz w:val="20"/>
        </w:rPr>
        <w:t>Hoseinpour</w:t>
      </w:r>
      <w:proofErr w:type="spellEnd"/>
      <w:r w:rsidR="001216FB" w:rsidRPr="001216FB">
        <w:rPr>
          <w:rFonts w:ascii="Times New Roman" w:hAnsi="Times New Roman"/>
          <w:sz w:val="20"/>
        </w:rPr>
        <w:t xml:space="preserve"> </w:t>
      </w:r>
      <w:proofErr w:type="spellStart"/>
      <w:r w:rsidR="001216FB" w:rsidRPr="001216FB">
        <w:rPr>
          <w:rFonts w:ascii="Times New Roman" w:hAnsi="Times New Roman"/>
          <w:sz w:val="20"/>
        </w:rPr>
        <w:t>Dehkordi</w:t>
      </w:r>
      <w:proofErr w:type="spellEnd"/>
      <w:r w:rsidR="001216FB" w:rsidRPr="001216FB">
        <w:rPr>
          <w:rFonts w:ascii="Times New Roman" w:hAnsi="Times New Roman"/>
          <w:sz w:val="20"/>
        </w:rPr>
        <w:t xml:space="preserve">, </w:t>
      </w:r>
      <w:proofErr w:type="spellStart"/>
      <w:r w:rsidR="001216FB" w:rsidRPr="001216FB">
        <w:rPr>
          <w:rFonts w:ascii="Times New Roman" w:hAnsi="Times New Roman"/>
          <w:sz w:val="20"/>
        </w:rPr>
        <w:t>Amirhoshang</w:t>
      </w:r>
      <w:proofErr w:type="spellEnd"/>
      <w:r w:rsidR="001216FB" w:rsidRPr="001216FB">
        <w:rPr>
          <w:rFonts w:ascii="Times New Roman" w:hAnsi="Times New Roman"/>
          <w:sz w:val="20"/>
        </w:rPr>
        <w:t>, et al</w:t>
      </w:r>
      <w:r w:rsidR="001C4EF7">
        <w:rPr>
          <w:rFonts w:ascii="Times New Roman" w:hAnsi="Times New Roman"/>
          <w:sz w:val="20"/>
        </w:rPr>
        <w:t xml:space="preserve">, </w:t>
      </w:r>
      <w:r w:rsidR="00BD6969">
        <w:rPr>
          <w:rFonts w:ascii="Times New Roman" w:hAnsi="Times New Roman"/>
          <w:sz w:val="20"/>
        </w:rPr>
        <w:t xml:space="preserve">to </w:t>
      </w:r>
      <w:r w:rsidR="00D36794">
        <w:rPr>
          <w:rFonts w:ascii="Times New Roman" w:hAnsi="Times New Roman"/>
          <w:sz w:val="20"/>
        </w:rPr>
        <w:t>investigate</w:t>
      </w:r>
      <w:r w:rsidR="002E249D">
        <w:rPr>
          <w:rFonts w:ascii="Times New Roman" w:hAnsi="Times New Roman"/>
          <w:sz w:val="20"/>
        </w:rPr>
        <w:t xml:space="preserve"> and determine early warning systems developed in previous ep</w:t>
      </w:r>
      <w:r w:rsidR="00296BD9">
        <w:rPr>
          <w:rFonts w:ascii="Times New Roman" w:hAnsi="Times New Roman"/>
          <w:sz w:val="20"/>
        </w:rPr>
        <w:t>idemic responses to contain viruses from spreading.</w:t>
      </w:r>
      <w:r w:rsidR="00814B40">
        <w:rPr>
          <w:rFonts w:ascii="Times New Roman" w:hAnsi="Times New Roman"/>
          <w:sz w:val="20"/>
        </w:rPr>
        <w:t xml:space="preserve"> They began by exam</w:t>
      </w:r>
      <w:r w:rsidR="004919C8">
        <w:rPr>
          <w:rFonts w:ascii="Times New Roman" w:hAnsi="Times New Roman"/>
          <w:sz w:val="20"/>
        </w:rPr>
        <w:t>ining</w:t>
      </w:r>
      <w:r w:rsidR="00D826E4">
        <w:rPr>
          <w:rFonts w:ascii="Times New Roman" w:hAnsi="Times New Roman"/>
          <w:sz w:val="20"/>
        </w:rPr>
        <w:t xml:space="preserve"> </w:t>
      </w:r>
      <w:r w:rsidR="000373F7">
        <w:rPr>
          <w:rFonts w:ascii="Times New Roman" w:hAnsi="Times New Roman"/>
          <w:sz w:val="20"/>
        </w:rPr>
        <w:t>records of past initial outbreaks of SARS</w:t>
      </w:r>
      <w:r w:rsidR="003273AF">
        <w:rPr>
          <w:rFonts w:ascii="Times New Roman" w:hAnsi="Times New Roman"/>
          <w:sz w:val="20"/>
        </w:rPr>
        <w:t>, MERS</w:t>
      </w:r>
      <w:r w:rsidR="00C75348">
        <w:rPr>
          <w:rFonts w:ascii="Times New Roman" w:hAnsi="Times New Roman"/>
          <w:sz w:val="20"/>
        </w:rPr>
        <w:t>,</w:t>
      </w:r>
      <w:r w:rsidR="00736FA6">
        <w:rPr>
          <w:rFonts w:ascii="Times New Roman" w:hAnsi="Times New Roman"/>
          <w:sz w:val="20"/>
        </w:rPr>
        <w:t xml:space="preserve"> and</w:t>
      </w:r>
      <w:r w:rsidR="00C75348">
        <w:rPr>
          <w:rFonts w:ascii="Times New Roman" w:hAnsi="Times New Roman"/>
          <w:sz w:val="20"/>
        </w:rPr>
        <w:t xml:space="preserve"> </w:t>
      </w:r>
      <w:proofErr w:type="spellStart"/>
      <w:r w:rsidR="00C75348">
        <w:rPr>
          <w:rFonts w:ascii="Times New Roman" w:hAnsi="Times New Roman"/>
          <w:sz w:val="20"/>
        </w:rPr>
        <w:t>HCoV</w:t>
      </w:r>
      <w:proofErr w:type="spellEnd"/>
      <w:r w:rsidR="005B2A19">
        <w:rPr>
          <w:rFonts w:ascii="Times New Roman" w:hAnsi="Times New Roman"/>
          <w:sz w:val="20"/>
        </w:rPr>
        <w:t xml:space="preserve"> (SARS</w:t>
      </w:r>
      <w:r w:rsidR="00FE4FE6">
        <w:rPr>
          <w:rFonts w:ascii="Times New Roman" w:hAnsi="Times New Roman"/>
          <w:sz w:val="20"/>
        </w:rPr>
        <w:t>-CoV-2)</w:t>
      </w:r>
      <w:r w:rsidR="00736FA6">
        <w:rPr>
          <w:rFonts w:ascii="Times New Roman" w:hAnsi="Times New Roman"/>
          <w:sz w:val="20"/>
        </w:rPr>
        <w:t>.</w:t>
      </w:r>
      <w:r w:rsidR="005221FE">
        <w:rPr>
          <w:rFonts w:ascii="Times New Roman" w:hAnsi="Times New Roman"/>
          <w:sz w:val="20"/>
        </w:rPr>
        <w:t xml:space="preserve"> </w:t>
      </w:r>
      <w:r w:rsidR="003D1786">
        <w:rPr>
          <w:rFonts w:ascii="Times New Roman" w:hAnsi="Times New Roman"/>
          <w:sz w:val="20"/>
        </w:rPr>
        <w:t xml:space="preserve"> </w:t>
      </w:r>
      <w:r w:rsidR="00A216BB">
        <w:rPr>
          <w:rFonts w:ascii="Times New Roman" w:hAnsi="Times New Roman"/>
          <w:sz w:val="20"/>
        </w:rPr>
        <w:t xml:space="preserve">By reviewing past epidemic </w:t>
      </w:r>
      <w:r w:rsidR="00366A3B">
        <w:rPr>
          <w:rFonts w:ascii="Times New Roman" w:hAnsi="Times New Roman"/>
          <w:sz w:val="20"/>
        </w:rPr>
        <w:t>records,</w:t>
      </w:r>
      <w:r w:rsidR="00A216BB">
        <w:rPr>
          <w:rFonts w:ascii="Times New Roman" w:hAnsi="Times New Roman"/>
          <w:sz w:val="20"/>
        </w:rPr>
        <w:t xml:space="preserve"> they could see how the</w:t>
      </w:r>
      <w:r w:rsidR="00952960">
        <w:rPr>
          <w:rFonts w:ascii="Times New Roman" w:hAnsi="Times New Roman"/>
          <w:sz w:val="20"/>
        </w:rPr>
        <w:t xml:space="preserve"> </w:t>
      </w:r>
      <w:r w:rsidR="007A59E2">
        <w:rPr>
          <w:rFonts w:ascii="Times New Roman" w:hAnsi="Times New Roman"/>
          <w:sz w:val="20"/>
        </w:rPr>
        <w:t xml:space="preserve">contingency </w:t>
      </w:r>
      <w:r w:rsidR="00A216BB">
        <w:rPr>
          <w:rFonts w:ascii="Times New Roman" w:hAnsi="Times New Roman"/>
          <w:sz w:val="20"/>
        </w:rPr>
        <w:t>policies of various co</w:t>
      </w:r>
      <w:r w:rsidR="00DE3BB8">
        <w:rPr>
          <w:rFonts w:ascii="Times New Roman" w:hAnsi="Times New Roman"/>
          <w:sz w:val="20"/>
        </w:rPr>
        <w:t xml:space="preserve">unties </w:t>
      </w:r>
      <w:r w:rsidR="007A59E2">
        <w:rPr>
          <w:rFonts w:ascii="Times New Roman" w:hAnsi="Times New Roman"/>
          <w:sz w:val="20"/>
        </w:rPr>
        <w:t xml:space="preserve">affected the transfer rate of </w:t>
      </w:r>
      <w:r w:rsidR="000A005D">
        <w:rPr>
          <w:rFonts w:ascii="Times New Roman" w:hAnsi="Times New Roman"/>
          <w:sz w:val="20"/>
        </w:rPr>
        <w:t>diseases in relation to COVID-19.</w:t>
      </w:r>
    </w:p>
    <w:p w14:paraId="2276EA0C" w14:textId="31F2E199" w:rsidR="001763A3" w:rsidRDefault="09606517" w:rsidP="008B72B3">
      <w:pPr>
        <w:ind w:firstLine="720"/>
        <w:jc w:val="both"/>
        <w:rPr>
          <w:rFonts w:ascii="Times New Roman" w:hAnsi="Times New Roman"/>
          <w:sz w:val="20"/>
        </w:rPr>
      </w:pPr>
      <w:r w:rsidRPr="60777DD4">
        <w:rPr>
          <w:rFonts w:ascii="Times New Roman" w:hAnsi="Times New Roman"/>
          <w:sz w:val="20"/>
        </w:rPr>
        <w:t xml:space="preserve">By statistically analyzing the data </w:t>
      </w:r>
      <w:r w:rsidR="6C20FDFB" w:rsidRPr="60777DD4">
        <w:rPr>
          <w:rFonts w:ascii="Times New Roman" w:hAnsi="Times New Roman"/>
          <w:sz w:val="20"/>
        </w:rPr>
        <w:t>via regression analysis</w:t>
      </w:r>
      <w:r w:rsidR="7BE9E96E" w:rsidRPr="60777DD4">
        <w:rPr>
          <w:rFonts w:ascii="Times New Roman" w:hAnsi="Times New Roman"/>
          <w:sz w:val="20"/>
        </w:rPr>
        <w:t xml:space="preserve"> they</w:t>
      </w:r>
      <w:r w:rsidR="334A4CC3" w:rsidRPr="60777DD4">
        <w:rPr>
          <w:rFonts w:ascii="Times New Roman" w:hAnsi="Times New Roman"/>
          <w:sz w:val="20"/>
        </w:rPr>
        <w:t xml:space="preserve"> look</w:t>
      </w:r>
      <w:r w:rsidR="35DDAAE9" w:rsidRPr="60777DD4">
        <w:rPr>
          <w:rFonts w:ascii="Times New Roman" w:hAnsi="Times New Roman"/>
          <w:sz w:val="20"/>
        </w:rPr>
        <w:t>ed</w:t>
      </w:r>
      <w:r w:rsidR="334A4CC3" w:rsidRPr="60777DD4">
        <w:rPr>
          <w:rFonts w:ascii="Times New Roman" w:hAnsi="Times New Roman"/>
          <w:sz w:val="20"/>
        </w:rPr>
        <w:t xml:space="preserve"> for linear relationships between</w:t>
      </w:r>
      <w:r w:rsidR="48E47EB1" w:rsidRPr="60777DD4">
        <w:rPr>
          <w:rFonts w:ascii="Times New Roman" w:hAnsi="Times New Roman"/>
          <w:sz w:val="20"/>
        </w:rPr>
        <w:t xml:space="preserve"> policies &amp; beha</w:t>
      </w:r>
      <w:r w:rsidR="0366B56E" w:rsidRPr="60777DD4">
        <w:rPr>
          <w:rFonts w:ascii="Times New Roman" w:hAnsi="Times New Roman"/>
          <w:sz w:val="20"/>
        </w:rPr>
        <w:t>viors</w:t>
      </w:r>
      <w:r w:rsidR="20A77D78" w:rsidRPr="60777DD4">
        <w:rPr>
          <w:rFonts w:ascii="Times New Roman" w:hAnsi="Times New Roman"/>
          <w:sz w:val="20"/>
        </w:rPr>
        <w:t xml:space="preserve"> with regards to Covid-19 </w:t>
      </w:r>
      <w:r w:rsidR="5FF47B1E" w:rsidRPr="60777DD4">
        <w:rPr>
          <w:rFonts w:ascii="Times New Roman" w:hAnsi="Times New Roman"/>
          <w:sz w:val="20"/>
        </w:rPr>
        <w:t>confirmed cases</w:t>
      </w:r>
      <w:r w:rsidR="7E548666" w:rsidRPr="60777DD4">
        <w:rPr>
          <w:rFonts w:ascii="Times New Roman" w:hAnsi="Times New Roman"/>
          <w:sz w:val="20"/>
        </w:rPr>
        <w:t>, deaths, and recovered cases.</w:t>
      </w:r>
      <w:r w:rsidR="2D19B4B5" w:rsidRPr="60777DD4">
        <w:rPr>
          <w:rFonts w:ascii="Times New Roman" w:hAnsi="Times New Roman"/>
          <w:sz w:val="20"/>
        </w:rPr>
        <w:t xml:space="preserve"> </w:t>
      </w:r>
      <w:r w:rsidR="184558AB" w:rsidRPr="60777DD4">
        <w:rPr>
          <w:rFonts w:ascii="Times New Roman" w:hAnsi="Times New Roman"/>
          <w:sz w:val="20"/>
        </w:rPr>
        <w:t xml:space="preserve">From their analysis they found that </w:t>
      </w:r>
      <w:r w:rsidR="554A2C25" w:rsidRPr="60777DD4">
        <w:rPr>
          <w:rFonts w:ascii="Times New Roman" w:hAnsi="Times New Roman"/>
          <w:sz w:val="20"/>
        </w:rPr>
        <w:t xml:space="preserve">lockdown policies </w:t>
      </w:r>
      <w:r w:rsidR="3118A86A" w:rsidRPr="60777DD4">
        <w:rPr>
          <w:rFonts w:ascii="Times New Roman" w:hAnsi="Times New Roman"/>
          <w:sz w:val="20"/>
        </w:rPr>
        <w:t>were effective</w:t>
      </w:r>
      <w:r w:rsidR="701A6A31" w:rsidRPr="60777DD4">
        <w:rPr>
          <w:rFonts w:ascii="Times New Roman" w:hAnsi="Times New Roman"/>
          <w:sz w:val="20"/>
        </w:rPr>
        <w:t xml:space="preserve"> in reducing the number of confirmed cases</w:t>
      </w:r>
      <w:r w:rsidR="2499D570" w:rsidRPr="60777DD4">
        <w:rPr>
          <w:rFonts w:ascii="Times New Roman" w:hAnsi="Times New Roman"/>
          <w:sz w:val="20"/>
        </w:rPr>
        <w:t xml:space="preserve">. </w:t>
      </w:r>
      <w:r w:rsidR="3533CD49" w:rsidRPr="60777DD4">
        <w:rPr>
          <w:rFonts w:ascii="Times New Roman" w:hAnsi="Times New Roman"/>
          <w:sz w:val="20"/>
        </w:rPr>
        <w:t xml:space="preserve">Additional policies such as </w:t>
      </w:r>
      <w:r w:rsidR="05BC896E" w:rsidRPr="60777DD4">
        <w:rPr>
          <w:rFonts w:ascii="Times New Roman" w:hAnsi="Times New Roman"/>
          <w:sz w:val="20"/>
        </w:rPr>
        <w:t>isolation</w:t>
      </w:r>
      <w:r w:rsidR="09CC58EA" w:rsidRPr="60777DD4">
        <w:rPr>
          <w:rFonts w:ascii="Times New Roman" w:hAnsi="Times New Roman"/>
          <w:sz w:val="20"/>
        </w:rPr>
        <w:t>, social distancing,</w:t>
      </w:r>
      <w:r w:rsidR="114462F7" w:rsidRPr="60777DD4">
        <w:rPr>
          <w:rFonts w:ascii="Times New Roman" w:hAnsi="Times New Roman"/>
          <w:sz w:val="20"/>
        </w:rPr>
        <w:t xml:space="preserve"> immediate detection of infection,</w:t>
      </w:r>
      <w:r w:rsidR="09CC58EA" w:rsidRPr="60777DD4">
        <w:rPr>
          <w:rFonts w:ascii="Times New Roman" w:hAnsi="Times New Roman"/>
          <w:sz w:val="20"/>
        </w:rPr>
        <w:t xml:space="preserve"> </w:t>
      </w:r>
      <w:r w:rsidR="5CE106D6" w:rsidRPr="60777DD4">
        <w:rPr>
          <w:rFonts w:ascii="Times New Roman" w:hAnsi="Times New Roman"/>
          <w:sz w:val="20"/>
        </w:rPr>
        <w:t xml:space="preserve">and quarantine of infected individuals were also </w:t>
      </w:r>
      <w:r w:rsidR="0F20C565" w:rsidRPr="60777DD4">
        <w:rPr>
          <w:rFonts w:ascii="Times New Roman" w:hAnsi="Times New Roman"/>
          <w:sz w:val="20"/>
        </w:rPr>
        <w:t>show</w:t>
      </w:r>
      <w:r w:rsidR="7F65B7B9" w:rsidRPr="60777DD4">
        <w:rPr>
          <w:rFonts w:ascii="Times New Roman" w:hAnsi="Times New Roman"/>
          <w:sz w:val="20"/>
        </w:rPr>
        <w:t>n</w:t>
      </w:r>
      <w:r w:rsidR="114462F7" w:rsidRPr="60777DD4">
        <w:rPr>
          <w:rFonts w:ascii="Times New Roman" w:hAnsi="Times New Roman"/>
          <w:sz w:val="20"/>
        </w:rPr>
        <w:t xml:space="preserve"> to </w:t>
      </w:r>
      <w:r w:rsidR="49C689AA" w:rsidRPr="60777DD4">
        <w:rPr>
          <w:rFonts w:ascii="Times New Roman" w:hAnsi="Times New Roman"/>
          <w:sz w:val="20"/>
        </w:rPr>
        <w:t>effectively</w:t>
      </w:r>
      <w:r w:rsidR="4E9F80B2" w:rsidRPr="60777DD4">
        <w:rPr>
          <w:rFonts w:ascii="Times New Roman" w:hAnsi="Times New Roman"/>
          <w:sz w:val="20"/>
        </w:rPr>
        <w:t xml:space="preserve"> reduce</w:t>
      </w:r>
      <w:r w:rsidR="0D438CD4" w:rsidRPr="60777DD4">
        <w:rPr>
          <w:rFonts w:ascii="Times New Roman" w:hAnsi="Times New Roman"/>
          <w:sz w:val="20"/>
        </w:rPr>
        <w:t xml:space="preserve"> the nu</w:t>
      </w:r>
      <w:r w:rsidR="61017CB8" w:rsidRPr="60777DD4">
        <w:rPr>
          <w:rFonts w:ascii="Times New Roman" w:hAnsi="Times New Roman"/>
          <w:sz w:val="20"/>
        </w:rPr>
        <w:t>mber of confirmed cases and case fatality.</w:t>
      </w:r>
      <w:r w:rsidR="045C71EB" w:rsidRPr="60777DD4">
        <w:rPr>
          <w:rFonts w:ascii="Times New Roman" w:hAnsi="Times New Roman"/>
          <w:sz w:val="20"/>
        </w:rPr>
        <w:t xml:space="preserve"> </w:t>
      </w:r>
      <w:r w:rsidR="5768DD47" w:rsidRPr="60777DD4">
        <w:rPr>
          <w:rFonts w:ascii="Times New Roman" w:hAnsi="Times New Roman"/>
          <w:sz w:val="20"/>
        </w:rPr>
        <w:t xml:space="preserve">From these results they also predicted that the mass movement of </w:t>
      </w:r>
      <w:r w:rsidR="584BFE23" w:rsidRPr="60777DD4">
        <w:rPr>
          <w:rFonts w:ascii="Times New Roman" w:hAnsi="Times New Roman"/>
          <w:sz w:val="20"/>
        </w:rPr>
        <w:t>people during holidays such as</w:t>
      </w:r>
      <w:r w:rsidR="78C00513" w:rsidRPr="60777DD4">
        <w:rPr>
          <w:rFonts w:ascii="Times New Roman" w:hAnsi="Times New Roman"/>
          <w:sz w:val="20"/>
        </w:rPr>
        <w:t xml:space="preserve"> Lunar New Year in China would increase the spreading of disease</w:t>
      </w:r>
      <w:r w:rsidR="7F65B7B9" w:rsidRPr="60777DD4">
        <w:rPr>
          <w:rFonts w:ascii="Times New Roman" w:hAnsi="Times New Roman"/>
          <w:sz w:val="20"/>
        </w:rPr>
        <w:t>.</w:t>
      </w:r>
      <w:r w:rsidR="00016A8B">
        <w:rPr>
          <w:rStyle w:val="FootnoteReference"/>
          <w:rFonts w:ascii="Times New Roman" w:hAnsi="Times New Roman"/>
          <w:sz w:val="20"/>
        </w:rPr>
        <w:footnoteReference w:id="3"/>
      </w:r>
    </w:p>
    <w:p w14:paraId="04CFB343" w14:textId="77777777" w:rsidR="003E5645" w:rsidRDefault="003E5645" w:rsidP="008B72B3">
      <w:pPr>
        <w:jc w:val="both"/>
        <w:rPr>
          <w:rFonts w:ascii="Times New Roman" w:hAnsi="Times New Roman"/>
          <w:sz w:val="20"/>
        </w:rPr>
      </w:pPr>
    </w:p>
    <w:p w14:paraId="7D4FDC40" w14:textId="600A17DF" w:rsidR="003E5645" w:rsidRPr="00404A16" w:rsidRDefault="00B43CDF" w:rsidP="005B4373">
      <w:pPr>
        <w:rPr>
          <w:rFonts w:ascii="Times New Roman" w:hAnsi="Times New Roman"/>
          <w:b/>
          <w:bCs/>
          <w:sz w:val="22"/>
          <w:szCs w:val="22"/>
        </w:rPr>
      </w:pPr>
      <w:r w:rsidRPr="00404A16">
        <w:rPr>
          <w:rFonts w:ascii="Times New Roman" w:hAnsi="Times New Roman"/>
          <w:b/>
          <w:bCs/>
          <w:sz w:val="22"/>
          <w:szCs w:val="22"/>
        </w:rPr>
        <w:t xml:space="preserve">2.3 </w:t>
      </w:r>
      <w:r w:rsidR="003E5645" w:rsidRPr="00404A16">
        <w:rPr>
          <w:rFonts w:ascii="Times New Roman" w:hAnsi="Times New Roman"/>
          <w:b/>
          <w:bCs/>
          <w:sz w:val="22"/>
          <w:szCs w:val="22"/>
        </w:rPr>
        <w:t>The characteristics of COVID-19 transmission from case to high-risk contact, statistical analysis from contact tracing data</w:t>
      </w:r>
    </w:p>
    <w:p w14:paraId="27B71470" w14:textId="24F7D1B6" w:rsidR="00F846A7" w:rsidRDefault="009D1499" w:rsidP="008B72B3">
      <w:pPr>
        <w:jc w:val="both"/>
        <w:rPr>
          <w:rFonts w:ascii="Times New Roman" w:hAnsi="Times New Roman"/>
          <w:sz w:val="20"/>
        </w:rPr>
      </w:pPr>
      <w:r w:rsidRPr="009D1499">
        <w:rPr>
          <w:rFonts w:ascii="Times New Roman" w:hAnsi="Times New Roman"/>
          <w:sz w:val="20"/>
        </w:rPr>
        <w:t>This research</w:t>
      </w:r>
      <w:r w:rsidR="00402C8B">
        <w:rPr>
          <w:rFonts w:ascii="Times New Roman" w:hAnsi="Times New Roman"/>
          <w:sz w:val="20"/>
        </w:rPr>
        <w:t xml:space="preserve"> </w:t>
      </w:r>
      <w:r w:rsidRPr="009D1499">
        <w:rPr>
          <w:rFonts w:ascii="Times New Roman" w:hAnsi="Times New Roman"/>
          <w:sz w:val="20"/>
        </w:rPr>
        <w:t xml:space="preserve">study by </w:t>
      </w:r>
      <w:proofErr w:type="spellStart"/>
      <w:r w:rsidR="004C3841" w:rsidRPr="004C3841">
        <w:rPr>
          <w:rFonts w:ascii="Times New Roman" w:hAnsi="Times New Roman"/>
          <w:sz w:val="20"/>
        </w:rPr>
        <w:t>Chayanon</w:t>
      </w:r>
      <w:proofErr w:type="spellEnd"/>
      <w:r w:rsidR="004C3841">
        <w:rPr>
          <w:rFonts w:ascii="Times New Roman" w:hAnsi="Times New Roman"/>
          <w:sz w:val="20"/>
        </w:rPr>
        <w:t xml:space="preserve"> </w:t>
      </w:r>
      <w:proofErr w:type="spellStart"/>
      <w:r w:rsidR="004C3841" w:rsidRPr="004C3841">
        <w:rPr>
          <w:rFonts w:ascii="Times New Roman" w:hAnsi="Times New Roman"/>
          <w:sz w:val="20"/>
        </w:rPr>
        <w:t>Phucharoen</w:t>
      </w:r>
      <w:proofErr w:type="spellEnd"/>
      <w:r w:rsidR="004C3841">
        <w:rPr>
          <w:rFonts w:ascii="Times New Roman" w:hAnsi="Times New Roman"/>
          <w:sz w:val="20"/>
        </w:rPr>
        <w:t>,</w:t>
      </w:r>
      <w:r w:rsidR="00360EDC">
        <w:rPr>
          <w:rFonts w:ascii="Times New Roman" w:hAnsi="Times New Roman"/>
          <w:sz w:val="20"/>
        </w:rPr>
        <w:t xml:space="preserve"> </w:t>
      </w:r>
      <w:proofErr w:type="spellStart"/>
      <w:r w:rsidR="00360EDC" w:rsidRPr="00360EDC">
        <w:rPr>
          <w:rFonts w:ascii="Times New Roman" w:hAnsi="Times New Roman"/>
          <w:sz w:val="20"/>
        </w:rPr>
        <w:t>NichapatSangkaewab</w:t>
      </w:r>
      <w:proofErr w:type="spellEnd"/>
      <w:r w:rsidR="00360EDC">
        <w:rPr>
          <w:rFonts w:ascii="Times New Roman" w:hAnsi="Times New Roman"/>
          <w:sz w:val="20"/>
        </w:rPr>
        <w:t xml:space="preserve">, and </w:t>
      </w:r>
      <w:proofErr w:type="spellStart"/>
      <w:r w:rsidR="00360EDC" w:rsidRPr="00360EDC">
        <w:rPr>
          <w:rFonts w:ascii="Times New Roman" w:hAnsi="Times New Roman"/>
          <w:sz w:val="20"/>
        </w:rPr>
        <w:t>KristinaStosica</w:t>
      </w:r>
      <w:proofErr w:type="spellEnd"/>
      <w:r w:rsidR="00360EDC">
        <w:rPr>
          <w:rFonts w:ascii="Times New Roman" w:hAnsi="Times New Roman"/>
          <w:sz w:val="20"/>
        </w:rPr>
        <w:t xml:space="preserve"> </w:t>
      </w:r>
      <w:r w:rsidRPr="009D1499">
        <w:rPr>
          <w:rFonts w:ascii="Times New Roman" w:hAnsi="Times New Roman"/>
          <w:sz w:val="20"/>
        </w:rPr>
        <w:t xml:space="preserve">wanted to examine the transmission of COVID-19 transmission in Phuket, Thailand. What made them want to focus on this area is that infections were kept relatively low despite the other country's infection rates being higher. The model they created contained information about the patient's sex, age, how many are in the household, and the friends they </w:t>
      </w:r>
      <w:r w:rsidR="00360EDC" w:rsidRPr="009D1499">
        <w:rPr>
          <w:rFonts w:ascii="Times New Roman" w:hAnsi="Times New Roman"/>
          <w:sz w:val="20"/>
        </w:rPr>
        <w:t>met</w:t>
      </w:r>
      <w:r w:rsidRPr="009D1499">
        <w:rPr>
          <w:rFonts w:ascii="Times New Roman" w:hAnsi="Times New Roman"/>
          <w:sz w:val="20"/>
        </w:rPr>
        <w:t>. In this model, researchers focused on how effective quarantine measures were in stopping the spread of COVID-19.</w:t>
      </w:r>
    </w:p>
    <w:p w14:paraId="44F5802F" w14:textId="44677A22" w:rsidR="0083167F" w:rsidRDefault="637B90E2" w:rsidP="008B72B3">
      <w:pPr>
        <w:ind w:firstLine="720"/>
        <w:jc w:val="both"/>
        <w:rPr>
          <w:rFonts w:ascii="Times New Roman" w:hAnsi="Times New Roman"/>
          <w:sz w:val="20"/>
        </w:rPr>
      </w:pPr>
      <w:r w:rsidRPr="60777DD4">
        <w:rPr>
          <w:rFonts w:ascii="Times New Roman" w:hAnsi="Times New Roman"/>
          <w:sz w:val="20"/>
        </w:rPr>
        <w:lastRenderedPageBreak/>
        <w:t>The results of this study confirmed that quarantine policies helped lower the chance of infections. Further reinforced that households with more than one person should quarantine themselves from the infected person. Their findings confirmed that sharing the same space can increase the chances of infection. The people in Phuket followed quarantine policies and were able to lower infections in the area.</w:t>
      </w:r>
      <w:r w:rsidR="00AE430E">
        <w:rPr>
          <w:rStyle w:val="FootnoteReference"/>
          <w:rFonts w:ascii="Times New Roman" w:hAnsi="Times New Roman"/>
          <w:sz w:val="20"/>
        </w:rPr>
        <w:footnoteReference w:id="4"/>
      </w:r>
    </w:p>
    <w:p w14:paraId="200E26BB" w14:textId="77777777" w:rsidR="00AA0826" w:rsidRDefault="00AA0826" w:rsidP="008B72B3">
      <w:pPr>
        <w:jc w:val="both"/>
        <w:rPr>
          <w:rFonts w:ascii="Times New Roman" w:hAnsi="Times New Roman"/>
          <w:sz w:val="20"/>
        </w:rPr>
      </w:pPr>
    </w:p>
    <w:p w14:paraId="2417137A" w14:textId="68FF67C3" w:rsidR="002E2AE1" w:rsidRPr="00CE677E" w:rsidRDefault="00917AFF" w:rsidP="005B4373">
      <w:pPr>
        <w:rPr>
          <w:rFonts w:ascii="Times New Roman" w:hAnsi="Times New Roman"/>
          <w:b/>
          <w:bCs/>
          <w:sz w:val="22"/>
          <w:szCs w:val="22"/>
        </w:rPr>
      </w:pPr>
      <w:r w:rsidRPr="00CE677E">
        <w:rPr>
          <w:rFonts w:ascii="Times New Roman" w:hAnsi="Times New Roman"/>
          <w:b/>
          <w:bCs/>
          <w:sz w:val="22"/>
          <w:szCs w:val="22"/>
        </w:rPr>
        <w:t>2.</w:t>
      </w:r>
      <w:r w:rsidR="00B43CDF" w:rsidRPr="00CE677E">
        <w:rPr>
          <w:rFonts w:ascii="Times New Roman" w:hAnsi="Times New Roman"/>
          <w:b/>
          <w:bCs/>
          <w:sz w:val="22"/>
          <w:szCs w:val="22"/>
        </w:rPr>
        <w:t>4</w:t>
      </w:r>
      <w:r w:rsidRPr="00CE677E">
        <w:rPr>
          <w:rFonts w:ascii="Times New Roman" w:hAnsi="Times New Roman"/>
          <w:b/>
          <w:bCs/>
          <w:sz w:val="22"/>
          <w:szCs w:val="22"/>
        </w:rPr>
        <w:t xml:space="preserve"> </w:t>
      </w:r>
      <w:r w:rsidR="00576D86" w:rsidRPr="00CE677E">
        <w:rPr>
          <w:rFonts w:ascii="Times New Roman" w:hAnsi="Times New Roman"/>
          <w:b/>
          <w:bCs/>
          <w:sz w:val="22"/>
          <w:szCs w:val="22"/>
        </w:rPr>
        <w:t xml:space="preserve">Difference </w:t>
      </w:r>
      <w:r w:rsidR="0005632F" w:rsidRPr="00CE677E">
        <w:rPr>
          <w:rFonts w:ascii="Times New Roman" w:hAnsi="Times New Roman"/>
          <w:b/>
          <w:bCs/>
          <w:sz w:val="22"/>
          <w:szCs w:val="22"/>
        </w:rPr>
        <w:t>b</w:t>
      </w:r>
      <w:r w:rsidR="00576D86" w:rsidRPr="00CE677E">
        <w:rPr>
          <w:rFonts w:ascii="Times New Roman" w:hAnsi="Times New Roman"/>
          <w:b/>
          <w:bCs/>
          <w:sz w:val="22"/>
          <w:szCs w:val="22"/>
        </w:rPr>
        <w:t>etween our</w:t>
      </w:r>
      <w:r w:rsidR="00C61093" w:rsidRPr="00CE677E">
        <w:rPr>
          <w:rFonts w:ascii="Times New Roman" w:hAnsi="Times New Roman"/>
          <w:b/>
          <w:bCs/>
          <w:sz w:val="22"/>
          <w:szCs w:val="22"/>
        </w:rPr>
        <w:t xml:space="preserve"> work and theirs</w:t>
      </w:r>
    </w:p>
    <w:p w14:paraId="7E967397" w14:textId="1205D457" w:rsidR="002E2AE1" w:rsidRDefault="00777F66" w:rsidP="008B72B3">
      <w:pPr>
        <w:jc w:val="both"/>
        <w:rPr>
          <w:rFonts w:ascii="Times New Roman" w:hAnsi="Times New Roman"/>
          <w:sz w:val="20"/>
        </w:rPr>
      </w:pPr>
      <w:r w:rsidRPr="00777F66">
        <w:rPr>
          <w:rFonts w:ascii="Times New Roman" w:hAnsi="Times New Roman"/>
          <w:sz w:val="20"/>
        </w:rPr>
        <w:t>The difference in our work is that we tried to focus on understanding how COVID-19 affected certain age groups and people with underlying health conditions. Most of the related work tried to figure out how COVID-19 policy's helped reduce infection among people, research on COVID-19's mortality and immunity rate early in the pandemic, and how effective quarantining is when it comes to helping slow down the spread of COVID-19. Our analysis of this dataset shows a stark difference because of our focus on mortality and people with diseases that put them at higher risk of dying from COVID-19.</w:t>
      </w:r>
      <w:r w:rsidR="007C1D8B">
        <w:rPr>
          <w:rFonts w:ascii="Times New Roman" w:hAnsi="Times New Roman"/>
          <w:sz w:val="20"/>
        </w:rPr>
        <w:t xml:space="preserve"> </w:t>
      </w:r>
    </w:p>
    <w:p w14:paraId="3649B230" w14:textId="77777777" w:rsidR="002207AF" w:rsidRDefault="002207AF" w:rsidP="008B72B3">
      <w:pPr>
        <w:jc w:val="both"/>
        <w:rPr>
          <w:rFonts w:ascii="Times New Roman" w:hAnsi="Times New Roman"/>
          <w:sz w:val="20"/>
        </w:rPr>
      </w:pPr>
    </w:p>
    <w:p w14:paraId="508A1E83" w14:textId="0EE1D125" w:rsidR="00B869AE" w:rsidRPr="00CE677E" w:rsidRDefault="00EC402A" w:rsidP="00CE677E">
      <w:pPr>
        <w:jc w:val="center"/>
        <w:rPr>
          <w:rFonts w:ascii="Times New Roman" w:hAnsi="Times New Roman"/>
          <w:sz w:val="24"/>
          <w:szCs w:val="24"/>
        </w:rPr>
      </w:pPr>
      <w:r w:rsidRPr="00CE677E">
        <w:rPr>
          <w:rFonts w:ascii="Times New Roman" w:hAnsi="Times New Roman"/>
          <w:b/>
          <w:bCs/>
          <w:sz w:val="24"/>
          <w:szCs w:val="24"/>
        </w:rPr>
        <w:t>3. Specifications</w:t>
      </w:r>
    </w:p>
    <w:p w14:paraId="3BDED6AD" w14:textId="2071ABF1" w:rsidR="005155D2" w:rsidRDefault="005155D2" w:rsidP="008B72B3">
      <w:pPr>
        <w:jc w:val="both"/>
        <w:rPr>
          <w:rFonts w:ascii="Times New Roman" w:hAnsi="Times New Roman"/>
          <w:sz w:val="20"/>
        </w:rPr>
      </w:pPr>
      <w:r>
        <w:rPr>
          <w:rFonts w:ascii="Times New Roman" w:hAnsi="Times New Roman"/>
          <w:sz w:val="20"/>
        </w:rPr>
        <w:t xml:space="preserve">The dataset we </w:t>
      </w:r>
      <w:r w:rsidR="00F42C2A">
        <w:rPr>
          <w:rFonts w:ascii="Times New Roman" w:hAnsi="Times New Roman"/>
          <w:sz w:val="20"/>
        </w:rPr>
        <w:t>chose</w:t>
      </w:r>
      <w:r w:rsidR="00507AB1">
        <w:rPr>
          <w:rFonts w:ascii="Times New Roman" w:hAnsi="Times New Roman"/>
          <w:sz w:val="20"/>
        </w:rPr>
        <w:t xml:space="preserve"> </w:t>
      </w:r>
      <w:r w:rsidR="00AD2139">
        <w:rPr>
          <w:rFonts w:ascii="Times New Roman" w:hAnsi="Times New Roman"/>
          <w:sz w:val="20"/>
        </w:rPr>
        <w:t xml:space="preserve">contained live data from Covid-19 cases </w:t>
      </w:r>
      <w:r w:rsidR="00507AB1">
        <w:rPr>
          <w:rFonts w:ascii="Times New Roman" w:hAnsi="Times New Roman"/>
          <w:sz w:val="20"/>
        </w:rPr>
        <w:t xml:space="preserve">dating back to when the outbreak </w:t>
      </w:r>
      <w:r w:rsidR="00AE1607">
        <w:rPr>
          <w:rFonts w:ascii="Times New Roman" w:hAnsi="Times New Roman"/>
          <w:sz w:val="20"/>
        </w:rPr>
        <w:t xml:space="preserve">had first started. It comprises </w:t>
      </w:r>
      <w:r w:rsidR="0067765C">
        <w:rPr>
          <w:rFonts w:ascii="Times New Roman" w:hAnsi="Times New Roman"/>
          <w:sz w:val="20"/>
        </w:rPr>
        <w:t xml:space="preserve">the </w:t>
      </w:r>
      <w:r w:rsidR="00A753EC">
        <w:rPr>
          <w:rFonts w:ascii="Times New Roman" w:hAnsi="Times New Roman"/>
          <w:sz w:val="20"/>
        </w:rPr>
        <w:t xml:space="preserve">clinical </w:t>
      </w:r>
      <w:r w:rsidR="0067765C">
        <w:rPr>
          <w:rFonts w:ascii="Times New Roman" w:hAnsi="Times New Roman"/>
          <w:sz w:val="20"/>
        </w:rPr>
        <w:t>date of the Covid-19</w:t>
      </w:r>
      <w:r w:rsidR="00A753EC">
        <w:rPr>
          <w:rFonts w:ascii="Times New Roman" w:hAnsi="Times New Roman"/>
          <w:sz w:val="20"/>
        </w:rPr>
        <w:t xml:space="preserve"> patient</w:t>
      </w:r>
      <w:r w:rsidR="0067765C">
        <w:rPr>
          <w:rFonts w:ascii="Times New Roman" w:hAnsi="Times New Roman"/>
          <w:sz w:val="20"/>
        </w:rPr>
        <w:t xml:space="preserve"> case, the</w:t>
      </w:r>
      <w:r w:rsidR="00A753EC">
        <w:rPr>
          <w:rFonts w:ascii="Times New Roman" w:hAnsi="Times New Roman"/>
          <w:sz w:val="20"/>
        </w:rPr>
        <w:t xml:space="preserve"> state </w:t>
      </w:r>
      <w:r w:rsidR="00077960">
        <w:rPr>
          <w:rFonts w:ascii="Times New Roman" w:hAnsi="Times New Roman"/>
          <w:sz w:val="20"/>
        </w:rPr>
        <w:t xml:space="preserve">and county </w:t>
      </w:r>
      <w:r w:rsidR="00A753EC">
        <w:rPr>
          <w:rFonts w:ascii="Times New Roman" w:hAnsi="Times New Roman"/>
          <w:sz w:val="20"/>
        </w:rPr>
        <w:t xml:space="preserve">they resided in, </w:t>
      </w:r>
      <w:r w:rsidR="00724259">
        <w:rPr>
          <w:rFonts w:ascii="Times New Roman" w:hAnsi="Times New Roman"/>
          <w:sz w:val="20"/>
        </w:rPr>
        <w:t xml:space="preserve">and </w:t>
      </w:r>
      <w:r w:rsidR="00F5196B">
        <w:rPr>
          <w:rFonts w:ascii="Times New Roman" w:hAnsi="Times New Roman"/>
          <w:sz w:val="20"/>
        </w:rPr>
        <w:t>demographics such as their age group, sex, race, and ethnicity</w:t>
      </w:r>
      <w:r w:rsidR="00724259">
        <w:rPr>
          <w:rFonts w:ascii="Times New Roman" w:hAnsi="Times New Roman"/>
          <w:sz w:val="20"/>
        </w:rPr>
        <w:t xml:space="preserve">. It </w:t>
      </w:r>
      <w:r w:rsidR="00E31866">
        <w:rPr>
          <w:rFonts w:ascii="Times New Roman" w:hAnsi="Times New Roman"/>
          <w:sz w:val="20"/>
        </w:rPr>
        <w:t>also contain</w:t>
      </w:r>
      <w:r w:rsidR="00010F5A">
        <w:rPr>
          <w:rFonts w:ascii="Times New Roman" w:hAnsi="Times New Roman"/>
          <w:sz w:val="20"/>
        </w:rPr>
        <w:t>ed</w:t>
      </w:r>
      <w:r w:rsidR="00E31866">
        <w:rPr>
          <w:rFonts w:ascii="Times New Roman" w:hAnsi="Times New Roman"/>
          <w:sz w:val="20"/>
        </w:rPr>
        <w:t xml:space="preserve"> </w:t>
      </w:r>
      <w:r w:rsidR="00010F5A">
        <w:rPr>
          <w:rFonts w:ascii="Times New Roman" w:hAnsi="Times New Roman"/>
          <w:sz w:val="20"/>
        </w:rPr>
        <w:t xml:space="preserve">specific data related to the patient’s contraction of Covid-19, </w:t>
      </w:r>
      <w:r w:rsidR="00700EF2">
        <w:rPr>
          <w:rFonts w:ascii="Times New Roman" w:hAnsi="Times New Roman"/>
          <w:sz w:val="20"/>
        </w:rPr>
        <w:t>such as their symptom status,</w:t>
      </w:r>
      <w:r w:rsidR="00010F5A">
        <w:rPr>
          <w:rFonts w:ascii="Times New Roman" w:hAnsi="Times New Roman"/>
          <w:sz w:val="20"/>
        </w:rPr>
        <w:t xml:space="preserve"> </w:t>
      </w:r>
      <w:r w:rsidR="00652823">
        <w:rPr>
          <w:rFonts w:ascii="Times New Roman" w:hAnsi="Times New Roman"/>
          <w:sz w:val="20"/>
        </w:rPr>
        <w:t xml:space="preserve">the number of weeks </w:t>
      </w:r>
      <w:r w:rsidR="00700EF2">
        <w:rPr>
          <w:rFonts w:ascii="Times New Roman" w:hAnsi="Times New Roman"/>
          <w:sz w:val="20"/>
        </w:rPr>
        <w:t>they had these symptoms</w:t>
      </w:r>
      <w:r w:rsidR="00C90BAA">
        <w:rPr>
          <w:rFonts w:ascii="Times New Roman" w:hAnsi="Times New Roman"/>
          <w:sz w:val="20"/>
        </w:rPr>
        <w:t>,</w:t>
      </w:r>
      <w:r w:rsidR="00700EF2">
        <w:rPr>
          <w:rFonts w:ascii="Times New Roman" w:hAnsi="Times New Roman"/>
          <w:sz w:val="20"/>
        </w:rPr>
        <w:t xml:space="preserve"> </w:t>
      </w:r>
      <w:r w:rsidR="00394566">
        <w:rPr>
          <w:rFonts w:ascii="Times New Roman" w:hAnsi="Times New Roman"/>
          <w:sz w:val="20"/>
        </w:rPr>
        <w:t>if they had to be</w:t>
      </w:r>
      <w:r w:rsidR="00700EF2">
        <w:rPr>
          <w:rFonts w:ascii="Times New Roman" w:hAnsi="Times New Roman"/>
          <w:sz w:val="20"/>
        </w:rPr>
        <w:t xml:space="preserve"> hospitalized</w:t>
      </w:r>
      <w:r w:rsidR="00394566">
        <w:rPr>
          <w:rFonts w:ascii="Times New Roman" w:hAnsi="Times New Roman"/>
          <w:sz w:val="20"/>
        </w:rPr>
        <w:t xml:space="preserve"> and/or taken to the Intensive Care Unit</w:t>
      </w:r>
      <w:r w:rsidR="00711C56">
        <w:rPr>
          <w:rFonts w:ascii="Times New Roman" w:hAnsi="Times New Roman"/>
          <w:sz w:val="20"/>
        </w:rPr>
        <w:t>,</w:t>
      </w:r>
      <w:r w:rsidR="00700EF2">
        <w:rPr>
          <w:rFonts w:ascii="Times New Roman" w:hAnsi="Times New Roman"/>
          <w:sz w:val="20"/>
        </w:rPr>
        <w:t xml:space="preserve"> </w:t>
      </w:r>
      <w:r w:rsidR="00394566">
        <w:rPr>
          <w:rFonts w:ascii="Times New Roman" w:hAnsi="Times New Roman"/>
          <w:sz w:val="20"/>
        </w:rPr>
        <w:t xml:space="preserve">if they had passed away </w:t>
      </w:r>
      <w:r w:rsidR="00711C56">
        <w:rPr>
          <w:rFonts w:ascii="Times New Roman" w:hAnsi="Times New Roman"/>
          <w:sz w:val="20"/>
        </w:rPr>
        <w:t xml:space="preserve">and if they had any underlying </w:t>
      </w:r>
      <w:r w:rsidR="000D6BAF">
        <w:rPr>
          <w:rFonts w:ascii="Times New Roman" w:hAnsi="Times New Roman"/>
          <w:sz w:val="20"/>
        </w:rPr>
        <w:t xml:space="preserve">medical </w:t>
      </w:r>
      <w:r w:rsidR="00711C56">
        <w:rPr>
          <w:rFonts w:ascii="Times New Roman" w:hAnsi="Times New Roman"/>
          <w:sz w:val="20"/>
        </w:rPr>
        <w:t>conditions</w:t>
      </w:r>
      <w:r w:rsidR="000D6BAF">
        <w:rPr>
          <w:rFonts w:ascii="Times New Roman" w:hAnsi="Times New Roman"/>
          <w:sz w:val="20"/>
        </w:rPr>
        <w:t xml:space="preserve">/risk behaviors </w:t>
      </w:r>
      <w:r w:rsidR="00711C56">
        <w:rPr>
          <w:rFonts w:ascii="Times New Roman" w:hAnsi="Times New Roman"/>
          <w:sz w:val="20"/>
        </w:rPr>
        <w:t xml:space="preserve">before </w:t>
      </w:r>
      <w:r w:rsidR="000D6BAF">
        <w:rPr>
          <w:rFonts w:ascii="Times New Roman" w:hAnsi="Times New Roman"/>
          <w:sz w:val="20"/>
        </w:rPr>
        <w:t>they had contracted Covid-19.</w:t>
      </w:r>
      <w:r w:rsidR="00DD4C48">
        <w:rPr>
          <w:rFonts w:ascii="Times New Roman" w:hAnsi="Times New Roman"/>
          <w:sz w:val="20"/>
        </w:rPr>
        <w:t xml:space="preserve"> </w:t>
      </w:r>
      <w:r w:rsidR="009872CD">
        <w:rPr>
          <w:rFonts w:ascii="Times New Roman" w:hAnsi="Times New Roman"/>
          <w:sz w:val="20"/>
        </w:rPr>
        <w:t>When we had chosen and downloaded this dataset, the dataset size was 12GB. However, s</w:t>
      </w:r>
      <w:r w:rsidR="00F64FE0">
        <w:rPr>
          <w:rFonts w:ascii="Times New Roman" w:hAnsi="Times New Roman"/>
          <w:sz w:val="20"/>
        </w:rPr>
        <w:t>ince the</w:t>
      </w:r>
      <w:r w:rsidR="00DD4C48">
        <w:rPr>
          <w:rFonts w:ascii="Times New Roman" w:hAnsi="Times New Roman"/>
          <w:sz w:val="20"/>
        </w:rPr>
        <w:t xml:space="preserve"> dataset </w:t>
      </w:r>
      <w:r w:rsidR="00F64FE0">
        <w:rPr>
          <w:rFonts w:ascii="Times New Roman" w:hAnsi="Times New Roman"/>
          <w:sz w:val="20"/>
        </w:rPr>
        <w:t xml:space="preserve">is </w:t>
      </w:r>
      <w:r w:rsidR="009872CD">
        <w:rPr>
          <w:rFonts w:ascii="Times New Roman" w:hAnsi="Times New Roman"/>
          <w:sz w:val="20"/>
        </w:rPr>
        <w:t xml:space="preserve">currently </w:t>
      </w:r>
      <w:r w:rsidR="00F64FE0">
        <w:rPr>
          <w:rFonts w:ascii="Times New Roman" w:hAnsi="Times New Roman"/>
          <w:sz w:val="20"/>
        </w:rPr>
        <w:t>live, it is constantly being updated</w:t>
      </w:r>
      <w:r w:rsidR="005D223A">
        <w:rPr>
          <w:rFonts w:ascii="Times New Roman" w:hAnsi="Times New Roman"/>
          <w:sz w:val="20"/>
        </w:rPr>
        <w:t xml:space="preserve"> by the CDC</w:t>
      </w:r>
      <w:r w:rsidR="00DD4C48">
        <w:rPr>
          <w:rFonts w:ascii="Times New Roman" w:hAnsi="Times New Roman"/>
          <w:sz w:val="20"/>
        </w:rPr>
        <w:t xml:space="preserve">, </w:t>
      </w:r>
      <w:r w:rsidR="009872CD">
        <w:rPr>
          <w:rFonts w:ascii="Times New Roman" w:hAnsi="Times New Roman"/>
          <w:sz w:val="20"/>
        </w:rPr>
        <w:t>so the dataset size could be larger in size than before</w:t>
      </w:r>
      <w:r w:rsidR="00673EFA">
        <w:rPr>
          <w:rFonts w:ascii="Times New Roman" w:hAnsi="Times New Roman"/>
          <w:sz w:val="20"/>
        </w:rPr>
        <w:t xml:space="preserve">. </w:t>
      </w:r>
    </w:p>
    <w:p w14:paraId="29E8721F" w14:textId="7EAABB98" w:rsidR="00A55FC2" w:rsidRDefault="00EA523A" w:rsidP="008B72B3">
      <w:pPr>
        <w:jc w:val="both"/>
        <w:rPr>
          <w:rFonts w:ascii="Times New Roman" w:hAnsi="Times New Roman"/>
          <w:sz w:val="20"/>
        </w:rPr>
      </w:pPr>
      <w:r>
        <w:rPr>
          <w:rFonts w:ascii="Times New Roman" w:hAnsi="Times New Roman"/>
          <w:sz w:val="20"/>
        </w:rPr>
        <w:tab/>
      </w:r>
      <w:r w:rsidR="00313069">
        <w:rPr>
          <w:rFonts w:ascii="Times New Roman" w:hAnsi="Times New Roman"/>
          <w:sz w:val="20"/>
        </w:rPr>
        <w:t>The table below</w:t>
      </w:r>
      <w:r w:rsidR="006B434E">
        <w:rPr>
          <w:rFonts w:ascii="Times New Roman" w:hAnsi="Times New Roman"/>
          <w:sz w:val="20"/>
        </w:rPr>
        <w:t xml:space="preserve"> (Table 1),</w:t>
      </w:r>
      <w:r w:rsidR="00313069">
        <w:rPr>
          <w:rFonts w:ascii="Times New Roman" w:hAnsi="Times New Roman"/>
          <w:sz w:val="20"/>
        </w:rPr>
        <w:t xml:space="preserve"> </w:t>
      </w:r>
      <w:r w:rsidR="00F06189">
        <w:rPr>
          <w:rFonts w:ascii="Times New Roman" w:hAnsi="Times New Roman"/>
          <w:sz w:val="20"/>
        </w:rPr>
        <w:t xml:space="preserve">shows the specifications for the </w:t>
      </w:r>
      <w:r w:rsidR="004D5B90">
        <w:rPr>
          <w:rFonts w:ascii="Times New Roman" w:hAnsi="Times New Roman"/>
          <w:sz w:val="20"/>
        </w:rPr>
        <w:t>Oracle Big Data server</w:t>
      </w:r>
      <w:r w:rsidR="005D0C7E">
        <w:rPr>
          <w:rFonts w:ascii="Times New Roman" w:hAnsi="Times New Roman"/>
          <w:sz w:val="20"/>
        </w:rPr>
        <w:t xml:space="preserve"> cluster</w:t>
      </w:r>
      <w:r w:rsidR="00150050">
        <w:rPr>
          <w:rFonts w:ascii="Times New Roman" w:hAnsi="Times New Roman"/>
          <w:sz w:val="20"/>
        </w:rPr>
        <w:t>, as well as the specifications of Hadoop</w:t>
      </w:r>
      <w:r w:rsidR="00754292">
        <w:rPr>
          <w:rFonts w:ascii="Times New Roman" w:hAnsi="Times New Roman"/>
          <w:sz w:val="20"/>
        </w:rPr>
        <w:t>:</w:t>
      </w:r>
    </w:p>
    <w:p w14:paraId="0ACD8EC1" w14:textId="77777777" w:rsidR="00E16FE5" w:rsidRDefault="00E16FE5" w:rsidP="008B72B3">
      <w:pPr>
        <w:jc w:val="both"/>
        <w:rPr>
          <w:rFonts w:ascii="Times New Roman" w:hAnsi="Times New Roman"/>
          <w:sz w:val="20"/>
        </w:rPr>
      </w:pPr>
    </w:p>
    <w:p w14:paraId="4C1883FB" w14:textId="7BD737DC" w:rsidR="00754292" w:rsidRPr="003427AC" w:rsidRDefault="00A3104B" w:rsidP="008B72B3">
      <w:pPr>
        <w:pStyle w:val="Caption"/>
        <w:spacing w:after="0"/>
        <w:jc w:val="both"/>
        <w:rPr>
          <w:rFonts w:ascii="Times New Roman" w:hAnsi="Times New Roman"/>
          <w:sz w:val="20"/>
          <w:szCs w:val="20"/>
        </w:rPr>
      </w:pPr>
      <w:r w:rsidRPr="003427AC">
        <w:rPr>
          <w:rFonts w:ascii="Times New Roman" w:hAnsi="Times New Roman"/>
          <w:sz w:val="20"/>
          <w:szCs w:val="20"/>
        </w:rPr>
        <w:t xml:space="preserve">Table </w:t>
      </w:r>
      <w:r w:rsidRPr="003427AC">
        <w:rPr>
          <w:rFonts w:ascii="Times New Roman" w:hAnsi="Times New Roman"/>
          <w:sz w:val="20"/>
          <w:szCs w:val="20"/>
        </w:rPr>
        <w:fldChar w:fldCharType="begin"/>
      </w:r>
      <w:r w:rsidRPr="003427AC">
        <w:rPr>
          <w:rFonts w:ascii="Times New Roman" w:hAnsi="Times New Roman"/>
          <w:sz w:val="20"/>
          <w:szCs w:val="20"/>
        </w:rPr>
        <w:instrText xml:space="preserve"> SEQ Figure \* ARABIC </w:instrText>
      </w:r>
      <w:r w:rsidRPr="003427AC">
        <w:rPr>
          <w:rFonts w:ascii="Times New Roman" w:hAnsi="Times New Roman"/>
          <w:sz w:val="20"/>
          <w:szCs w:val="20"/>
        </w:rPr>
        <w:fldChar w:fldCharType="separate"/>
      </w:r>
      <w:r w:rsidRPr="003427AC">
        <w:rPr>
          <w:rFonts w:ascii="Times New Roman" w:hAnsi="Times New Roman"/>
          <w:sz w:val="20"/>
          <w:szCs w:val="20"/>
        </w:rPr>
        <w:t>1</w:t>
      </w:r>
      <w:r w:rsidRPr="003427AC">
        <w:rPr>
          <w:rFonts w:ascii="Times New Roman" w:hAnsi="Times New Roman"/>
          <w:sz w:val="20"/>
          <w:szCs w:val="20"/>
        </w:rPr>
        <w:fldChar w:fldCharType="end"/>
      </w:r>
      <w:r w:rsidRPr="003427AC">
        <w:rPr>
          <w:rFonts w:ascii="Times New Roman" w:hAnsi="Times New Roman"/>
          <w:sz w:val="20"/>
          <w:szCs w:val="20"/>
        </w:rPr>
        <w:t xml:space="preserve"> H/W Specification</w:t>
      </w:r>
    </w:p>
    <w:tbl>
      <w:tblPr>
        <w:tblStyle w:val="TableGrid"/>
        <w:tblW w:w="0" w:type="auto"/>
        <w:tblLook w:val="04A0" w:firstRow="1" w:lastRow="0" w:firstColumn="1" w:lastColumn="0" w:noHBand="0" w:noVBand="1"/>
      </w:tblPr>
      <w:tblGrid>
        <w:gridCol w:w="2404"/>
        <w:gridCol w:w="2405"/>
      </w:tblGrid>
      <w:tr w:rsidR="009E07CE" w14:paraId="3420B40A" w14:textId="77777777" w:rsidTr="009E07CE">
        <w:tc>
          <w:tcPr>
            <w:tcW w:w="2404" w:type="dxa"/>
          </w:tcPr>
          <w:p w14:paraId="04A46A4F" w14:textId="4A16BEFB" w:rsidR="009E07CE" w:rsidRPr="00C7136D" w:rsidRDefault="00754292" w:rsidP="008B72B3">
            <w:pPr>
              <w:jc w:val="both"/>
              <w:rPr>
                <w:rFonts w:ascii="Times New Roman" w:hAnsi="Times New Roman"/>
                <w:b/>
                <w:sz w:val="20"/>
              </w:rPr>
            </w:pPr>
            <w:r w:rsidRPr="00C7136D">
              <w:rPr>
                <w:rFonts w:ascii="Times New Roman" w:hAnsi="Times New Roman"/>
                <w:b/>
                <w:sz w:val="20"/>
              </w:rPr>
              <w:t>Hadoop Version</w:t>
            </w:r>
          </w:p>
        </w:tc>
        <w:tc>
          <w:tcPr>
            <w:tcW w:w="2405" w:type="dxa"/>
          </w:tcPr>
          <w:p w14:paraId="328F0788" w14:textId="6E64D1C0" w:rsidR="009E07CE" w:rsidRDefault="00C27AFA" w:rsidP="008B72B3">
            <w:pPr>
              <w:jc w:val="both"/>
              <w:rPr>
                <w:rFonts w:ascii="Times New Roman" w:hAnsi="Times New Roman"/>
                <w:sz w:val="20"/>
              </w:rPr>
            </w:pPr>
            <w:r>
              <w:rPr>
                <w:rFonts w:ascii="Times New Roman" w:hAnsi="Times New Roman"/>
                <w:sz w:val="20"/>
              </w:rPr>
              <w:t>Hadoop 3.1.2</w:t>
            </w:r>
          </w:p>
        </w:tc>
      </w:tr>
      <w:tr w:rsidR="009E07CE" w14:paraId="2E2F318F" w14:textId="77777777" w:rsidTr="009E07CE">
        <w:tc>
          <w:tcPr>
            <w:tcW w:w="2404" w:type="dxa"/>
          </w:tcPr>
          <w:p w14:paraId="65A7AFFC" w14:textId="15CF0DDE" w:rsidR="009E07CE" w:rsidRPr="00C7136D" w:rsidRDefault="00754292" w:rsidP="008B72B3">
            <w:pPr>
              <w:jc w:val="both"/>
              <w:rPr>
                <w:rFonts w:ascii="Times New Roman" w:hAnsi="Times New Roman"/>
                <w:b/>
                <w:sz w:val="20"/>
              </w:rPr>
            </w:pPr>
            <w:r w:rsidRPr="00C7136D">
              <w:rPr>
                <w:rFonts w:ascii="Times New Roman" w:hAnsi="Times New Roman"/>
                <w:b/>
                <w:sz w:val="20"/>
              </w:rPr>
              <w:t># of CPUs</w:t>
            </w:r>
          </w:p>
        </w:tc>
        <w:tc>
          <w:tcPr>
            <w:tcW w:w="2405" w:type="dxa"/>
          </w:tcPr>
          <w:p w14:paraId="6D1733E8" w14:textId="2B258557" w:rsidR="009E07CE" w:rsidRDefault="00020667" w:rsidP="008B72B3">
            <w:pPr>
              <w:jc w:val="both"/>
              <w:rPr>
                <w:rFonts w:ascii="Times New Roman" w:hAnsi="Times New Roman"/>
                <w:sz w:val="20"/>
              </w:rPr>
            </w:pPr>
            <w:r>
              <w:rPr>
                <w:rFonts w:ascii="Times New Roman" w:hAnsi="Times New Roman"/>
                <w:sz w:val="20"/>
              </w:rPr>
              <w:t>8 CPUs</w:t>
            </w:r>
          </w:p>
        </w:tc>
      </w:tr>
      <w:tr w:rsidR="009E07CE" w14:paraId="306898C2" w14:textId="77777777" w:rsidTr="009E07CE">
        <w:tc>
          <w:tcPr>
            <w:tcW w:w="2404" w:type="dxa"/>
          </w:tcPr>
          <w:p w14:paraId="638D128A" w14:textId="4A91DB49" w:rsidR="009E07CE" w:rsidRPr="00C7136D" w:rsidRDefault="00754292" w:rsidP="008B72B3">
            <w:pPr>
              <w:jc w:val="both"/>
              <w:rPr>
                <w:rFonts w:ascii="Times New Roman" w:hAnsi="Times New Roman"/>
                <w:b/>
                <w:sz w:val="20"/>
              </w:rPr>
            </w:pPr>
            <w:r w:rsidRPr="00C7136D">
              <w:rPr>
                <w:rFonts w:ascii="Times New Roman" w:hAnsi="Times New Roman"/>
                <w:b/>
                <w:sz w:val="20"/>
              </w:rPr>
              <w:t>CPU Speed</w:t>
            </w:r>
          </w:p>
        </w:tc>
        <w:tc>
          <w:tcPr>
            <w:tcW w:w="2405" w:type="dxa"/>
          </w:tcPr>
          <w:p w14:paraId="360D1EEF" w14:textId="6FB8AA3A" w:rsidR="009E07CE" w:rsidRDefault="00020667" w:rsidP="008B72B3">
            <w:pPr>
              <w:jc w:val="both"/>
              <w:rPr>
                <w:rFonts w:ascii="Times New Roman" w:hAnsi="Times New Roman"/>
                <w:sz w:val="20"/>
              </w:rPr>
            </w:pPr>
            <w:r>
              <w:rPr>
                <w:rFonts w:ascii="Times New Roman" w:hAnsi="Times New Roman"/>
                <w:sz w:val="20"/>
              </w:rPr>
              <w:t>199</w:t>
            </w:r>
            <w:r w:rsidR="00D95A4F">
              <w:rPr>
                <w:rFonts w:ascii="Times New Roman" w:hAnsi="Times New Roman"/>
                <w:sz w:val="20"/>
              </w:rPr>
              <w:t>5.309 MHz</w:t>
            </w:r>
          </w:p>
        </w:tc>
      </w:tr>
      <w:tr w:rsidR="009E07CE" w14:paraId="118CB4D3" w14:textId="77777777" w:rsidTr="009E07CE">
        <w:tc>
          <w:tcPr>
            <w:tcW w:w="2404" w:type="dxa"/>
          </w:tcPr>
          <w:p w14:paraId="37B90D77" w14:textId="47F2ECBC" w:rsidR="009E07CE" w:rsidRPr="00C7136D" w:rsidRDefault="00BE3B52" w:rsidP="008B72B3">
            <w:pPr>
              <w:jc w:val="both"/>
              <w:rPr>
                <w:rFonts w:ascii="Times New Roman" w:hAnsi="Times New Roman"/>
                <w:b/>
                <w:sz w:val="20"/>
              </w:rPr>
            </w:pPr>
            <w:r w:rsidRPr="00C7136D">
              <w:rPr>
                <w:rFonts w:ascii="Times New Roman" w:hAnsi="Times New Roman"/>
                <w:b/>
                <w:sz w:val="20"/>
              </w:rPr>
              <w:t>Total # of Nodes</w:t>
            </w:r>
          </w:p>
        </w:tc>
        <w:tc>
          <w:tcPr>
            <w:tcW w:w="2405" w:type="dxa"/>
          </w:tcPr>
          <w:p w14:paraId="5146508B" w14:textId="05B48C4F" w:rsidR="009E07CE" w:rsidRDefault="002D3C7E" w:rsidP="008B72B3">
            <w:pPr>
              <w:jc w:val="both"/>
              <w:rPr>
                <w:rFonts w:ascii="Times New Roman" w:hAnsi="Times New Roman"/>
                <w:sz w:val="20"/>
              </w:rPr>
            </w:pPr>
            <w:r>
              <w:rPr>
                <w:rFonts w:ascii="Times New Roman" w:hAnsi="Times New Roman"/>
                <w:sz w:val="20"/>
              </w:rPr>
              <w:t>Total Nodes: 3</w:t>
            </w:r>
          </w:p>
        </w:tc>
      </w:tr>
      <w:tr w:rsidR="00BE3B52" w14:paraId="413265A7" w14:textId="77777777" w:rsidTr="009E07CE">
        <w:tc>
          <w:tcPr>
            <w:tcW w:w="2404" w:type="dxa"/>
          </w:tcPr>
          <w:p w14:paraId="3E04663D" w14:textId="7A28BDAD" w:rsidR="00BE3B52" w:rsidRPr="00C7136D" w:rsidRDefault="00603E28" w:rsidP="008B72B3">
            <w:pPr>
              <w:jc w:val="both"/>
              <w:rPr>
                <w:rFonts w:ascii="Times New Roman" w:hAnsi="Times New Roman"/>
                <w:b/>
                <w:sz w:val="20"/>
              </w:rPr>
            </w:pPr>
            <w:r>
              <w:rPr>
                <w:rFonts w:ascii="Times New Roman" w:hAnsi="Times New Roman"/>
                <w:b/>
                <w:bCs/>
                <w:sz w:val="20"/>
              </w:rPr>
              <w:t>T</w:t>
            </w:r>
            <w:r w:rsidR="00A3104B" w:rsidRPr="00C7136D">
              <w:rPr>
                <w:rFonts w:ascii="Times New Roman" w:hAnsi="Times New Roman"/>
                <w:b/>
                <w:bCs/>
                <w:sz w:val="20"/>
              </w:rPr>
              <w:t>otal</w:t>
            </w:r>
            <w:r w:rsidR="00B86684" w:rsidRPr="00C7136D">
              <w:rPr>
                <w:rFonts w:ascii="Times New Roman" w:hAnsi="Times New Roman"/>
                <w:b/>
                <w:sz w:val="20"/>
              </w:rPr>
              <w:t xml:space="preserve"> </w:t>
            </w:r>
            <w:r w:rsidR="00A3104B" w:rsidRPr="00C7136D">
              <w:rPr>
                <w:rFonts w:ascii="Times New Roman" w:hAnsi="Times New Roman"/>
                <w:b/>
                <w:sz w:val="20"/>
              </w:rPr>
              <w:t>amount of m</w:t>
            </w:r>
            <w:r w:rsidR="00B86684" w:rsidRPr="00C7136D">
              <w:rPr>
                <w:rFonts w:ascii="Times New Roman" w:hAnsi="Times New Roman"/>
                <w:b/>
                <w:sz w:val="20"/>
              </w:rPr>
              <w:t xml:space="preserve">emory </w:t>
            </w:r>
          </w:p>
        </w:tc>
        <w:tc>
          <w:tcPr>
            <w:tcW w:w="2405" w:type="dxa"/>
          </w:tcPr>
          <w:p w14:paraId="49D310A5" w14:textId="052D0D5C" w:rsidR="00BE3B52" w:rsidRDefault="002D3C7E" w:rsidP="008B72B3">
            <w:pPr>
              <w:jc w:val="both"/>
              <w:rPr>
                <w:rFonts w:ascii="Times New Roman" w:hAnsi="Times New Roman"/>
                <w:sz w:val="20"/>
              </w:rPr>
            </w:pPr>
            <w:r>
              <w:rPr>
                <w:rFonts w:ascii="Times New Roman" w:hAnsi="Times New Roman"/>
                <w:sz w:val="20"/>
              </w:rPr>
              <w:t xml:space="preserve">Memory Size: 58GB </w:t>
            </w:r>
          </w:p>
        </w:tc>
      </w:tr>
    </w:tbl>
    <w:p w14:paraId="0A8E0A8C" w14:textId="77777777" w:rsidR="00E01A8F" w:rsidRDefault="00E01A8F" w:rsidP="008B72B3">
      <w:pPr>
        <w:jc w:val="both"/>
        <w:rPr>
          <w:rFonts w:ascii="Times New Roman" w:hAnsi="Times New Roman"/>
          <w:sz w:val="20"/>
        </w:rPr>
      </w:pPr>
    </w:p>
    <w:p w14:paraId="4E65B1C0" w14:textId="293CA58B" w:rsidR="005C5C07" w:rsidRDefault="00596756" w:rsidP="00CE677E">
      <w:pPr>
        <w:jc w:val="center"/>
        <w:rPr>
          <w:rFonts w:ascii="Times New Roman" w:hAnsi="Times New Roman"/>
          <w:b/>
          <w:bCs/>
          <w:sz w:val="24"/>
          <w:szCs w:val="24"/>
        </w:rPr>
      </w:pPr>
      <w:r>
        <w:rPr>
          <w:rFonts w:ascii="Times New Roman" w:hAnsi="Times New Roman"/>
          <w:b/>
          <w:bCs/>
          <w:sz w:val="24"/>
          <w:szCs w:val="24"/>
        </w:rPr>
        <w:t>4. Workflow Chart Implementation</w:t>
      </w:r>
    </w:p>
    <w:p w14:paraId="73F22422" w14:textId="28A7DC33" w:rsidR="00C61439" w:rsidRDefault="0018501D" w:rsidP="008B72B3">
      <w:pPr>
        <w:spacing w:line="276" w:lineRule="auto"/>
        <w:jc w:val="both"/>
        <w:rPr>
          <w:rFonts w:ascii="Times New Roman" w:hAnsi="Times New Roman"/>
          <w:sz w:val="20"/>
        </w:rPr>
      </w:pPr>
      <w:r>
        <w:rPr>
          <w:rFonts w:ascii="Times New Roman" w:hAnsi="Times New Roman"/>
          <w:sz w:val="20"/>
        </w:rPr>
        <w:t xml:space="preserve">The raw dataset </w:t>
      </w:r>
      <w:r w:rsidR="00942A89">
        <w:rPr>
          <w:rFonts w:ascii="Times New Roman" w:hAnsi="Times New Roman"/>
          <w:sz w:val="20"/>
        </w:rPr>
        <w:t xml:space="preserve">containing live Covid-19 </w:t>
      </w:r>
      <w:r w:rsidR="00864D4C">
        <w:rPr>
          <w:rFonts w:ascii="Times New Roman" w:hAnsi="Times New Roman"/>
          <w:sz w:val="20"/>
        </w:rPr>
        <w:t xml:space="preserve">patient </w:t>
      </w:r>
      <w:r w:rsidR="00942A89">
        <w:rPr>
          <w:rFonts w:ascii="Times New Roman" w:hAnsi="Times New Roman"/>
          <w:sz w:val="20"/>
        </w:rPr>
        <w:t>cases was</w:t>
      </w:r>
      <w:r w:rsidR="00E01A8F">
        <w:rPr>
          <w:rFonts w:ascii="Times New Roman" w:hAnsi="Times New Roman"/>
          <w:sz w:val="20"/>
        </w:rPr>
        <w:t xml:space="preserve"> </w:t>
      </w:r>
      <w:r w:rsidR="00942A89">
        <w:rPr>
          <w:rFonts w:ascii="Times New Roman" w:hAnsi="Times New Roman"/>
          <w:sz w:val="20"/>
        </w:rPr>
        <w:t xml:space="preserve">downloaded directly from the CDC website. </w:t>
      </w:r>
      <w:r w:rsidR="001919D7">
        <w:rPr>
          <w:rFonts w:ascii="Times New Roman" w:hAnsi="Times New Roman"/>
          <w:sz w:val="20"/>
        </w:rPr>
        <w:t>The dataset was split to reduce its file size</w:t>
      </w:r>
      <w:r w:rsidR="004649AF">
        <w:rPr>
          <w:rFonts w:ascii="Times New Roman" w:hAnsi="Times New Roman"/>
          <w:sz w:val="20"/>
        </w:rPr>
        <w:t xml:space="preserve">, and we then uploaded the reduced dataset to Google Drive. After uploading the dataset from Google Drive to the Hadoop File System, </w:t>
      </w:r>
      <w:r w:rsidR="004C47A9">
        <w:rPr>
          <w:rFonts w:ascii="Times New Roman" w:hAnsi="Times New Roman"/>
          <w:sz w:val="20"/>
        </w:rPr>
        <w:t xml:space="preserve">through Beeline </w:t>
      </w:r>
      <w:r w:rsidR="004C47A9">
        <w:rPr>
          <w:rFonts w:ascii="Times New Roman" w:hAnsi="Times New Roman"/>
          <w:sz w:val="20"/>
        </w:rPr>
        <w:t xml:space="preserve">we used HiveQL code to create the tables </w:t>
      </w:r>
      <w:r w:rsidR="00982FF0">
        <w:rPr>
          <w:rFonts w:ascii="Times New Roman" w:hAnsi="Times New Roman"/>
          <w:sz w:val="20"/>
        </w:rPr>
        <w:t xml:space="preserve">we </w:t>
      </w:r>
      <w:r w:rsidR="004C47A9">
        <w:rPr>
          <w:rFonts w:ascii="Times New Roman" w:hAnsi="Times New Roman"/>
          <w:sz w:val="20"/>
        </w:rPr>
        <w:t>needed</w:t>
      </w:r>
      <w:r w:rsidR="00982FF0">
        <w:rPr>
          <w:rFonts w:ascii="Times New Roman" w:hAnsi="Times New Roman"/>
          <w:sz w:val="20"/>
        </w:rPr>
        <w:t xml:space="preserve"> for visual analysis. </w:t>
      </w:r>
      <w:r w:rsidR="00C01FC7">
        <w:rPr>
          <w:rFonts w:ascii="Times New Roman" w:hAnsi="Times New Roman"/>
          <w:sz w:val="20"/>
        </w:rPr>
        <w:t xml:space="preserve">We then </w:t>
      </w:r>
      <w:r w:rsidR="00A31470">
        <w:rPr>
          <w:rFonts w:ascii="Times New Roman" w:hAnsi="Times New Roman"/>
          <w:sz w:val="20"/>
        </w:rPr>
        <w:t xml:space="preserve">downloaded </w:t>
      </w:r>
      <w:r w:rsidR="00C01FC7">
        <w:rPr>
          <w:rFonts w:ascii="Times New Roman" w:hAnsi="Times New Roman"/>
          <w:sz w:val="20"/>
        </w:rPr>
        <w:t xml:space="preserve">the data results onto our local folders, and </w:t>
      </w:r>
      <w:r w:rsidR="00D15A11">
        <w:rPr>
          <w:rFonts w:ascii="Times New Roman" w:hAnsi="Times New Roman"/>
          <w:sz w:val="20"/>
        </w:rPr>
        <w:t xml:space="preserve">once the file was downloaded, we </w:t>
      </w:r>
      <w:r w:rsidR="005733CC">
        <w:rPr>
          <w:rFonts w:ascii="Times New Roman" w:hAnsi="Times New Roman"/>
          <w:sz w:val="20"/>
        </w:rPr>
        <w:t xml:space="preserve">used Microsoft Excel and </w:t>
      </w:r>
      <w:proofErr w:type="spellStart"/>
      <w:r w:rsidR="005733CC">
        <w:rPr>
          <w:rFonts w:ascii="Times New Roman" w:hAnsi="Times New Roman"/>
          <w:sz w:val="20"/>
        </w:rPr>
        <w:t>PowerBI</w:t>
      </w:r>
      <w:proofErr w:type="spellEnd"/>
      <w:r w:rsidR="005733CC">
        <w:rPr>
          <w:rFonts w:ascii="Times New Roman" w:hAnsi="Times New Roman"/>
          <w:sz w:val="20"/>
        </w:rPr>
        <w:t xml:space="preserve"> to create our visual graphics </w:t>
      </w:r>
      <w:r w:rsidR="00A31470">
        <w:rPr>
          <w:rFonts w:ascii="Times New Roman" w:hAnsi="Times New Roman"/>
          <w:sz w:val="20"/>
        </w:rPr>
        <w:t>for analysis. Below is the workflow chart that shows the process we took for our data analysis (Figure 1).</w:t>
      </w:r>
    </w:p>
    <w:p w14:paraId="087B8E0B" w14:textId="65A0D237" w:rsidR="00A31470" w:rsidRDefault="0F140316" w:rsidP="008B72B3">
      <w:pPr>
        <w:spacing w:line="276" w:lineRule="auto"/>
        <w:jc w:val="both"/>
        <w:rPr>
          <w:rFonts w:ascii="Times New Roman" w:hAnsi="Times New Roman"/>
          <w:sz w:val="20"/>
        </w:rPr>
      </w:pPr>
      <w:r>
        <w:rPr>
          <w:noProof/>
        </w:rPr>
        <w:drawing>
          <wp:inline distT="0" distB="0" distL="0" distR="0" wp14:anchorId="65AD717A" wp14:editId="48A65478">
            <wp:extent cx="3082054" cy="2125980"/>
            <wp:effectExtent l="0" t="0" r="4445" b="762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96913" cy="2136230"/>
                    </a:xfrm>
                    <a:prstGeom prst="rect">
                      <a:avLst/>
                    </a:prstGeom>
                  </pic:spPr>
                </pic:pic>
              </a:graphicData>
            </a:graphic>
          </wp:inline>
        </w:drawing>
      </w:r>
    </w:p>
    <w:p w14:paraId="091E2DBB" w14:textId="63BB49F0" w:rsidR="003777E2" w:rsidRPr="003427AC" w:rsidRDefault="003777E2" w:rsidP="008B72B3">
      <w:pPr>
        <w:pStyle w:val="Caption"/>
        <w:jc w:val="both"/>
        <w:rPr>
          <w:rFonts w:ascii="Times New Roman" w:hAnsi="Times New Roman"/>
          <w:sz w:val="20"/>
          <w:szCs w:val="20"/>
        </w:rPr>
      </w:pPr>
      <w:r w:rsidRPr="003427AC">
        <w:rPr>
          <w:rFonts w:ascii="Times New Roman" w:hAnsi="Times New Roman"/>
          <w:sz w:val="20"/>
          <w:szCs w:val="20"/>
        </w:rPr>
        <w:t xml:space="preserve">Figure 1- </w:t>
      </w:r>
      <w:r w:rsidR="00643F7F">
        <w:rPr>
          <w:rFonts w:ascii="Times New Roman" w:hAnsi="Times New Roman"/>
          <w:sz w:val="20"/>
          <w:szCs w:val="20"/>
        </w:rPr>
        <w:t>Workflow Chart Diagram</w:t>
      </w:r>
    </w:p>
    <w:p w14:paraId="3E02BD8F" w14:textId="2D4D7081" w:rsidR="005C5C07" w:rsidRPr="00C24DD7" w:rsidRDefault="00A66355" w:rsidP="00CE677E">
      <w:pPr>
        <w:jc w:val="center"/>
        <w:rPr>
          <w:rFonts w:ascii="Times New Roman" w:hAnsi="Times New Roman"/>
          <w:b/>
          <w:bCs/>
          <w:sz w:val="24"/>
          <w:szCs w:val="24"/>
        </w:rPr>
      </w:pPr>
      <w:r w:rsidRPr="00C24DD7">
        <w:rPr>
          <w:rFonts w:ascii="Times New Roman" w:hAnsi="Times New Roman"/>
          <w:b/>
          <w:bCs/>
          <w:sz w:val="24"/>
          <w:szCs w:val="24"/>
        </w:rPr>
        <w:t xml:space="preserve">5. </w:t>
      </w:r>
      <w:r w:rsidR="008740DC" w:rsidRPr="00C24DD7">
        <w:rPr>
          <w:rFonts w:ascii="Times New Roman" w:hAnsi="Times New Roman"/>
          <w:b/>
          <w:bCs/>
          <w:sz w:val="24"/>
          <w:szCs w:val="24"/>
        </w:rPr>
        <w:t xml:space="preserve">Splitting </w:t>
      </w:r>
      <w:r w:rsidR="00210B66" w:rsidRPr="00C24DD7">
        <w:rPr>
          <w:rFonts w:ascii="Times New Roman" w:hAnsi="Times New Roman"/>
          <w:b/>
          <w:bCs/>
          <w:sz w:val="24"/>
          <w:szCs w:val="24"/>
        </w:rPr>
        <w:t xml:space="preserve">and Uploading the </w:t>
      </w:r>
      <w:r w:rsidR="008740DC" w:rsidRPr="00C24DD7">
        <w:rPr>
          <w:rFonts w:ascii="Times New Roman" w:hAnsi="Times New Roman"/>
          <w:b/>
          <w:bCs/>
          <w:sz w:val="24"/>
          <w:szCs w:val="24"/>
        </w:rPr>
        <w:t>Dataset</w:t>
      </w:r>
    </w:p>
    <w:p w14:paraId="0BB930DE" w14:textId="23D822CD" w:rsidR="0037348C" w:rsidRPr="0037348C" w:rsidRDefault="0037348C" w:rsidP="008B72B3">
      <w:pPr>
        <w:jc w:val="both"/>
        <w:rPr>
          <w:rFonts w:ascii="Times New Roman" w:hAnsi="Times New Roman"/>
          <w:sz w:val="20"/>
        </w:rPr>
      </w:pPr>
      <w:r w:rsidRPr="0037348C">
        <w:rPr>
          <w:rFonts w:ascii="Times New Roman" w:hAnsi="Times New Roman"/>
          <w:sz w:val="20"/>
        </w:rPr>
        <w:t xml:space="preserve">Since the dataset file size was </w:t>
      </w:r>
      <w:r w:rsidR="00EE17D4">
        <w:rPr>
          <w:rFonts w:ascii="Times New Roman" w:hAnsi="Times New Roman"/>
          <w:sz w:val="20"/>
        </w:rPr>
        <w:t xml:space="preserve">11GB, it was </w:t>
      </w:r>
      <w:r w:rsidR="00452DEC">
        <w:rPr>
          <w:rFonts w:ascii="Times New Roman" w:hAnsi="Times New Roman"/>
          <w:sz w:val="20"/>
        </w:rPr>
        <w:t>way over the specific minimum limit given to us (&gt;=</w:t>
      </w:r>
      <w:r w:rsidR="00EE17D4">
        <w:rPr>
          <w:rFonts w:ascii="Times New Roman" w:hAnsi="Times New Roman"/>
          <w:sz w:val="20"/>
        </w:rPr>
        <w:t>2GB). Due to this</w:t>
      </w:r>
      <w:r w:rsidRPr="0037348C">
        <w:rPr>
          <w:rFonts w:ascii="Times New Roman" w:hAnsi="Times New Roman"/>
          <w:sz w:val="20"/>
        </w:rPr>
        <w:t xml:space="preserve">, we had some complications uploading it to the Hadoop server by itself. </w:t>
      </w:r>
      <w:r w:rsidR="00AA7B1D">
        <w:rPr>
          <w:rFonts w:ascii="Times New Roman" w:hAnsi="Times New Roman"/>
          <w:sz w:val="20"/>
        </w:rPr>
        <w:t xml:space="preserve">We first tried uploading the dataset to GitHub, but </w:t>
      </w:r>
      <w:r w:rsidRPr="0037348C">
        <w:rPr>
          <w:rFonts w:ascii="Times New Roman" w:hAnsi="Times New Roman"/>
          <w:sz w:val="20"/>
        </w:rPr>
        <w:t xml:space="preserve">GitHub has a short file size limit of 2GB and </w:t>
      </w:r>
      <w:r>
        <w:rPr>
          <w:rFonts w:ascii="Times New Roman" w:hAnsi="Times New Roman"/>
          <w:sz w:val="20"/>
        </w:rPr>
        <w:t xml:space="preserve">even </w:t>
      </w:r>
      <w:r w:rsidRPr="0037348C">
        <w:rPr>
          <w:rFonts w:ascii="Times New Roman" w:hAnsi="Times New Roman"/>
          <w:sz w:val="20"/>
        </w:rPr>
        <w:t xml:space="preserve">with its highest-paid version, it still wasn’t enough, only giving </w:t>
      </w:r>
      <w:r w:rsidR="00B81E10">
        <w:rPr>
          <w:rFonts w:ascii="Times New Roman" w:hAnsi="Times New Roman"/>
          <w:sz w:val="20"/>
        </w:rPr>
        <w:t xml:space="preserve">us </w:t>
      </w:r>
      <w:r w:rsidRPr="0037348C">
        <w:rPr>
          <w:rFonts w:ascii="Times New Roman" w:hAnsi="Times New Roman"/>
          <w:sz w:val="20"/>
        </w:rPr>
        <w:t>a max total of 5GB. We had tried uploading to OneDrive to then upload to the Hadoop File System, but we were restricted access when trying to upload onto the file system.</w:t>
      </w:r>
      <w:r w:rsidR="0067340F">
        <w:rPr>
          <w:rFonts w:ascii="Times New Roman" w:hAnsi="Times New Roman"/>
          <w:sz w:val="20"/>
        </w:rPr>
        <w:t xml:space="preserve"> We did find a way to upload the entire dataset file to the Hadoop File System through Google Drive, as it more than </w:t>
      </w:r>
    </w:p>
    <w:p w14:paraId="718BCE39" w14:textId="0A2AA306" w:rsidR="006D745A" w:rsidRDefault="42B4D32D" w:rsidP="008B72B3">
      <w:pPr>
        <w:ind w:firstLine="720"/>
        <w:jc w:val="both"/>
        <w:rPr>
          <w:rFonts w:ascii="Times New Roman" w:hAnsi="Times New Roman"/>
          <w:sz w:val="20"/>
        </w:rPr>
      </w:pPr>
      <w:r w:rsidRPr="60777DD4">
        <w:rPr>
          <w:rFonts w:ascii="Times New Roman" w:hAnsi="Times New Roman"/>
          <w:sz w:val="20"/>
        </w:rPr>
        <w:t>We manage</w:t>
      </w:r>
      <w:r w:rsidR="37088A19" w:rsidRPr="60777DD4">
        <w:rPr>
          <w:rFonts w:ascii="Times New Roman" w:hAnsi="Times New Roman"/>
          <w:sz w:val="20"/>
        </w:rPr>
        <w:t>d</w:t>
      </w:r>
      <w:r w:rsidRPr="60777DD4">
        <w:rPr>
          <w:rFonts w:ascii="Times New Roman" w:hAnsi="Times New Roman"/>
          <w:sz w:val="20"/>
        </w:rPr>
        <w:t xml:space="preserve"> to find a command that would enable us to split the dataset into a file that contained the number of records we wanted. The command we used to split the dataset can be found below. We split the dataset and limited the number of records to 15,000,000</w:t>
      </w:r>
      <w:r w:rsidR="37088A19" w:rsidRPr="60777DD4">
        <w:rPr>
          <w:rFonts w:ascii="Times New Roman" w:hAnsi="Times New Roman"/>
          <w:sz w:val="20"/>
        </w:rPr>
        <w:t xml:space="preserve">, which reduced the dataset file size </w:t>
      </w:r>
      <w:r w:rsidR="47901E3B" w:rsidRPr="60777DD4">
        <w:rPr>
          <w:rFonts w:ascii="Times New Roman" w:hAnsi="Times New Roman"/>
          <w:sz w:val="20"/>
        </w:rPr>
        <w:t xml:space="preserve">from 12GB </w:t>
      </w:r>
      <w:r w:rsidR="37088A19" w:rsidRPr="60777DD4">
        <w:rPr>
          <w:rFonts w:ascii="Times New Roman" w:hAnsi="Times New Roman"/>
          <w:sz w:val="20"/>
        </w:rPr>
        <w:t>to 2</w:t>
      </w:r>
      <w:r w:rsidR="367D9BEF" w:rsidRPr="60777DD4">
        <w:rPr>
          <w:rFonts w:ascii="Times New Roman" w:hAnsi="Times New Roman"/>
          <w:sz w:val="20"/>
        </w:rPr>
        <w:t>.1</w:t>
      </w:r>
      <w:r w:rsidR="37088A19" w:rsidRPr="60777DD4">
        <w:rPr>
          <w:rFonts w:ascii="Times New Roman" w:hAnsi="Times New Roman"/>
          <w:sz w:val="20"/>
        </w:rPr>
        <w:t>GB</w:t>
      </w:r>
      <w:r w:rsidRPr="60777DD4">
        <w:rPr>
          <w:rFonts w:ascii="Times New Roman" w:hAnsi="Times New Roman"/>
          <w:sz w:val="20"/>
        </w:rPr>
        <w:t>. Below is the command we used to split the dataset:</w:t>
      </w:r>
    </w:p>
    <w:p w14:paraId="64640912" w14:textId="77777777" w:rsidR="002A06DE" w:rsidRDefault="002A06DE" w:rsidP="008B72B3">
      <w:pPr>
        <w:ind w:firstLine="720"/>
        <w:jc w:val="both"/>
        <w:rPr>
          <w:rFonts w:ascii="Times New Roman" w:hAnsi="Times New Roman"/>
          <w:sz w:val="20"/>
        </w:rPr>
      </w:pPr>
    </w:p>
    <w:p w14:paraId="57637CF5" w14:textId="77777777" w:rsidR="001B6623" w:rsidRPr="00F53AB1" w:rsidRDefault="001B6623" w:rsidP="008B72B3">
      <w:pPr>
        <w:jc w:val="both"/>
        <w:rPr>
          <w:rFonts w:ascii="Times New Roman" w:hAnsi="Times New Roman"/>
          <w:sz w:val="20"/>
        </w:rPr>
      </w:pPr>
      <w:r w:rsidRPr="00F53AB1">
        <w:rPr>
          <w:rFonts w:ascii="Times New Roman" w:hAnsi="Times New Roman"/>
          <w:sz w:val="20"/>
        </w:rPr>
        <w:t>split -l [number of records per file] [filename]</w:t>
      </w:r>
    </w:p>
    <w:p w14:paraId="1D549FE9" w14:textId="1EBDA131" w:rsidR="0037348C" w:rsidRPr="00F53AB1" w:rsidRDefault="001B6623" w:rsidP="008B72B3">
      <w:pPr>
        <w:jc w:val="both"/>
        <w:rPr>
          <w:rFonts w:ascii="Times New Roman" w:hAnsi="Times New Roman"/>
          <w:b/>
          <w:bCs/>
          <w:sz w:val="20"/>
        </w:rPr>
      </w:pPr>
      <w:r w:rsidRPr="00F53AB1">
        <w:rPr>
          <w:rFonts w:ascii="Times New Roman" w:hAnsi="Times New Roman"/>
          <w:sz w:val="20"/>
        </w:rPr>
        <w:t>split -l 15,000,000 COVID- 19_Case_Survelliance…</w:t>
      </w:r>
      <w:r w:rsidRPr="00F53AB1">
        <w:rPr>
          <w:rFonts w:ascii="Times New Roman" w:hAnsi="Times New Roman"/>
          <w:b/>
          <w:bCs/>
          <w:sz w:val="20"/>
        </w:rPr>
        <w:t>.csv</w:t>
      </w:r>
    </w:p>
    <w:p w14:paraId="7E33CD87" w14:textId="77777777" w:rsidR="00F6625F" w:rsidRDefault="00F6625F" w:rsidP="008B72B3">
      <w:pPr>
        <w:jc w:val="both"/>
        <w:rPr>
          <w:rFonts w:ascii="Times New Roman" w:hAnsi="Times New Roman"/>
          <w:sz w:val="20"/>
        </w:rPr>
      </w:pPr>
    </w:p>
    <w:p w14:paraId="45992CD2" w14:textId="08212879" w:rsidR="00213835" w:rsidRPr="00C24DD7" w:rsidRDefault="00FD7668" w:rsidP="00CE677E">
      <w:pPr>
        <w:jc w:val="center"/>
        <w:rPr>
          <w:rFonts w:ascii="Times New Roman" w:hAnsi="Times New Roman"/>
          <w:b/>
          <w:bCs/>
          <w:sz w:val="24"/>
          <w:szCs w:val="24"/>
        </w:rPr>
      </w:pPr>
      <w:r w:rsidRPr="00C24DD7">
        <w:rPr>
          <w:rFonts w:ascii="Times New Roman" w:hAnsi="Times New Roman"/>
          <w:b/>
          <w:bCs/>
          <w:sz w:val="24"/>
          <w:szCs w:val="24"/>
        </w:rPr>
        <w:t>6. Analysis</w:t>
      </w:r>
      <w:r w:rsidR="00670E8E" w:rsidRPr="00C24DD7">
        <w:rPr>
          <w:rFonts w:ascii="Times New Roman" w:hAnsi="Times New Roman"/>
          <w:b/>
          <w:bCs/>
          <w:sz w:val="24"/>
          <w:szCs w:val="24"/>
        </w:rPr>
        <w:t xml:space="preserve"> and Visualization</w:t>
      </w:r>
    </w:p>
    <w:p w14:paraId="4215D39C" w14:textId="5A666E87" w:rsidR="00AB695F" w:rsidRDefault="00BB4050" w:rsidP="008B72B3">
      <w:pPr>
        <w:jc w:val="both"/>
        <w:rPr>
          <w:rFonts w:ascii="Times New Roman" w:hAnsi="Times New Roman"/>
          <w:sz w:val="20"/>
        </w:rPr>
      </w:pPr>
      <w:r>
        <w:rPr>
          <w:rFonts w:ascii="Times New Roman" w:hAnsi="Times New Roman"/>
          <w:sz w:val="20"/>
        </w:rPr>
        <w:t>After we had split the dataset, uploaded it to the Hadoop File System</w:t>
      </w:r>
      <w:r w:rsidR="00732BFE">
        <w:rPr>
          <w:rFonts w:ascii="Times New Roman" w:hAnsi="Times New Roman"/>
          <w:sz w:val="20"/>
        </w:rPr>
        <w:t>,</w:t>
      </w:r>
      <w:r>
        <w:rPr>
          <w:rFonts w:ascii="Times New Roman" w:hAnsi="Times New Roman"/>
          <w:sz w:val="20"/>
        </w:rPr>
        <w:t xml:space="preserve"> and created </w:t>
      </w:r>
      <w:r w:rsidR="0094489C">
        <w:rPr>
          <w:rFonts w:ascii="Times New Roman" w:hAnsi="Times New Roman"/>
          <w:sz w:val="20"/>
        </w:rPr>
        <w:t xml:space="preserve">the tables we wanted, </w:t>
      </w:r>
      <w:r w:rsidR="00FD0FB4">
        <w:rPr>
          <w:rFonts w:ascii="Times New Roman" w:hAnsi="Times New Roman"/>
          <w:sz w:val="20"/>
        </w:rPr>
        <w:t>we ex</w:t>
      </w:r>
      <w:r w:rsidR="00D31DE3">
        <w:rPr>
          <w:rFonts w:ascii="Times New Roman" w:hAnsi="Times New Roman"/>
          <w:sz w:val="20"/>
        </w:rPr>
        <w:t xml:space="preserve">tracted the files and </w:t>
      </w:r>
      <w:r w:rsidR="000953D5">
        <w:rPr>
          <w:rFonts w:ascii="Times New Roman" w:hAnsi="Times New Roman"/>
          <w:sz w:val="20"/>
        </w:rPr>
        <w:t xml:space="preserve">imported them into Excel and Power BI for visualization. </w:t>
      </w:r>
    </w:p>
    <w:p w14:paraId="1EFAE456" w14:textId="69A13FA9" w:rsidR="00861183" w:rsidRPr="00BB4050" w:rsidRDefault="00861183" w:rsidP="008B72B3">
      <w:pPr>
        <w:jc w:val="both"/>
        <w:rPr>
          <w:rFonts w:ascii="Times New Roman" w:hAnsi="Times New Roman"/>
          <w:sz w:val="20"/>
        </w:rPr>
      </w:pPr>
    </w:p>
    <w:p w14:paraId="51E8E47B" w14:textId="7B1A6DFD" w:rsidR="008B72B3" w:rsidRPr="00775B5B" w:rsidRDefault="00AB695F" w:rsidP="00CE677E">
      <w:pPr>
        <w:rPr>
          <w:rFonts w:ascii="Times New Roman" w:hAnsi="Times New Roman"/>
          <w:b/>
          <w:bCs/>
          <w:sz w:val="22"/>
          <w:szCs w:val="22"/>
        </w:rPr>
      </w:pPr>
      <w:r w:rsidRPr="00CE677E">
        <w:rPr>
          <w:rFonts w:ascii="Times New Roman" w:hAnsi="Times New Roman"/>
          <w:b/>
          <w:bCs/>
          <w:sz w:val="22"/>
          <w:szCs w:val="22"/>
        </w:rPr>
        <w:t>6</w:t>
      </w:r>
      <w:r w:rsidR="009D10A9" w:rsidRPr="00CE677E">
        <w:rPr>
          <w:rFonts w:ascii="Times New Roman" w:hAnsi="Times New Roman"/>
          <w:b/>
          <w:bCs/>
          <w:sz w:val="22"/>
          <w:szCs w:val="22"/>
        </w:rPr>
        <w:t>.1 3D Map in Excel</w:t>
      </w:r>
    </w:p>
    <w:p w14:paraId="6C38F8D6" w14:textId="2B1E146F" w:rsidR="25EFD5B5" w:rsidRPr="00C42B42" w:rsidRDefault="6864B1C5" w:rsidP="008B72B3">
      <w:pPr>
        <w:jc w:val="both"/>
        <w:rPr>
          <w:rFonts w:ascii="Times New Roman" w:hAnsi="Times New Roman"/>
          <w:sz w:val="20"/>
        </w:rPr>
      </w:pPr>
      <w:r w:rsidRPr="00C42B42">
        <w:rPr>
          <w:rFonts w:ascii="Times New Roman" w:hAnsi="Times New Roman"/>
          <w:sz w:val="20"/>
        </w:rPr>
        <w:t xml:space="preserve">In this map we visualized the death rates by </w:t>
      </w:r>
      <w:r w:rsidR="0E10095F" w:rsidRPr="00C42B42">
        <w:rPr>
          <w:rFonts w:ascii="Times New Roman" w:hAnsi="Times New Roman"/>
          <w:sz w:val="20"/>
        </w:rPr>
        <w:t xml:space="preserve">age group per state. We noticed that older age groups such as 50 to 64 years </w:t>
      </w:r>
      <w:r w:rsidR="0E10095F" w:rsidRPr="00C42B42">
        <w:rPr>
          <w:rFonts w:ascii="Times New Roman" w:hAnsi="Times New Roman"/>
          <w:sz w:val="20"/>
        </w:rPr>
        <w:lastRenderedPageBreak/>
        <w:t xml:space="preserve">old and 65+ years old were the groups that had significantly higher death rates than the younger groups. </w:t>
      </w:r>
    </w:p>
    <w:p w14:paraId="0B75C419" w14:textId="77777777" w:rsidR="00087459" w:rsidRPr="000953D5" w:rsidRDefault="00087459" w:rsidP="008B72B3">
      <w:pPr>
        <w:jc w:val="both"/>
        <w:rPr>
          <w:rFonts w:ascii="Times New Roman" w:hAnsi="Times New Roman"/>
          <w:b/>
          <w:bCs/>
          <w:sz w:val="20"/>
        </w:rPr>
      </w:pPr>
    </w:p>
    <w:p w14:paraId="1C2C91BF" w14:textId="77777777" w:rsidR="00824BD3" w:rsidRDefault="0D3AC7C2" w:rsidP="008B72B3">
      <w:pPr>
        <w:keepNext/>
        <w:jc w:val="both"/>
      </w:pPr>
      <w:r>
        <w:rPr>
          <w:noProof/>
        </w:rPr>
        <w:drawing>
          <wp:inline distT="0" distB="0" distL="0" distR="0" wp14:anchorId="0BB3E92C" wp14:editId="0558CE80">
            <wp:extent cx="3060065" cy="2089181"/>
            <wp:effectExtent l="0" t="0" r="6985" b="635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3060065" cy="2089181"/>
                    </a:xfrm>
                    <a:prstGeom prst="rect">
                      <a:avLst/>
                    </a:prstGeom>
                  </pic:spPr>
                </pic:pic>
              </a:graphicData>
            </a:graphic>
          </wp:inline>
        </w:drawing>
      </w:r>
    </w:p>
    <w:p w14:paraId="40EA7E43" w14:textId="45B94BCD" w:rsidR="00C80A73" w:rsidRPr="003427AC" w:rsidRDefault="00824BD3" w:rsidP="008B72B3">
      <w:pPr>
        <w:pStyle w:val="Caption"/>
        <w:jc w:val="both"/>
        <w:rPr>
          <w:rFonts w:ascii="Times New Roman" w:hAnsi="Times New Roman"/>
          <w:sz w:val="20"/>
          <w:szCs w:val="20"/>
        </w:rPr>
      </w:pPr>
      <w:r w:rsidRPr="003427AC">
        <w:rPr>
          <w:rFonts w:ascii="Times New Roman" w:hAnsi="Times New Roman"/>
          <w:sz w:val="20"/>
          <w:szCs w:val="20"/>
        </w:rPr>
        <w:t xml:space="preserve">Figure </w:t>
      </w:r>
      <w:r w:rsidR="00B37B1B">
        <w:rPr>
          <w:rFonts w:ascii="Times New Roman" w:hAnsi="Times New Roman"/>
          <w:sz w:val="20"/>
          <w:szCs w:val="20"/>
        </w:rPr>
        <w:t>2</w:t>
      </w:r>
      <w:r w:rsidRPr="003427AC">
        <w:rPr>
          <w:rFonts w:ascii="Times New Roman" w:hAnsi="Times New Roman"/>
          <w:sz w:val="20"/>
          <w:szCs w:val="20"/>
        </w:rPr>
        <w:t>- covid</w:t>
      </w:r>
      <w:r w:rsidR="00A2652A">
        <w:rPr>
          <w:rFonts w:ascii="Times New Roman" w:hAnsi="Times New Roman"/>
          <w:sz w:val="20"/>
          <w:szCs w:val="20"/>
        </w:rPr>
        <w:t>-</w:t>
      </w:r>
      <w:r w:rsidRPr="003427AC">
        <w:rPr>
          <w:rFonts w:ascii="Times New Roman" w:hAnsi="Times New Roman"/>
          <w:sz w:val="20"/>
          <w:szCs w:val="20"/>
        </w:rPr>
        <w:t>19 cases per age group</w:t>
      </w:r>
    </w:p>
    <w:p w14:paraId="7A3A5360" w14:textId="2A9D8116" w:rsidR="00A2652A" w:rsidRDefault="00A2652A" w:rsidP="008B72B3">
      <w:pPr>
        <w:jc w:val="both"/>
        <w:rPr>
          <w:rFonts w:ascii="Times New Roman" w:hAnsi="Times New Roman"/>
          <w:sz w:val="20"/>
        </w:rPr>
      </w:pPr>
      <w:r>
        <w:rPr>
          <w:rFonts w:ascii="Times New Roman" w:hAnsi="Times New Roman"/>
          <w:sz w:val="20"/>
          <w:szCs w:val="14"/>
        </w:rPr>
        <w:t xml:space="preserve">In this map we saw people who had underlying </w:t>
      </w:r>
      <w:r>
        <w:rPr>
          <w:rFonts w:ascii="Times New Roman" w:hAnsi="Times New Roman"/>
          <w:sz w:val="20"/>
        </w:rPr>
        <w:t>conditions before they contracted Covid-19, we saw that it was extremely common for many people who were already sick to contract the virus in the first place</w:t>
      </w:r>
    </w:p>
    <w:p w14:paraId="776E0287" w14:textId="77777777" w:rsidR="00A2652A" w:rsidRDefault="00A2652A" w:rsidP="008B72B3">
      <w:pPr>
        <w:jc w:val="both"/>
        <w:rPr>
          <w:rFonts w:ascii="Times New Roman" w:hAnsi="Times New Roman"/>
          <w:sz w:val="20"/>
        </w:rPr>
      </w:pPr>
    </w:p>
    <w:p w14:paraId="57E92A77" w14:textId="65EE18CD" w:rsidR="00A2652A" w:rsidRDefault="00A2652A" w:rsidP="008B72B3">
      <w:pPr>
        <w:jc w:val="both"/>
      </w:pPr>
      <w:r>
        <w:rPr>
          <w:b/>
          <w:bCs/>
          <w:noProof/>
          <w:sz w:val="22"/>
          <w:szCs w:val="22"/>
        </w:rPr>
        <w:drawing>
          <wp:inline distT="0" distB="0" distL="0" distR="0" wp14:anchorId="39CD9A94" wp14:editId="7C692F69">
            <wp:extent cx="3060065" cy="1876508"/>
            <wp:effectExtent l="0" t="0" r="6985" b="9525"/>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13542"/>
                    <a:stretch/>
                  </pic:blipFill>
                  <pic:spPr bwMode="auto">
                    <a:xfrm>
                      <a:off x="0" y="0"/>
                      <a:ext cx="3060065" cy="1876508"/>
                    </a:xfrm>
                    <a:prstGeom prst="rect">
                      <a:avLst/>
                    </a:prstGeom>
                    <a:noFill/>
                    <a:ln>
                      <a:noFill/>
                    </a:ln>
                    <a:extLst>
                      <a:ext uri="{53640926-AAD7-44D8-BBD7-CCE9431645EC}">
                        <a14:shadowObscured xmlns:a14="http://schemas.microsoft.com/office/drawing/2010/main"/>
                      </a:ext>
                    </a:extLst>
                  </pic:spPr>
                </pic:pic>
              </a:graphicData>
            </a:graphic>
          </wp:inline>
        </w:drawing>
      </w:r>
    </w:p>
    <w:p w14:paraId="48B8506D" w14:textId="4640005A" w:rsidR="00A2652A" w:rsidRPr="003427AC" w:rsidRDefault="00A2652A" w:rsidP="008B72B3">
      <w:pPr>
        <w:pStyle w:val="Caption"/>
        <w:jc w:val="both"/>
        <w:rPr>
          <w:rFonts w:ascii="Times New Roman" w:hAnsi="Times New Roman"/>
          <w:sz w:val="20"/>
          <w:szCs w:val="20"/>
        </w:rPr>
      </w:pPr>
      <w:r w:rsidRPr="003427AC">
        <w:rPr>
          <w:rFonts w:ascii="Times New Roman" w:hAnsi="Times New Roman"/>
          <w:sz w:val="20"/>
          <w:szCs w:val="20"/>
        </w:rPr>
        <w:t xml:space="preserve">Figure </w:t>
      </w:r>
      <w:r>
        <w:rPr>
          <w:rFonts w:ascii="Times New Roman" w:hAnsi="Times New Roman"/>
          <w:sz w:val="20"/>
          <w:szCs w:val="20"/>
        </w:rPr>
        <w:t>3</w:t>
      </w:r>
      <w:r w:rsidRPr="003427AC">
        <w:rPr>
          <w:rFonts w:ascii="Times New Roman" w:hAnsi="Times New Roman"/>
          <w:sz w:val="20"/>
          <w:szCs w:val="20"/>
        </w:rPr>
        <w:t>- covid</w:t>
      </w:r>
      <w:r>
        <w:rPr>
          <w:rFonts w:ascii="Times New Roman" w:hAnsi="Times New Roman"/>
          <w:sz w:val="20"/>
          <w:szCs w:val="20"/>
        </w:rPr>
        <w:t>-</w:t>
      </w:r>
      <w:r w:rsidRPr="003427AC">
        <w:rPr>
          <w:rFonts w:ascii="Times New Roman" w:hAnsi="Times New Roman"/>
          <w:sz w:val="20"/>
          <w:szCs w:val="20"/>
        </w:rPr>
        <w:t xml:space="preserve">19 </w:t>
      </w:r>
      <w:r>
        <w:rPr>
          <w:rFonts w:ascii="Times New Roman" w:hAnsi="Times New Roman"/>
          <w:sz w:val="20"/>
          <w:szCs w:val="20"/>
        </w:rPr>
        <w:t>cases reported on people who had underlying conditions</w:t>
      </w:r>
    </w:p>
    <w:p w14:paraId="1D14F99A" w14:textId="77777777" w:rsidR="00A2652A" w:rsidRDefault="00A2652A" w:rsidP="008B72B3">
      <w:pPr>
        <w:jc w:val="both"/>
        <w:rPr>
          <w:rFonts w:ascii="Times New Roman" w:hAnsi="Times New Roman"/>
          <w:b/>
          <w:bCs/>
          <w:sz w:val="22"/>
          <w:szCs w:val="22"/>
        </w:rPr>
      </w:pPr>
    </w:p>
    <w:p w14:paraId="58B7ACBE" w14:textId="3FFA806A" w:rsidR="009D10A9" w:rsidRPr="00CE677E" w:rsidRDefault="0036683C" w:rsidP="005B4373">
      <w:pPr>
        <w:rPr>
          <w:rFonts w:ascii="Times New Roman" w:hAnsi="Times New Roman"/>
          <w:b/>
          <w:bCs/>
          <w:sz w:val="22"/>
          <w:szCs w:val="22"/>
        </w:rPr>
      </w:pPr>
      <w:r w:rsidRPr="00CE677E">
        <w:rPr>
          <w:rFonts w:ascii="Times New Roman" w:hAnsi="Times New Roman"/>
          <w:b/>
          <w:bCs/>
          <w:sz w:val="22"/>
          <w:szCs w:val="22"/>
        </w:rPr>
        <w:t>6.2 Power BI</w:t>
      </w:r>
    </w:p>
    <w:p w14:paraId="280B2A2E" w14:textId="6BE541F4" w:rsidR="00A4643F" w:rsidRPr="00395BA1" w:rsidRDefault="00395BA1" w:rsidP="008B72B3">
      <w:pPr>
        <w:jc w:val="both"/>
        <w:rPr>
          <w:rFonts w:ascii="Times New Roman" w:hAnsi="Times New Roman"/>
          <w:sz w:val="20"/>
        </w:rPr>
      </w:pPr>
      <w:r>
        <w:rPr>
          <w:rFonts w:ascii="Times New Roman" w:hAnsi="Times New Roman"/>
          <w:sz w:val="20"/>
        </w:rPr>
        <w:t xml:space="preserve">In </w:t>
      </w:r>
      <w:r w:rsidR="008C0086">
        <w:rPr>
          <w:rFonts w:ascii="Times New Roman" w:hAnsi="Times New Roman"/>
          <w:sz w:val="20"/>
        </w:rPr>
        <w:t xml:space="preserve">the next visual (Figure </w:t>
      </w:r>
      <w:r w:rsidR="00AE430E">
        <w:rPr>
          <w:rFonts w:ascii="Times New Roman" w:hAnsi="Times New Roman"/>
          <w:sz w:val="20"/>
        </w:rPr>
        <w:t>3</w:t>
      </w:r>
      <w:r w:rsidR="008C0086">
        <w:rPr>
          <w:rFonts w:ascii="Times New Roman" w:hAnsi="Times New Roman"/>
          <w:sz w:val="20"/>
        </w:rPr>
        <w:t xml:space="preserve">) </w:t>
      </w:r>
      <w:r w:rsidR="00B719D4">
        <w:rPr>
          <w:rFonts w:ascii="Times New Roman" w:hAnsi="Times New Roman"/>
          <w:sz w:val="20"/>
        </w:rPr>
        <w:t xml:space="preserve">we used </w:t>
      </w:r>
      <w:r w:rsidR="00A97EAC">
        <w:rPr>
          <w:rFonts w:ascii="Times New Roman" w:hAnsi="Times New Roman"/>
          <w:sz w:val="20"/>
        </w:rPr>
        <w:t xml:space="preserve">a line chart to </w:t>
      </w:r>
      <w:r w:rsidR="002C775A">
        <w:rPr>
          <w:rFonts w:ascii="Times New Roman" w:hAnsi="Times New Roman"/>
          <w:sz w:val="20"/>
        </w:rPr>
        <w:t xml:space="preserve">graph </w:t>
      </w:r>
      <w:r w:rsidR="008E0DA8">
        <w:rPr>
          <w:rFonts w:ascii="Times New Roman" w:hAnsi="Times New Roman"/>
          <w:sz w:val="20"/>
        </w:rPr>
        <w:t xml:space="preserve">out the number of </w:t>
      </w:r>
      <w:r w:rsidR="00AB683C">
        <w:rPr>
          <w:rFonts w:ascii="Times New Roman" w:hAnsi="Times New Roman"/>
          <w:sz w:val="20"/>
        </w:rPr>
        <w:t xml:space="preserve">people </w:t>
      </w:r>
      <w:r w:rsidR="008E46C0">
        <w:rPr>
          <w:rFonts w:ascii="Times New Roman" w:hAnsi="Times New Roman"/>
          <w:sz w:val="20"/>
        </w:rPr>
        <w:t xml:space="preserve">who </w:t>
      </w:r>
      <w:r w:rsidR="00CC54BD">
        <w:rPr>
          <w:rFonts w:ascii="Times New Roman" w:hAnsi="Times New Roman"/>
          <w:sz w:val="20"/>
        </w:rPr>
        <w:t xml:space="preserve">contracted covid over a span of </w:t>
      </w:r>
      <w:r w:rsidR="00E826BB">
        <w:rPr>
          <w:rFonts w:ascii="Times New Roman" w:hAnsi="Times New Roman"/>
          <w:sz w:val="20"/>
        </w:rPr>
        <w:t>2 years</w:t>
      </w:r>
      <w:r w:rsidR="00F70E06">
        <w:rPr>
          <w:rFonts w:ascii="Times New Roman" w:hAnsi="Times New Roman"/>
          <w:sz w:val="20"/>
        </w:rPr>
        <w:t>.</w:t>
      </w:r>
      <w:r w:rsidR="00E826BB">
        <w:rPr>
          <w:rFonts w:ascii="Times New Roman" w:hAnsi="Times New Roman"/>
          <w:sz w:val="20"/>
        </w:rPr>
        <w:t xml:space="preserve"> </w:t>
      </w:r>
      <w:r w:rsidR="0098512D">
        <w:rPr>
          <w:rFonts w:ascii="Times New Roman" w:hAnsi="Times New Roman"/>
          <w:sz w:val="20"/>
        </w:rPr>
        <w:t>From this chart</w:t>
      </w:r>
      <w:r w:rsidR="00A31470">
        <w:rPr>
          <w:rFonts w:ascii="Times New Roman" w:hAnsi="Times New Roman"/>
          <w:sz w:val="20"/>
        </w:rPr>
        <w:t>,</w:t>
      </w:r>
      <w:r w:rsidR="0098512D">
        <w:rPr>
          <w:rFonts w:ascii="Times New Roman" w:hAnsi="Times New Roman"/>
          <w:sz w:val="20"/>
        </w:rPr>
        <w:t xml:space="preserve"> we can see that </w:t>
      </w:r>
      <w:r w:rsidR="007E21C9">
        <w:rPr>
          <w:rFonts w:ascii="Times New Roman" w:hAnsi="Times New Roman"/>
          <w:sz w:val="20"/>
        </w:rPr>
        <w:t>January 2022</w:t>
      </w:r>
      <w:r w:rsidR="00FF5A3D">
        <w:rPr>
          <w:rFonts w:ascii="Times New Roman" w:hAnsi="Times New Roman"/>
          <w:sz w:val="20"/>
        </w:rPr>
        <w:t xml:space="preserve">, with </w:t>
      </w:r>
      <w:r w:rsidR="007C7596">
        <w:rPr>
          <w:rFonts w:ascii="Times New Roman" w:hAnsi="Times New Roman"/>
          <w:sz w:val="20"/>
        </w:rPr>
        <w:t>2.65 million confirmed cases,</w:t>
      </w:r>
      <w:r w:rsidR="00432FCD">
        <w:rPr>
          <w:rFonts w:ascii="Times New Roman" w:hAnsi="Times New Roman"/>
          <w:sz w:val="20"/>
        </w:rPr>
        <w:t xml:space="preserve"> is </w:t>
      </w:r>
      <w:r w:rsidR="00827DDD">
        <w:rPr>
          <w:rFonts w:ascii="Times New Roman" w:hAnsi="Times New Roman"/>
          <w:sz w:val="20"/>
        </w:rPr>
        <w:t xml:space="preserve">the </w:t>
      </w:r>
      <w:r w:rsidR="00347D6F">
        <w:rPr>
          <w:rFonts w:ascii="Times New Roman" w:hAnsi="Times New Roman"/>
          <w:sz w:val="20"/>
        </w:rPr>
        <w:t xml:space="preserve">month with the most cases out of the </w:t>
      </w:r>
      <w:r w:rsidR="00F34767">
        <w:rPr>
          <w:rFonts w:ascii="Times New Roman" w:hAnsi="Times New Roman"/>
          <w:sz w:val="20"/>
        </w:rPr>
        <w:t>2</w:t>
      </w:r>
      <w:r w:rsidR="00247F4C">
        <w:rPr>
          <w:rFonts w:ascii="Times New Roman" w:hAnsi="Times New Roman"/>
          <w:sz w:val="20"/>
        </w:rPr>
        <w:t xml:space="preserve"> years.</w:t>
      </w:r>
      <w:r w:rsidR="001B6D77">
        <w:rPr>
          <w:rFonts w:ascii="Times New Roman" w:hAnsi="Times New Roman"/>
          <w:sz w:val="20"/>
        </w:rPr>
        <w:t xml:space="preserve"> We can </w:t>
      </w:r>
      <w:r w:rsidR="00376E1B">
        <w:rPr>
          <w:rFonts w:ascii="Times New Roman" w:hAnsi="Times New Roman"/>
          <w:sz w:val="20"/>
        </w:rPr>
        <w:t xml:space="preserve">assume that </w:t>
      </w:r>
      <w:r w:rsidR="00424780">
        <w:rPr>
          <w:rFonts w:ascii="Times New Roman" w:hAnsi="Times New Roman"/>
          <w:sz w:val="20"/>
        </w:rPr>
        <w:t xml:space="preserve">people stopped </w:t>
      </w:r>
      <w:r w:rsidR="0072141A">
        <w:rPr>
          <w:rFonts w:ascii="Times New Roman" w:hAnsi="Times New Roman"/>
          <w:sz w:val="20"/>
        </w:rPr>
        <w:t xml:space="preserve">caring </w:t>
      </w:r>
      <w:r w:rsidR="00F42EF1">
        <w:rPr>
          <w:rFonts w:ascii="Times New Roman" w:hAnsi="Times New Roman"/>
          <w:sz w:val="20"/>
        </w:rPr>
        <w:t xml:space="preserve">around </w:t>
      </w:r>
      <w:r w:rsidR="001C33A3">
        <w:rPr>
          <w:rFonts w:ascii="Times New Roman" w:hAnsi="Times New Roman"/>
          <w:sz w:val="20"/>
        </w:rPr>
        <w:t xml:space="preserve">June 2021 </w:t>
      </w:r>
      <w:r w:rsidR="00FE4C24">
        <w:rPr>
          <w:rFonts w:ascii="Times New Roman" w:hAnsi="Times New Roman"/>
          <w:sz w:val="20"/>
        </w:rPr>
        <w:t xml:space="preserve">when </w:t>
      </w:r>
      <w:r w:rsidR="00B35E03">
        <w:rPr>
          <w:rFonts w:ascii="Times New Roman" w:hAnsi="Times New Roman"/>
          <w:sz w:val="20"/>
        </w:rPr>
        <w:t>covid cases started to die down</w:t>
      </w:r>
      <w:r w:rsidR="000B7974">
        <w:rPr>
          <w:rFonts w:ascii="Times New Roman" w:hAnsi="Times New Roman"/>
          <w:sz w:val="20"/>
        </w:rPr>
        <w:t>, resulting in a large spike in cases</w:t>
      </w:r>
      <w:r w:rsidR="00714A04">
        <w:rPr>
          <w:rFonts w:ascii="Times New Roman" w:hAnsi="Times New Roman"/>
          <w:sz w:val="20"/>
        </w:rPr>
        <w:t>.</w:t>
      </w:r>
    </w:p>
    <w:p w14:paraId="3270A42C" w14:textId="115A884F" w:rsidR="004E6E9D" w:rsidRDefault="64AD73C0" w:rsidP="008B72B3">
      <w:pPr>
        <w:keepNext/>
        <w:jc w:val="both"/>
      </w:pPr>
      <w:r>
        <w:rPr>
          <w:noProof/>
        </w:rPr>
        <w:drawing>
          <wp:inline distT="0" distB="0" distL="0" distR="0" wp14:anchorId="5601CDC2" wp14:editId="2208E03C">
            <wp:extent cx="3593944" cy="2065866"/>
            <wp:effectExtent l="0" t="0" r="6985" b="0"/>
            <wp:docPr id="3"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14196" cy="2077507"/>
                    </a:xfrm>
                    <a:prstGeom prst="rect">
                      <a:avLst/>
                    </a:prstGeom>
                  </pic:spPr>
                </pic:pic>
              </a:graphicData>
            </a:graphic>
          </wp:inline>
        </w:drawing>
      </w:r>
    </w:p>
    <w:p w14:paraId="408F9151" w14:textId="452CDF1D" w:rsidR="00E8435C" w:rsidRPr="003427AC" w:rsidRDefault="004E6E9D" w:rsidP="008B72B3">
      <w:pPr>
        <w:pStyle w:val="Caption"/>
        <w:jc w:val="both"/>
        <w:rPr>
          <w:rFonts w:ascii="Times New Roman" w:hAnsi="Times New Roman"/>
          <w:sz w:val="20"/>
          <w:szCs w:val="20"/>
        </w:rPr>
      </w:pPr>
      <w:r w:rsidRPr="003427AC">
        <w:rPr>
          <w:rFonts w:ascii="Times New Roman" w:hAnsi="Times New Roman"/>
          <w:sz w:val="20"/>
          <w:szCs w:val="20"/>
        </w:rPr>
        <w:t>Figure</w:t>
      </w:r>
      <w:r w:rsidR="005E790D" w:rsidRPr="003427AC">
        <w:rPr>
          <w:rFonts w:ascii="Times New Roman" w:hAnsi="Times New Roman"/>
          <w:sz w:val="20"/>
          <w:szCs w:val="20"/>
        </w:rPr>
        <w:t xml:space="preserve"> </w:t>
      </w:r>
      <w:r w:rsidR="00A2652A">
        <w:rPr>
          <w:rFonts w:ascii="Times New Roman" w:hAnsi="Times New Roman"/>
          <w:sz w:val="20"/>
          <w:szCs w:val="20"/>
        </w:rPr>
        <w:t>4</w:t>
      </w:r>
      <w:r w:rsidR="00E8435C" w:rsidRPr="003427AC">
        <w:rPr>
          <w:rFonts w:ascii="Times New Roman" w:hAnsi="Times New Roman"/>
          <w:sz w:val="20"/>
          <w:szCs w:val="20"/>
        </w:rPr>
        <w:t xml:space="preserve">- </w:t>
      </w:r>
      <w:r w:rsidRPr="003427AC">
        <w:rPr>
          <w:rFonts w:ascii="Times New Roman" w:hAnsi="Times New Roman"/>
          <w:sz w:val="20"/>
          <w:szCs w:val="20"/>
        </w:rPr>
        <w:t>Number of people who contracted Covid19 by year and month</w:t>
      </w:r>
    </w:p>
    <w:p w14:paraId="60C9CE0A" w14:textId="70625A18" w:rsidR="0094489C" w:rsidRDefault="001B412E" w:rsidP="008B72B3">
      <w:pPr>
        <w:jc w:val="both"/>
        <w:rPr>
          <w:rFonts w:ascii="Times New Roman" w:hAnsi="Times New Roman"/>
          <w:sz w:val="20"/>
        </w:rPr>
      </w:pPr>
      <w:r w:rsidRPr="001B412E">
        <w:rPr>
          <w:rFonts w:ascii="Times New Roman" w:hAnsi="Times New Roman"/>
          <w:sz w:val="20"/>
        </w:rPr>
        <w:t>Looking at the bar chart</w:t>
      </w:r>
      <w:r w:rsidR="008E53C9">
        <w:rPr>
          <w:rFonts w:ascii="Times New Roman" w:hAnsi="Times New Roman"/>
          <w:sz w:val="20"/>
        </w:rPr>
        <w:t xml:space="preserve"> </w:t>
      </w:r>
      <w:r w:rsidR="00206F66">
        <w:rPr>
          <w:rFonts w:ascii="Times New Roman" w:hAnsi="Times New Roman"/>
          <w:sz w:val="20"/>
        </w:rPr>
        <w:t xml:space="preserve">(figure 2) </w:t>
      </w:r>
      <w:r w:rsidR="00C534F8">
        <w:rPr>
          <w:rFonts w:ascii="Times New Roman" w:hAnsi="Times New Roman"/>
          <w:sz w:val="20"/>
        </w:rPr>
        <w:t xml:space="preserve">we can see the amount of people who </w:t>
      </w:r>
      <w:r w:rsidR="00A215D1">
        <w:rPr>
          <w:rFonts w:ascii="Times New Roman" w:hAnsi="Times New Roman"/>
          <w:sz w:val="20"/>
        </w:rPr>
        <w:t xml:space="preserve">died after contracting covid in each state. The chart shows that the state with the most death is </w:t>
      </w:r>
      <w:r w:rsidR="006C4F46">
        <w:rPr>
          <w:rFonts w:ascii="Times New Roman" w:hAnsi="Times New Roman"/>
          <w:sz w:val="20"/>
        </w:rPr>
        <w:t xml:space="preserve">Nevada </w:t>
      </w:r>
      <w:r w:rsidR="00A12E66">
        <w:rPr>
          <w:rFonts w:ascii="Times New Roman" w:hAnsi="Times New Roman"/>
          <w:sz w:val="20"/>
        </w:rPr>
        <w:t xml:space="preserve">with </w:t>
      </w:r>
      <w:r w:rsidR="00F258FE">
        <w:rPr>
          <w:rFonts w:ascii="Times New Roman" w:hAnsi="Times New Roman"/>
          <w:sz w:val="20"/>
        </w:rPr>
        <w:t xml:space="preserve">29.48% </w:t>
      </w:r>
      <w:r w:rsidR="006C4F46">
        <w:rPr>
          <w:rFonts w:ascii="Times New Roman" w:hAnsi="Times New Roman"/>
          <w:sz w:val="20"/>
        </w:rPr>
        <w:t xml:space="preserve">followed by </w:t>
      </w:r>
      <w:r w:rsidR="00396ECC">
        <w:rPr>
          <w:rFonts w:ascii="Times New Roman" w:hAnsi="Times New Roman"/>
          <w:sz w:val="20"/>
        </w:rPr>
        <w:t>Ohio</w:t>
      </w:r>
      <w:r w:rsidR="0022514C">
        <w:rPr>
          <w:rFonts w:ascii="Times New Roman" w:hAnsi="Times New Roman"/>
          <w:sz w:val="20"/>
        </w:rPr>
        <w:t xml:space="preserve"> with 24.64%</w:t>
      </w:r>
      <w:r w:rsidR="00396ECC">
        <w:rPr>
          <w:rFonts w:ascii="Times New Roman" w:hAnsi="Times New Roman"/>
          <w:sz w:val="20"/>
        </w:rPr>
        <w:t xml:space="preserve"> and New York</w:t>
      </w:r>
      <w:r w:rsidR="0022514C">
        <w:rPr>
          <w:rFonts w:ascii="Times New Roman" w:hAnsi="Times New Roman"/>
          <w:sz w:val="20"/>
        </w:rPr>
        <w:t xml:space="preserve"> with 10.75</w:t>
      </w:r>
      <w:r w:rsidR="002A06DE">
        <w:rPr>
          <w:rFonts w:ascii="Times New Roman" w:hAnsi="Times New Roman"/>
          <w:sz w:val="20"/>
        </w:rPr>
        <w:t xml:space="preserve">%. </w:t>
      </w:r>
    </w:p>
    <w:p w14:paraId="5FB2556B" w14:textId="77777777" w:rsidR="0051636B" w:rsidRPr="001B412E" w:rsidRDefault="0051636B" w:rsidP="008B72B3">
      <w:pPr>
        <w:jc w:val="both"/>
        <w:rPr>
          <w:rFonts w:ascii="Times New Roman" w:hAnsi="Times New Roman"/>
          <w:sz w:val="20"/>
        </w:rPr>
      </w:pPr>
    </w:p>
    <w:p w14:paraId="223FC996" w14:textId="77777777" w:rsidR="00DA724E" w:rsidRDefault="72E681CE" w:rsidP="008B72B3">
      <w:pPr>
        <w:pStyle w:val="Caption"/>
        <w:keepNext/>
        <w:jc w:val="both"/>
        <w:rPr>
          <w:rFonts w:ascii="Times New Roman" w:hAnsi="Times New Roman"/>
          <w:sz w:val="20"/>
          <w:szCs w:val="20"/>
        </w:rPr>
      </w:pPr>
      <w:r>
        <w:rPr>
          <w:noProof/>
        </w:rPr>
        <w:drawing>
          <wp:inline distT="0" distB="0" distL="0" distR="0" wp14:anchorId="04CC17FF" wp14:editId="14138E81">
            <wp:extent cx="3788850" cy="2301240"/>
            <wp:effectExtent l="0" t="0" r="2540" b="3810"/>
            <wp:docPr id="5"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0">
                      <a:extLst>
                        <a:ext uri="{28A0092B-C50C-407E-A947-70E740481C1C}">
                          <a14:useLocalDpi xmlns:a14="http://schemas.microsoft.com/office/drawing/2010/main" val="0"/>
                        </a:ext>
                      </a:extLst>
                    </a:blip>
                    <a:stretch>
                      <a:fillRect/>
                    </a:stretch>
                  </pic:blipFill>
                  <pic:spPr>
                    <a:xfrm>
                      <a:off x="0" y="0"/>
                      <a:ext cx="3803340" cy="2310041"/>
                    </a:xfrm>
                    <a:prstGeom prst="rect">
                      <a:avLst/>
                    </a:prstGeom>
                  </pic:spPr>
                </pic:pic>
              </a:graphicData>
            </a:graphic>
          </wp:inline>
        </w:drawing>
      </w:r>
    </w:p>
    <w:p w14:paraId="40F10052" w14:textId="4CD01623" w:rsidR="001B311A" w:rsidRDefault="00CF452F" w:rsidP="008B72B3">
      <w:pPr>
        <w:pStyle w:val="Caption"/>
        <w:keepNext/>
        <w:jc w:val="both"/>
      </w:pPr>
      <w:r w:rsidRPr="003427AC">
        <w:rPr>
          <w:rFonts w:ascii="Times New Roman" w:hAnsi="Times New Roman"/>
          <w:sz w:val="20"/>
          <w:szCs w:val="20"/>
        </w:rPr>
        <w:t xml:space="preserve">Figure </w:t>
      </w:r>
      <w:r w:rsidR="00A2652A">
        <w:rPr>
          <w:rFonts w:ascii="Times New Roman" w:hAnsi="Times New Roman"/>
          <w:sz w:val="20"/>
          <w:szCs w:val="20"/>
        </w:rPr>
        <w:t>5</w:t>
      </w:r>
      <w:r w:rsidR="00D316B6">
        <w:rPr>
          <w:rFonts w:ascii="Times New Roman" w:hAnsi="Times New Roman"/>
          <w:sz w:val="20"/>
          <w:szCs w:val="20"/>
        </w:rPr>
        <w:t>-</w:t>
      </w:r>
      <w:r w:rsidRPr="003427AC">
        <w:rPr>
          <w:rFonts w:ascii="Times New Roman" w:hAnsi="Times New Roman"/>
          <w:sz w:val="20"/>
          <w:szCs w:val="20"/>
        </w:rPr>
        <w:t xml:space="preserve"> percent of death by state</w:t>
      </w:r>
    </w:p>
    <w:p w14:paraId="240B99F9" w14:textId="0E7CC734" w:rsidR="701F9A30" w:rsidRDefault="003E6C20" w:rsidP="008B72B3">
      <w:pPr>
        <w:jc w:val="both"/>
        <w:rPr>
          <w:rFonts w:ascii="Times New Roman" w:hAnsi="Times New Roman"/>
          <w:sz w:val="20"/>
        </w:rPr>
      </w:pPr>
      <w:bookmarkStart w:id="0" w:name="_Hlk122209727"/>
      <w:r>
        <w:rPr>
          <w:rFonts w:ascii="Times New Roman" w:hAnsi="Times New Roman"/>
          <w:sz w:val="20"/>
        </w:rPr>
        <w:t xml:space="preserve">In the pie chart (figure 3) we can see </w:t>
      </w:r>
      <w:r w:rsidR="00357E83">
        <w:rPr>
          <w:rFonts w:ascii="Times New Roman" w:hAnsi="Times New Roman"/>
          <w:sz w:val="20"/>
        </w:rPr>
        <w:t>t</w:t>
      </w:r>
      <w:r w:rsidR="00C65CEB">
        <w:rPr>
          <w:rFonts w:ascii="Times New Roman" w:hAnsi="Times New Roman"/>
          <w:sz w:val="20"/>
        </w:rPr>
        <w:t xml:space="preserve">hat </w:t>
      </w:r>
      <w:r w:rsidR="00F856A0">
        <w:rPr>
          <w:rFonts w:ascii="Times New Roman" w:hAnsi="Times New Roman"/>
          <w:sz w:val="20"/>
        </w:rPr>
        <w:t xml:space="preserve">females are </w:t>
      </w:r>
      <w:r w:rsidR="00057602">
        <w:rPr>
          <w:rFonts w:ascii="Times New Roman" w:hAnsi="Times New Roman"/>
          <w:sz w:val="20"/>
        </w:rPr>
        <w:t xml:space="preserve">slightly </w:t>
      </w:r>
      <w:r w:rsidR="00F856A0">
        <w:rPr>
          <w:rFonts w:ascii="Times New Roman" w:hAnsi="Times New Roman"/>
          <w:sz w:val="20"/>
        </w:rPr>
        <w:t>more prone to death after exposure to Covid-19</w:t>
      </w:r>
      <w:r w:rsidR="00C3293D">
        <w:rPr>
          <w:rFonts w:ascii="Times New Roman" w:hAnsi="Times New Roman"/>
          <w:sz w:val="20"/>
        </w:rPr>
        <w:t xml:space="preserve"> when compared to males. </w:t>
      </w:r>
      <w:r w:rsidR="008E1F8D">
        <w:rPr>
          <w:rFonts w:ascii="Times New Roman" w:hAnsi="Times New Roman"/>
          <w:sz w:val="20"/>
        </w:rPr>
        <w:t xml:space="preserve">Females </w:t>
      </w:r>
      <w:r w:rsidR="00834269">
        <w:rPr>
          <w:rFonts w:ascii="Times New Roman" w:hAnsi="Times New Roman"/>
          <w:sz w:val="20"/>
        </w:rPr>
        <w:t>w</w:t>
      </w:r>
      <w:r w:rsidR="008574AC">
        <w:rPr>
          <w:rFonts w:ascii="Times New Roman" w:hAnsi="Times New Roman"/>
          <w:sz w:val="20"/>
        </w:rPr>
        <w:t>ere</w:t>
      </w:r>
      <w:r w:rsidR="00834269">
        <w:rPr>
          <w:rFonts w:ascii="Times New Roman" w:hAnsi="Times New Roman"/>
          <w:sz w:val="20"/>
        </w:rPr>
        <w:t xml:space="preserve"> reported for </w:t>
      </w:r>
      <w:r w:rsidR="00D672B6">
        <w:rPr>
          <w:rFonts w:ascii="Times New Roman" w:hAnsi="Times New Roman"/>
          <w:sz w:val="20"/>
        </w:rPr>
        <w:t xml:space="preserve">54.03% of </w:t>
      </w:r>
      <w:r w:rsidR="009E559A">
        <w:rPr>
          <w:rFonts w:ascii="Times New Roman" w:hAnsi="Times New Roman"/>
          <w:sz w:val="20"/>
        </w:rPr>
        <w:t xml:space="preserve">all </w:t>
      </w:r>
      <w:r w:rsidR="00D672B6">
        <w:rPr>
          <w:rFonts w:ascii="Times New Roman" w:hAnsi="Times New Roman"/>
          <w:sz w:val="20"/>
        </w:rPr>
        <w:t>death</w:t>
      </w:r>
      <w:r w:rsidR="00305A3F">
        <w:rPr>
          <w:rFonts w:ascii="Times New Roman" w:hAnsi="Times New Roman"/>
          <w:sz w:val="20"/>
        </w:rPr>
        <w:t xml:space="preserve">, while </w:t>
      </w:r>
      <w:r w:rsidR="002559BE">
        <w:rPr>
          <w:rFonts w:ascii="Times New Roman" w:hAnsi="Times New Roman"/>
          <w:sz w:val="20"/>
        </w:rPr>
        <w:t xml:space="preserve">males </w:t>
      </w:r>
      <w:r w:rsidR="008574AC">
        <w:rPr>
          <w:rFonts w:ascii="Times New Roman" w:hAnsi="Times New Roman"/>
          <w:sz w:val="20"/>
        </w:rPr>
        <w:t xml:space="preserve">were reported for 45.97% of </w:t>
      </w:r>
      <w:r w:rsidR="00132A40">
        <w:rPr>
          <w:rFonts w:ascii="Times New Roman" w:hAnsi="Times New Roman"/>
          <w:sz w:val="20"/>
        </w:rPr>
        <w:t xml:space="preserve">all death. We can see </w:t>
      </w:r>
      <w:r w:rsidR="00956260">
        <w:rPr>
          <w:rFonts w:ascii="Times New Roman" w:hAnsi="Times New Roman"/>
          <w:sz w:val="20"/>
        </w:rPr>
        <w:t xml:space="preserve">that there isn’t much of a correlation between </w:t>
      </w:r>
      <w:r w:rsidR="00A94300">
        <w:rPr>
          <w:rFonts w:ascii="Times New Roman" w:hAnsi="Times New Roman"/>
          <w:sz w:val="20"/>
        </w:rPr>
        <w:t>gender and death</w:t>
      </w:r>
      <w:r w:rsidR="00BC18C1">
        <w:rPr>
          <w:rFonts w:ascii="Times New Roman" w:hAnsi="Times New Roman"/>
          <w:sz w:val="20"/>
        </w:rPr>
        <w:t>.</w:t>
      </w:r>
      <w:bookmarkEnd w:id="0"/>
    </w:p>
    <w:p w14:paraId="1D433FD0" w14:textId="77777777" w:rsidR="0045655D" w:rsidRPr="00285BD2" w:rsidRDefault="0045655D" w:rsidP="008B72B3">
      <w:pPr>
        <w:jc w:val="both"/>
        <w:rPr>
          <w:rFonts w:ascii="Times New Roman" w:hAnsi="Times New Roman"/>
          <w:sz w:val="20"/>
        </w:rPr>
      </w:pPr>
    </w:p>
    <w:p w14:paraId="33E1C5E8" w14:textId="4A3F5B60" w:rsidR="009D10A9" w:rsidRDefault="39A4F29B" w:rsidP="00C74BAF">
      <w:pPr>
        <w:rPr>
          <w:rFonts w:ascii="Times New Roman" w:hAnsi="Times New Roman"/>
          <w:sz w:val="20"/>
        </w:rPr>
      </w:pPr>
      <w:r>
        <w:rPr>
          <w:noProof/>
        </w:rPr>
        <w:lastRenderedPageBreak/>
        <w:drawing>
          <wp:inline distT="0" distB="0" distL="0" distR="0" wp14:anchorId="5DA97B53" wp14:editId="32A2528D">
            <wp:extent cx="2924175" cy="2232421"/>
            <wp:effectExtent l="0" t="0" r="0" b="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2924175" cy="2232421"/>
                    </a:xfrm>
                    <a:prstGeom prst="rect">
                      <a:avLst/>
                    </a:prstGeom>
                  </pic:spPr>
                </pic:pic>
              </a:graphicData>
            </a:graphic>
          </wp:inline>
        </w:drawing>
      </w:r>
    </w:p>
    <w:p w14:paraId="1B5356AB" w14:textId="143D898D" w:rsidR="005D1EB6" w:rsidRPr="003427AC" w:rsidRDefault="005D1EB6" w:rsidP="005D1EB6">
      <w:pPr>
        <w:pStyle w:val="Caption"/>
        <w:rPr>
          <w:rFonts w:ascii="Times New Roman" w:hAnsi="Times New Roman"/>
          <w:sz w:val="20"/>
          <w:szCs w:val="20"/>
        </w:rPr>
      </w:pPr>
      <w:r w:rsidRPr="003427AC">
        <w:rPr>
          <w:rFonts w:ascii="Times New Roman" w:hAnsi="Times New Roman"/>
          <w:sz w:val="20"/>
          <w:szCs w:val="20"/>
        </w:rPr>
        <w:t xml:space="preserve">Figure  </w:t>
      </w:r>
      <w:r>
        <w:rPr>
          <w:rFonts w:ascii="Times New Roman" w:hAnsi="Times New Roman"/>
          <w:sz w:val="20"/>
          <w:szCs w:val="20"/>
        </w:rPr>
        <w:t>5</w:t>
      </w:r>
      <w:r w:rsidRPr="003427AC">
        <w:rPr>
          <w:rFonts w:ascii="Times New Roman" w:hAnsi="Times New Roman"/>
          <w:sz w:val="20"/>
          <w:szCs w:val="20"/>
        </w:rPr>
        <w:fldChar w:fldCharType="begin"/>
      </w:r>
      <w:r w:rsidRPr="003427AC">
        <w:rPr>
          <w:rFonts w:ascii="Times New Roman" w:hAnsi="Times New Roman"/>
          <w:sz w:val="20"/>
          <w:szCs w:val="20"/>
        </w:rPr>
        <w:instrText xml:space="preserve"> SEQ Figure \* ARABIC </w:instrText>
      </w:r>
      <w:r w:rsidR="00000000">
        <w:rPr>
          <w:rFonts w:ascii="Times New Roman" w:hAnsi="Times New Roman"/>
          <w:sz w:val="20"/>
          <w:szCs w:val="20"/>
        </w:rPr>
        <w:fldChar w:fldCharType="separate"/>
      </w:r>
      <w:r w:rsidRPr="003427AC">
        <w:rPr>
          <w:rFonts w:ascii="Times New Roman" w:hAnsi="Times New Roman"/>
          <w:sz w:val="20"/>
          <w:szCs w:val="20"/>
        </w:rPr>
        <w:fldChar w:fldCharType="end"/>
      </w:r>
      <w:r w:rsidRPr="003427AC">
        <w:rPr>
          <w:rFonts w:ascii="Times New Roman" w:hAnsi="Times New Roman"/>
          <w:sz w:val="20"/>
          <w:szCs w:val="20"/>
        </w:rPr>
        <w:t xml:space="preserve">- </w:t>
      </w:r>
      <w:r>
        <w:rPr>
          <w:rFonts w:ascii="Times New Roman" w:hAnsi="Times New Roman"/>
          <w:sz w:val="20"/>
          <w:szCs w:val="20"/>
        </w:rPr>
        <w:t xml:space="preserve">the percentage </w:t>
      </w:r>
      <w:r w:rsidRPr="003427AC">
        <w:rPr>
          <w:rFonts w:ascii="Times New Roman" w:hAnsi="Times New Roman"/>
          <w:sz w:val="20"/>
          <w:szCs w:val="20"/>
        </w:rPr>
        <w:t xml:space="preserve">of death </w:t>
      </w:r>
      <w:r w:rsidR="00344CC5">
        <w:rPr>
          <w:rFonts w:ascii="Times New Roman" w:hAnsi="Times New Roman"/>
          <w:sz w:val="20"/>
          <w:szCs w:val="20"/>
        </w:rPr>
        <w:t>per</w:t>
      </w:r>
      <w:r w:rsidRPr="003427AC">
        <w:rPr>
          <w:rFonts w:ascii="Times New Roman" w:hAnsi="Times New Roman"/>
          <w:sz w:val="20"/>
          <w:szCs w:val="20"/>
        </w:rPr>
        <w:t xml:space="preserve"> gen</w:t>
      </w:r>
      <w:r>
        <w:rPr>
          <w:rFonts w:ascii="Times New Roman" w:hAnsi="Times New Roman"/>
          <w:sz w:val="20"/>
          <w:szCs w:val="20"/>
        </w:rPr>
        <w:t>d</w:t>
      </w:r>
      <w:r w:rsidRPr="003427AC">
        <w:rPr>
          <w:rFonts w:ascii="Times New Roman" w:hAnsi="Times New Roman"/>
          <w:sz w:val="20"/>
          <w:szCs w:val="20"/>
        </w:rPr>
        <w:t>er</w:t>
      </w:r>
    </w:p>
    <w:p w14:paraId="1E6685EC" w14:textId="081D45F1" w:rsidR="00AE430E" w:rsidRPr="00CE677E" w:rsidRDefault="00C24DD7" w:rsidP="00CE677E">
      <w:pPr>
        <w:jc w:val="center"/>
        <w:rPr>
          <w:rFonts w:ascii="Times New Roman" w:hAnsi="Times New Roman"/>
          <w:b/>
          <w:bCs/>
          <w:sz w:val="24"/>
          <w:szCs w:val="24"/>
        </w:rPr>
      </w:pPr>
      <w:r>
        <w:rPr>
          <w:rFonts w:ascii="Times New Roman" w:hAnsi="Times New Roman"/>
          <w:b/>
          <w:bCs/>
          <w:sz w:val="24"/>
          <w:szCs w:val="24"/>
        </w:rPr>
        <w:t xml:space="preserve">7. </w:t>
      </w:r>
      <w:r w:rsidR="00AE430E" w:rsidRPr="00C24DD7">
        <w:rPr>
          <w:rFonts w:ascii="Times New Roman" w:hAnsi="Times New Roman"/>
          <w:b/>
          <w:bCs/>
          <w:sz w:val="24"/>
          <w:szCs w:val="24"/>
        </w:rPr>
        <w:t>Conclusion</w:t>
      </w:r>
    </w:p>
    <w:p w14:paraId="6337FCCA" w14:textId="79691CD9" w:rsidR="00E05135" w:rsidRDefault="00E05135" w:rsidP="00950786">
      <w:pPr>
        <w:jc w:val="both"/>
        <w:rPr>
          <w:rFonts w:ascii="Times New Roman" w:hAnsi="Times New Roman"/>
          <w:sz w:val="20"/>
        </w:rPr>
      </w:pPr>
      <w:r>
        <w:rPr>
          <w:rFonts w:ascii="Times New Roman" w:hAnsi="Times New Roman"/>
          <w:sz w:val="20"/>
        </w:rPr>
        <w:t xml:space="preserve">After reviewing our </w:t>
      </w:r>
      <w:proofErr w:type="gramStart"/>
      <w:r>
        <w:rPr>
          <w:rFonts w:ascii="Times New Roman" w:hAnsi="Times New Roman"/>
          <w:sz w:val="20"/>
        </w:rPr>
        <w:t>data</w:t>
      </w:r>
      <w:proofErr w:type="gramEnd"/>
      <w:r>
        <w:rPr>
          <w:rFonts w:ascii="Times New Roman" w:hAnsi="Times New Roman"/>
          <w:sz w:val="20"/>
        </w:rPr>
        <w:t xml:space="preserve"> we look back at the four major questions we all looked at: The death rates per state, if someone with underlying conditions would be more prone to a higher death rate, was there a difference between both genders for death rates, and also what is the most common age range that suffered the most.</w:t>
      </w:r>
    </w:p>
    <w:p w14:paraId="5084ADBD" w14:textId="5263F791" w:rsidR="00E05135" w:rsidRDefault="00E05135" w:rsidP="00950786">
      <w:pPr>
        <w:jc w:val="both"/>
        <w:rPr>
          <w:rFonts w:ascii="Times New Roman" w:hAnsi="Times New Roman"/>
          <w:sz w:val="20"/>
        </w:rPr>
      </w:pPr>
      <w:r>
        <w:rPr>
          <w:rFonts w:ascii="Times New Roman" w:hAnsi="Times New Roman"/>
          <w:sz w:val="20"/>
        </w:rPr>
        <w:tab/>
        <w:t>While looking at the death rates per state we realized that it wasn’t just the total rates that matter but more of a per capita rating seeing as states vary so much between population. Despite New York having the highest death rates it was Nevada and Ohio who had higher rates per capita than New York did. At first this did surprise us since New York has much more population density, but it was also a lot stricter on its Covid protocols than both Nevada and Ohio</w:t>
      </w:r>
      <w:r w:rsidR="00A2652A">
        <w:rPr>
          <w:rFonts w:ascii="Times New Roman" w:hAnsi="Times New Roman"/>
          <w:sz w:val="20"/>
        </w:rPr>
        <w:t>.</w:t>
      </w:r>
      <w:r w:rsidR="00A2652A">
        <w:rPr>
          <w:rStyle w:val="FootnoteReference"/>
          <w:rFonts w:ascii="Times New Roman" w:hAnsi="Times New Roman"/>
          <w:sz w:val="20"/>
        </w:rPr>
        <w:footnoteReference w:id="5"/>
      </w:r>
      <w:r w:rsidR="00A2652A">
        <w:rPr>
          <w:rFonts w:ascii="Times New Roman" w:hAnsi="Times New Roman"/>
          <w:sz w:val="20"/>
        </w:rPr>
        <w:t xml:space="preserve"> </w:t>
      </w:r>
    </w:p>
    <w:p w14:paraId="601D5FB3" w14:textId="21239472" w:rsidR="00A2652A" w:rsidRDefault="00A2652A" w:rsidP="00950786">
      <w:pPr>
        <w:jc w:val="both"/>
        <w:rPr>
          <w:rFonts w:ascii="Times New Roman" w:hAnsi="Times New Roman"/>
          <w:sz w:val="20"/>
        </w:rPr>
      </w:pPr>
      <w:r>
        <w:rPr>
          <w:rFonts w:ascii="Times New Roman" w:hAnsi="Times New Roman"/>
          <w:sz w:val="20"/>
        </w:rPr>
        <w:tab/>
        <w:t xml:space="preserve">When we looked at the data for death rates with underlying conditions, we noticed that nearly all people who died from covid-19 had some sort of underlying problem beforehand. This made a lot of sense to us seeing as someone who was already experiencing medical problems would also suffer greatly if they contracted a virus that affected their lungs and other organs. </w:t>
      </w:r>
    </w:p>
    <w:p w14:paraId="6D0292E2" w14:textId="0096910F" w:rsidR="00A2652A" w:rsidRDefault="00A2652A" w:rsidP="00950786">
      <w:pPr>
        <w:jc w:val="both"/>
        <w:rPr>
          <w:rFonts w:ascii="Times New Roman" w:hAnsi="Times New Roman"/>
          <w:sz w:val="20"/>
        </w:rPr>
      </w:pPr>
      <w:r>
        <w:rPr>
          <w:rFonts w:ascii="Times New Roman" w:hAnsi="Times New Roman"/>
          <w:sz w:val="20"/>
        </w:rPr>
        <w:tab/>
        <w:t xml:space="preserve">When we looked at the data for </w:t>
      </w:r>
      <w:r w:rsidR="00A254C3">
        <w:rPr>
          <w:rFonts w:ascii="Times New Roman" w:hAnsi="Times New Roman"/>
          <w:sz w:val="20"/>
        </w:rPr>
        <w:t>genders,</w:t>
      </w:r>
      <w:r>
        <w:rPr>
          <w:rFonts w:ascii="Times New Roman" w:hAnsi="Times New Roman"/>
          <w:sz w:val="20"/>
        </w:rPr>
        <w:t xml:space="preserve"> we did not a significant difference between for one gender having higher death rates than the other. With women at 45.87% and men at 54.03%</w:t>
      </w:r>
    </w:p>
    <w:p w14:paraId="2B479D61" w14:textId="48C07831" w:rsidR="00A254C3" w:rsidRDefault="00A254C3" w:rsidP="00950786">
      <w:pPr>
        <w:jc w:val="both"/>
        <w:rPr>
          <w:rFonts w:ascii="Times New Roman" w:hAnsi="Times New Roman"/>
          <w:sz w:val="20"/>
        </w:rPr>
      </w:pPr>
      <w:r>
        <w:rPr>
          <w:rFonts w:ascii="Times New Roman" w:hAnsi="Times New Roman"/>
          <w:sz w:val="20"/>
        </w:rPr>
        <w:tab/>
        <w:t xml:space="preserve">Finally, when we looked at the common age ranges that had the highest casualties, we saw that people that were over 50 years of age suffered the highest number of casualties. This was understandable as Covid-19 was a very aggressive virus and an older person can tend to not have as much resistance against viruses and are more prone to suffering more from all types of diseases. </w:t>
      </w:r>
    </w:p>
    <w:p w14:paraId="1ACFBBB5" w14:textId="64A5F685" w:rsidR="008B72B3" w:rsidRDefault="008B72B3" w:rsidP="00950786">
      <w:pPr>
        <w:jc w:val="both"/>
        <w:rPr>
          <w:rFonts w:ascii="Times New Roman" w:hAnsi="Times New Roman"/>
          <w:sz w:val="20"/>
        </w:rPr>
      </w:pPr>
      <w:r>
        <w:rPr>
          <w:rFonts w:ascii="Times New Roman" w:hAnsi="Times New Roman"/>
          <w:sz w:val="20"/>
        </w:rPr>
        <w:tab/>
        <w:t>For further analysis and usage of our dataset, you may visit the project’s GitHub link</w:t>
      </w:r>
      <w:r>
        <w:rPr>
          <w:rStyle w:val="FootnoteReference"/>
          <w:rFonts w:ascii="Times New Roman" w:hAnsi="Times New Roman"/>
          <w:sz w:val="20"/>
        </w:rPr>
        <w:footnoteReference w:id="6"/>
      </w:r>
    </w:p>
    <w:p w14:paraId="4DEF2688" w14:textId="6AA5FD8E" w:rsidR="00402C8B" w:rsidRDefault="00402C8B" w:rsidP="00950786">
      <w:pPr>
        <w:jc w:val="both"/>
        <w:rPr>
          <w:rFonts w:ascii="Times New Roman" w:hAnsi="Times New Roman"/>
          <w:sz w:val="20"/>
        </w:rPr>
      </w:pPr>
    </w:p>
    <w:p w14:paraId="7CFD1BBB" w14:textId="77777777" w:rsidR="00402C8B" w:rsidRPr="00E05135" w:rsidRDefault="00402C8B" w:rsidP="00950786">
      <w:pPr>
        <w:jc w:val="both"/>
        <w:rPr>
          <w:rFonts w:ascii="Times New Roman" w:hAnsi="Times New Roman"/>
          <w:sz w:val="20"/>
        </w:rPr>
      </w:pPr>
    </w:p>
    <w:p w14:paraId="1F4FC5AB" w14:textId="77777777" w:rsidR="0001298B" w:rsidRDefault="0001298B" w:rsidP="00C74BAF">
      <w:pPr>
        <w:rPr>
          <w:rFonts w:ascii="Times New Roman" w:hAnsi="Times New Roman"/>
          <w:b/>
          <w:bCs/>
          <w:sz w:val="22"/>
          <w:szCs w:val="22"/>
        </w:rPr>
      </w:pPr>
    </w:p>
    <w:p w14:paraId="72128C9A" w14:textId="63861196" w:rsidR="00AE430E" w:rsidRDefault="003528E7" w:rsidP="00950786">
      <w:pPr>
        <w:rPr>
          <w:rFonts w:ascii="Times New Roman" w:hAnsi="Times New Roman"/>
          <w:b/>
          <w:bCs/>
          <w:sz w:val="22"/>
          <w:szCs w:val="22"/>
        </w:rPr>
      </w:pPr>
      <w:r>
        <w:rPr>
          <w:rFonts w:ascii="Times New Roman" w:hAnsi="Times New Roman"/>
          <w:b/>
          <w:bCs/>
          <w:sz w:val="22"/>
          <w:szCs w:val="22"/>
        </w:rPr>
        <w:t>References</w:t>
      </w:r>
    </w:p>
    <w:p w14:paraId="3D7D1396" w14:textId="2F99B2E9" w:rsidR="003528E7" w:rsidRPr="0001298B" w:rsidRDefault="003528E7" w:rsidP="00950786">
      <w:pPr>
        <w:jc w:val="both"/>
        <w:rPr>
          <w:rFonts w:ascii="Times New Roman" w:hAnsi="Times New Roman"/>
          <w:sz w:val="20"/>
        </w:rPr>
      </w:pPr>
      <w:r w:rsidRPr="0001298B">
        <w:rPr>
          <w:rFonts w:ascii="Times New Roman" w:hAnsi="Times New Roman"/>
          <w:sz w:val="20"/>
        </w:rPr>
        <w:t xml:space="preserve">[1] </w:t>
      </w:r>
      <w:proofErr w:type="spellStart"/>
      <w:r w:rsidRPr="0001298B">
        <w:rPr>
          <w:rFonts w:ascii="Times New Roman" w:hAnsi="Times New Roman"/>
          <w:sz w:val="20"/>
        </w:rPr>
        <w:t>Radanliev</w:t>
      </w:r>
      <w:proofErr w:type="spellEnd"/>
      <w:r w:rsidRPr="0001298B">
        <w:rPr>
          <w:rFonts w:ascii="Times New Roman" w:hAnsi="Times New Roman"/>
          <w:sz w:val="20"/>
        </w:rPr>
        <w:t>, P., De Roure, D., &amp; Walton, R. (2020). Data mining and analysis of scientific research data records on Covid-19 mortality, immunity, and vaccine development-In the first</w:t>
      </w:r>
      <w:r w:rsidRPr="003528E7">
        <w:rPr>
          <w:rFonts w:ascii="Times New Roman" w:hAnsi="Times New Roman"/>
          <w:sz w:val="18"/>
          <w:szCs w:val="18"/>
        </w:rPr>
        <w:t xml:space="preserve"> </w:t>
      </w:r>
      <w:r w:rsidRPr="0001298B">
        <w:rPr>
          <w:rFonts w:ascii="Times New Roman" w:hAnsi="Times New Roman"/>
          <w:sz w:val="20"/>
        </w:rPr>
        <w:t>wave of the Covid-19 pandemic. Diabetes &amp; Metabolic Syndrome: Clinical Research &amp; Reviews, 14(5), 1121-1132.​</w:t>
      </w:r>
    </w:p>
    <w:p w14:paraId="4F8A92D6" w14:textId="026531E5" w:rsidR="003528E7" w:rsidRPr="0001298B" w:rsidRDefault="003528E7" w:rsidP="00950786">
      <w:pPr>
        <w:jc w:val="both"/>
        <w:rPr>
          <w:rFonts w:ascii="Times New Roman" w:hAnsi="Times New Roman"/>
          <w:sz w:val="20"/>
        </w:rPr>
      </w:pPr>
      <w:r w:rsidRPr="0001298B">
        <w:rPr>
          <w:rFonts w:ascii="Times New Roman" w:hAnsi="Times New Roman"/>
          <w:sz w:val="20"/>
        </w:rPr>
        <w:t>[2]</w:t>
      </w:r>
    </w:p>
    <w:p w14:paraId="7F37CDD8" w14:textId="2419A0C8" w:rsidR="003528E7" w:rsidRPr="0001298B" w:rsidRDefault="003528E7" w:rsidP="00950786">
      <w:pPr>
        <w:jc w:val="both"/>
        <w:rPr>
          <w:rFonts w:ascii="Times New Roman" w:hAnsi="Times New Roman"/>
          <w:sz w:val="20"/>
        </w:rPr>
      </w:pPr>
      <w:proofErr w:type="spellStart"/>
      <w:r w:rsidRPr="0001298B">
        <w:rPr>
          <w:rFonts w:ascii="Times New Roman" w:hAnsi="Times New Roman"/>
          <w:sz w:val="20"/>
        </w:rPr>
        <w:t>Hoseinpour</w:t>
      </w:r>
      <w:proofErr w:type="spellEnd"/>
      <w:r w:rsidRPr="0001298B">
        <w:rPr>
          <w:rFonts w:ascii="Times New Roman" w:hAnsi="Times New Roman"/>
          <w:sz w:val="20"/>
        </w:rPr>
        <w:t xml:space="preserve"> </w:t>
      </w:r>
      <w:proofErr w:type="spellStart"/>
      <w:r w:rsidRPr="0001298B">
        <w:rPr>
          <w:rFonts w:ascii="Times New Roman" w:hAnsi="Times New Roman"/>
          <w:sz w:val="20"/>
        </w:rPr>
        <w:t>Dehkordi</w:t>
      </w:r>
      <w:proofErr w:type="spellEnd"/>
      <w:r w:rsidRPr="0001298B">
        <w:rPr>
          <w:rFonts w:ascii="Times New Roman" w:hAnsi="Times New Roman"/>
          <w:sz w:val="20"/>
        </w:rPr>
        <w:t xml:space="preserve">, A., Alizadeh, M., Derakhshan, P., Babazadeh, P., &amp; </w:t>
      </w:r>
      <w:proofErr w:type="spellStart"/>
      <w:r w:rsidRPr="0001298B">
        <w:rPr>
          <w:rFonts w:ascii="Times New Roman" w:hAnsi="Times New Roman"/>
          <w:sz w:val="20"/>
        </w:rPr>
        <w:t>Jahandideh</w:t>
      </w:r>
      <w:proofErr w:type="spellEnd"/>
      <w:r w:rsidRPr="0001298B">
        <w:rPr>
          <w:rFonts w:ascii="Times New Roman" w:hAnsi="Times New Roman"/>
          <w:sz w:val="20"/>
        </w:rPr>
        <w:t>, A. (2020). Understanding epidemic data and statistics: A case study of COVID-19. Journal of medical virology, 92(7), 868–882. https://doi.org/10.1002/jmv.25885</w:t>
      </w:r>
    </w:p>
    <w:p w14:paraId="6F24A4E9" w14:textId="1AE0C565" w:rsidR="003528E7" w:rsidRPr="0001298B" w:rsidRDefault="003528E7" w:rsidP="00950786">
      <w:pPr>
        <w:jc w:val="both"/>
        <w:rPr>
          <w:rFonts w:ascii="Times New Roman" w:hAnsi="Times New Roman"/>
          <w:sz w:val="20"/>
        </w:rPr>
      </w:pPr>
      <w:r w:rsidRPr="0001298B">
        <w:rPr>
          <w:rFonts w:ascii="Times New Roman" w:hAnsi="Times New Roman"/>
          <w:sz w:val="20"/>
        </w:rPr>
        <w:t>[3]</w:t>
      </w:r>
    </w:p>
    <w:p w14:paraId="3C0169B7" w14:textId="3671730E" w:rsidR="003528E7" w:rsidRPr="0001298B" w:rsidRDefault="003528E7" w:rsidP="00950786">
      <w:pPr>
        <w:pStyle w:val="FootnoteText"/>
        <w:jc w:val="both"/>
        <w:rPr>
          <w:rFonts w:ascii="Times New Roman" w:hAnsi="Times New Roman"/>
          <w:sz w:val="20"/>
        </w:rPr>
      </w:pPr>
      <w:proofErr w:type="spellStart"/>
      <w:r w:rsidRPr="0001298B">
        <w:rPr>
          <w:rFonts w:ascii="Times New Roman" w:hAnsi="Times New Roman"/>
          <w:sz w:val="20"/>
        </w:rPr>
        <w:t>Phucharoen</w:t>
      </w:r>
      <w:proofErr w:type="spellEnd"/>
      <w:r w:rsidRPr="0001298B">
        <w:rPr>
          <w:rFonts w:ascii="Times New Roman" w:hAnsi="Times New Roman"/>
          <w:sz w:val="20"/>
        </w:rPr>
        <w:t xml:space="preserve">, C., </w:t>
      </w:r>
      <w:proofErr w:type="spellStart"/>
      <w:r w:rsidRPr="0001298B">
        <w:rPr>
          <w:rFonts w:ascii="Times New Roman" w:hAnsi="Times New Roman"/>
          <w:sz w:val="20"/>
        </w:rPr>
        <w:t>Sangkaew</w:t>
      </w:r>
      <w:proofErr w:type="spellEnd"/>
      <w:r w:rsidRPr="0001298B">
        <w:rPr>
          <w:rFonts w:ascii="Times New Roman" w:hAnsi="Times New Roman"/>
          <w:sz w:val="20"/>
        </w:rPr>
        <w:t xml:space="preserve">, N., &amp; Stosic, K. (2020). The characteristics of COVID-19 transmission from case to high-risk contact, a statistical analysis from contact tracing data. </w:t>
      </w:r>
      <w:proofErr w:type="spellStart"/>
      <w:r w:rsidRPr="0001298B">
        <w:rPr>
          <w:rFonts w:ascii="Times New Roman" w:hAnsi="Times New Roman"/>
          <w:sz w:val="20"/>
        </w:rPr>
        <w:t>EClinicalMedicine</w:t>
      </w:r>
      <w:proofErr w:type="spellEnd"/>
      <w:r w:rsidRPr="0001298B">
        <w:rPr>
          <w:rFonts w:ascii="Times New Roman" w:hAnsi="Times New Roman"/>
          <w:sz w:val="20"/>
        </w:rPr>
        <w:t>, 27, 100543.​</w:t>
      </w:r>
    </w:p>
    <w:p w14:paraId="13153056" w14:textId="6E13B0DB" w:rsidR="003528E7" w:rsidRPr="0001298B" w:rsidRDefault="003528E7" w:rsidP="00950786">
      <w:pPr>
        <w:jc w:val="both"/>
        <w:rPr>
          <w:rFonts w:ascii="Times New Roman" w:hAnsi="Times New Roman"/>
          <w:sz w:val="20"/>
        </w:rPr>
      </w:pPr>
      <w:r w:rsidRPr="0001298B">
        <w:rPr>
          <w:rFonts w:ascii="Times New Roman" w:hAnsi="Times New Roman"/>
          <w:sz w:val="20"/>
        </w:rPr>
        <w:t>[4]</w:t>
      </w:r>
    </w:p>
    <w:p w14:paraId="0474B0FB" w14:textId="05D9D899" w:rsidR="0001298B" w:rsidRDefault="0001298B" w:rsidP="00950786">
      <w:pPr>
        <w:jc w:val="both"/>
        <w:rPr>
          <w:rFonts w:ascii="Times New Roman" w:hAnsi="Times New Roman"/>
          <w:sz w:val="18"/>
          <w:szCs w:val="18"/>
        </w:rPr>
      </w:pPr>
      <w:r w:rsidRPr="0001298B">
        <w:rPr>
          <w:rFonts w:ascii="Times New Roman" w:hAnsi="Times New Roman"/>
          <w:sz w:val="20"/>
        </w:rPr>
        <w:t xml:space="preserve">“Covid-19 Executive Orders.” COVID-19 Executive Orders | Office of the Professions, </w:t>
      </w:r>
      <w:hyperlink r:id="rId22" w:history="1">
        <w:r w:rsidR="008B72B3" w:rsidRPr="00EA3973">
          <w:rPr>
            <w:rStyle w:val="Hyperlink"/>
            <w:rFonts w:ascii="Times New Roman" w:hAnsi="Times New Roman"/>
            <w:sz w:val="20"/>
          </w:rPr>
          <w:t>https://www.op.nysed.gov/about/covid-19/executive-orders</w:t>
        </w:r>
      </w:hyperlink>
      <w:r w:rsidRPr="003528E7">
        <w:rPr>
          <w:rFonts w:ascii="Times New Roman" w:hAnsi="Times New Roman"/>
          <w:sz w:val="18"/>
          <w:szCs w:val="18"/>
        </w:rPr>
        <w:t>.</w:t>
      </w:r>
    </w:p>
    <w:p w14:paraId="322FC886" w14:textId="760A07F6" w:rsidR="008B72B3" w:rsidRDefault="008B72B3" w:rsidP="00950786">
      <w:pPr>
        <w:jc w:val="both"/>
        <w:rPr>
          <w:rFonts w:ascii="Times New Roman" w:hAnsi="Times New Roman"/>
          <w:sz w:val="18"/>
          <w:szCs w:val="18"/>
        </w:rPr>
      </w:pPr>
      <w:r>
        <w:rPr>
          <w:rFonts w:ascii="Times New Roman" w:hAnsi="Times New Roman"/>
          <w:sz w:val="18"/>
          <w:szCs w:val="18"/>
        </w:rPr>
        <w:t>[5]</w:t>
      </w:r>
    </w:p>
    <w:p w14:paraId="79E04D71" w14:textId="63EE4C47" w:rsidR="008B72B3" w:rsidRPr="008B72B3" w:rsidRDefault="00000000" w:rsidP="00950786">
      <w:pPr>
        <w:jc w:val="both"/>
        <w:rPr>
          <w:rFonts w:ascii="Times New Roman" w:hAnsi="Times New Roman"/>
          <w:color w:val="0070C0"/>
          <w:sz w:val="20"/>
        </w:rPr>
      </w:pPr>
      <w:hyperlink r:id="rId23" w:tgtFrame="_blank" w:history="1">
        <w:r w:rsidR="008B72B3" w:rsidRPr="008B72B3">
          <w:rPr>
            <w:rStyle w:val="normaltextrun"/>
            <w:rFonts w:ascii="Times New Roman" w:hAnsi="Times New Roman"/>
            <w:color w:val="0070C0"/>
            <w:position w:val="-1"/>
            <w:sz w:val="20"/>
            <w:u w:val="single"/>
            <w:shd w:val="clear" w:color="auto" w:fill="EDEBE9"/>
          </w:rPr>
          <w:t>https://github.com/mike0nthemic/G5_Big_Data_4560</w:t>
        </w:r>
      </w:hyperlink>
      <w:r w:rsidR="008B72B3" w:rsidRPr="008B72B3">
        <w:rPr>
          <w:rStyle w:val="eop"/>
          <w:rFonts w:ascii="Times New Roman" w:hAnsi="Times New Roman"/>
          <w:color w:val="0070C0"/>
          <w:sz w:val="20"/>
          <w:shd w:val="clear" w:color="auto" w:fill="EDEBE9"/>
        </w:rPr>
        <w:t>​</w:t>
      </w:r>
    </w:p>
    <w:sectPr w:rsidR="008B72B3" w:rsidRPr="008B72B3">
      <w:headerReference w:type="default" r:id="rId24"/>
      <w:footerReference w:type="default" r:id="rId25"/>
      <w:type w:val="continuous"/>
      <w:pgSz w:w="11906" w:h="16838" w:code="9"/>
      <w:pgMar w:top="1418" w:right="964" w:bottom="1418" w:left="964" w:header="851" w:footer="851" w:gutter="0"/>
      <w:cols w:num="2" w:space="34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6EA05" w14:textId="77777777" w:rsidR="00DE6503" w:rsidRDefault="00DE6503">
      <w:r>
        <w:separator/>
      </w:r>
    </w:p>
  </w:endnote>
  <w:endnote w:type="continuationSeparator" w:id="0">
    <w:p w14:paraId="3BD28FFA" w14:textId="77777777" w:rsidR="00DE6503" w:rsidRDefault="00DE6503">
      <w:r>
        <w:continuationSeparator/>
      </w:r>
    </w:p>
  </w:endnote>
  <w:endnote w:type="continuationNotice" w:id="1">
    <w:p w14:paraId="0E108027" w14:textId="77777777" w:rsidR="00DE6503" w:rsidRDefault="00DE65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77E82" w14:textId="1A5AD406" w:rsidR="38DFDD97" w:rsidRDefault="38DFDD97" w:rsidP="38DFDD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675BB" w14:textId="77777777" w:rsidR="00DE6503" w:rsidRDefault="00DE6503">
      <w:r>
        <w:separator/>
      </w:r>
    </w:p>
  </w:footnote>
  <w:footnote w:type="continuationSeparator" w:id="0">
    <w:p w14:paraId="25722803" w14:textId="77777777" w:rsidR="00DE6503" w:rsidRDefault="00DE6503">
      <w:r>
        <w:continuationSeparator/>
      </w:r>
    </w:p>
  </w:footnote>
  <w:footnote w:type="continuationNotice" w:id="1">
    <w:p w14:paraId="697759AE" w14:textId="77777777" w:rsidR="00DE6503" w:rsidRDefault="00DE6503"/>
  </w:footnote>
  <w:footnote w:id="2">
    <w:p w14:paraId="08697A04" w14:textId="4DCD5AB2" w:rsidR="00016A8B" w:rsidRPr="003528E7" w:rsidRDefault="00016A8B">
      <w:pPr>
        <w:pStyle w:val="FootnoteText"/>
        <w:rPr>
          <w:rFonts w:ascii="Times New Roman" w:hAnsi="Times New Roman"/>
          <w:sz w:val="18"/>
          <w:szCs w:val="18"/>
        </w:rPr>
      </w:pPr>
      <w:r w:rsidRPr="003528E7">
        <w:rPr>
          <w:rStyle w:val="FootnoteReference"/>
          <w:rFonts w:ascii="Times New Roman" w:hAnsi="Times New Roman"/>
          <w:sz w:val="18"/>
          <w:szCs w:val="18"/>
        </w:rPr>
        <w:footnoteRef/>
      </w:r>
      <w:r w:rsidRPr="003528E7">
        <w:rPr>
          <w:rFonts w:ascii="Times New Roman" w:hAnsi="Times New Roman"/>
          <w:sz w:val="18"/>
          <w:szCs w:val="18"/>
        </w:rPr>
        <w:t xml:space="preserve"> </w:t>
      </w:r>
      <w:proofErr w:type="spellStart"/>
      <w:r w:rsidRPr="003528E7">
        <w:rPr>
          <w:rFonts w:ascii="Times New Roman" w:hAnsi="Times New Roman"/>
          <w:sz w:val="18"/>
          <w:szCs w:val="18"/>
        </w:rPr>
        <w:t>Radanliev</w:t>
      </w:r>
      <w:proofErr w:type="spellEnd"/>
      <w:r w:rsidRPr="003528E7">
        <w:rPr>
          <w:rFonts w:ascii="Times New Roman" w:hAnsi="Times New Roman"/>
          <w:sz w:val="18"/>
          <w:szCs w:val="18"/>
        </w:rPr>
        <w:t>, P., De Roure, D., &amp; Walton, R. (2020). Data mining and analysis of scientific research data records on Covid-19 mortality, immunity, and vaccine development-In the first wave of the Covid-19 pandemic. Diabetes &amp; Metabolic Syndrome: Clinical Research &amp; Reviews, 14(5), 1121-1132.​</w:t>
      </w:r>
    </w:p>
  </w:footnote>
  <w:footnote w:id="3">
    <w:p w14:paraId="4DC5864B" w14:textId="07E63DE0" w:rsidR="00016A8B" w:rsidRPr="00AE430E" w:rsidRDefault="00016A8B">
      <w:pPr>
        <w:pStyle w:val="FootnoteText"/>
        <w:rPr>
          <w:sz w:val="22"/>
          <w:szCs w:val="16"/>
        </w:rPr>
      </w:pPr>
      <w:r w:rsidRPr="003528E7">
        <w:rPr>
          <w:rStyle w:val="FootnoteReference"/>
          <w:rFonts w:ascii="Times New Roman" w:hAnsi="Times New Roman"/>
          <w:sz w:val="18"/>
          <w:szCs w:val="18"/>
        </w:rPr>
        <w:footnoteRef/>
      </w:r>
      <w:r w:rsidRPr="003528E7">
        <w:rPr>
          <w:rFonts w:ascii="Times New Roman" w:hAnsi="Times New Roman"/>
          <w:sz w:val="18"/>
          <w:szCs w:val="18"/>
        </w:rPr>
        <w:t xml:space="preserve"> </w:t>
      </w:r>
      <w:proofErr w:type="spellStart"/>
      <w:r w:rsidRPr="003528E7">
        <w:rPr>
          <w:rFonts w:ascii="Times New Roman" w:hAnsi="Times New Roman"/>
          <w:sz w:val="18"/>
          <w:szCs w:val="18"/>
        </w:rPr>
        <w:t>Hoseinpour</w:t>
      </w:r>
      <w:proofErr w:type="spellEnd"/>
      <w:r w:rsidRPr="003528E7">
        <w:rPr>
          <w:rFonts w:ascii="Times New Roman" w:hAnsi="Times New Roman"/>
          <w:sz w:val="18"/>
          <w:szCs w:val="18"/>
        </w:rPr>
        <w:t xml:space="preserve"> </w:t>
      </w:r>
      <w:proofErr w:type="spellStart"/>
      <w:r w:rsidRPr="003528E7">
        <w:rPr>
          <w:rFonts w:ascii="Times New Roman" w:hAnsi="Times New Roman"/>
          <w:sz w:val="18"/>
          <w:szCs w:val="18"/>
        </w:rPr>
        <w:t>Dehkordi</w:t>
      </w:r>
      <w:proofErr w:type="spellEnd"/>
      <w:r w:rsidRPr="003528E7">
        <w:rPr>
          <w:rFonts w:ascii="Times New Roman" w:hAnsi="Times New Roman"/>
          <w:sz w:val="18"/>
          <w:szCs w:val="18"/>
        </w:rPr>
        <w:t xml:space="preserve">, A., Alizadeh, M., Derakhshan, P., Babazadeh, P., &amp; </w:t>
      </w:r>
      <w:proofErr w:type="spellStart"/>
      <w:r w:rsidRPr="003528E7">
        <w:rPr>
          <w:rFonts w:ascii="Times New Roman" w:hAnsi="Times New Roman"/>
          <w:sz w:val="18"/>
          <w:szCs w:val="18"/>
        </w:rPr>
        <w:t>Jahandideh</w:t>
      </w:r>
      <w:proofErr w:type="spellEnd"/>
      <w:r w:rsidRPr="003528E7">
        <w:rPr>
          <w:rFonts w:ascii="Times New Roman" w:hAnsi="Times New Roman"/>
          <w:sz w:val="18"/>
          <w:szCs w:val="18"/>
        </w:rPr>
        <w:t>, A. (2020). Understanding epidemic data and statistics: A case study of COVID-19. Journal of medical virology, 92(7), 868–882. https://doi.org/10.1002/jmv.25885</w:t>
      </w:r>
    </w:p>
  </w:footnote>
  <w:footnote w:id="4">
    <w:p w14:paraId="50C53667" w14:textId="3D8C5A41" w:rsidR="00AE430E" w:rsidRPr="00A2652A" w:rsidRDefault="00AE430E">
      <w:pPr>
        <w:pStyle w:val="FootnoteText"/>
        <w:rPr>
          <w:rFonts w:ascii="Times New Roman" w:hAnsi="Times New Roman"/>
        </w:rPr>
      </w:pPr>
      <w:r w:rsidRPr="003528E7">
        <w:rPr>
          <w:rStyle w:val="FootnoteReference"/>
          <w:rFonts w:ascii="Times New Roman" w:hAnsi="Times New Roman"/>
          <w:sz w:val="18"/>
          <w:szCs w:val="12"/>
        </w:rPr>
        <w:footnoteRef/>
      </w:r>
      <w:r w:rsidRPr="003528E7">
        <w:rPr>
          <w:rFonts w:ascii="Times New Roman" w:hAnsi="Times New Roman"/>
          <w:sz w:val="18"/>
          <w:szCs w:val="12"/>
        </w:rPr>
        <w:t xml:space="preserve"> </w:t>
      </w:r>
      <w:proofErr w:type="spellStart"/>
      <w:r w:rsidRPr="003528E7">
        <w:rPr>
          <w:rFonts w:ascii="Times New Roman" w:hAnsi="Times New Roman"/>
          <w:sz w:val="18"/>
          <w:szCs w:val="12"/>
        </w:rPr>
        <w:t>Phucharoen</w:t>
      </w:r>
      <w:proofErr w:type="spellEnd"/>
      <w:r w:rsidRPr="003528E7">
        <w:rPr>
          <w:rFonts w:ascii="Times New Roman" w:hAnsi="Times New Roman"/>
          <w:sz w:val="18"/>
          <w:szCs w:val="12"/>
        </w:rPr>
        <w:t xml:space="preserve">, C., </w:t>
      </w:r>
      <w:proofErr w:type="spellStart"/>
      <w:r w:rsidRPr="003528E7">
        <w:rPr>
          <w:rFonts w:ascii="Times New Roman" w:hAnsi="Times New Roman"/>
          <w:sz w:val="18"/>
          <w:szCs w:val="12"/>
        </w:rPr>
        <w:t>Sangkaew</w:t>
      </w:r>
      <w:proofErr w:type="spellEnd"/>
      <w:r w:rsidRPr="003528E7">
        <w:rPr>
          <w:rFonts w:ascii="Times New Roman" w:hAnsi="Times New Roman"/>
          <w:sz w:val="18"/>
          <w:szCs w:val="12"/>
        </w:rPr>
        <w:t xml:space="preserve">, N., &amp; Stosic, K. (2020). The characteristics of COVID-19 transmission from case to high-risk contact, a statistical analysis from contact tracing data. </w:t>
      </w:r>
      <w:proofErr w:type="spellStart"/>
      <w:r w:rsidRPr="003528E7">
        <w:rPr>
          <w:rFonts w:ascii="Times New Roman" w:hAnsi="Times New Roman"/>
          <w:sz w:val="18"/>
          <w:szCs w:val="12"/>
        </w:rPr>
        <w:t>EClinicalMedicine</w:t>
      </w:r>
      <w:proofErr w:type="spellEnd"/>
      <w:r w:rsidRPr="003528E7">
        <w:rPr>
          <w:rFonts w:ascii="Times New Roman" w:hAnsi="Times New Roman"/>
          <w:sz w:val="18"/>
          <w:szCs w:val="12"/>
        </w:rPr>
        <w:t>, 27, 100543.​</w:t>
      </w:r>
    </w:p>
  </w:footnote>
  <w:footnote w:id="5">
    <w:p w14:paraId="5D5C59EB" w14:textId="0DF483C6" w:rsidR="00A2652A" w:rsidRPr="008B72B3" w:rsidRDefault="00A2652A">
      <w:pPr>
        <w:pStyle w:val="FootnoteText"/>
        <w:rPr>
          <w:rFonts w:ascii="Times New Roman" w:hAnsi="Times New Roman"/>
          <w:sz w:val="18"/>
          <w:szCs w:val="18"/>
        </w:rPr>
      </w:pPr>
      <w:r w:rsidRPr="008B72B3">
        <w:rPr>
          <w:rStyle w:val="FootnoteReference"/>
          <w:rFonts w:ascii="Times New Roman" w:hAnsi="Times New Roman"/>
          <w:sz w:val="18"/>
          <w:szCs w:val="18"/>
        </w:rPr>
        <w:footnoteRef/>
      </w:r>
      <w:r w:rsidRPr="008B72B3">
        <w:rPr>
          <w:rFonts w:ascii="Times New Roman" w:hAnsi="Times New Roman"/>
          <w:sz w:val="18"/>
          <w:szCs w:val="18"/>
        </w:rPr>
        <w:t xml:space="preserve"> “Covid-19 Executive Orders.” COVID-19 Executive Orders | Office of the Professions, https://www.op.nysed.gov/about/covid-19/executive-orders.</w:t>
      </w:r>
    </w:p>
  </w:footnote>
  <w:footnote w:id="6">
    <w:p w14:paraId="40A4E83A" w14:textId="2866969F" w:rsidR="008B72B3" w:rsidRDefault="008B72B3">
      <w:pPr>
        <w:pStyle w:val="FootnoteText"/>
      </w:pPr>
      <w:r w:rsidRPr="008B72B3">
        <w:rPr>
          <w:rStyle w:val="FootnoteReference"/>
          <w:rFonts w:ascii="Times New Roman" w:hAnsi="Times New Roman"/>
          <w:sz w:val="18"/>
          <w:szCs w:val="18"/>
        </w:rPr>
        <w:footnoteRef/>
      </w:r>
      <w:r w:rsidRPr="008B72B3">
        <w:rPr>
          <w:rFonts w:ascii="Times New Roman" w:hAnsi="Times New Roman"/>
          <w:sz w:val="18"/>
          <w:szCs w:val="18"/>
        </w:rPr>
        <w:t xml:space="preserve"> </w:t>
      </w:r>
      <w:hyperlink r:id="rId1" w:tgtFrame="_blank" w:history="1">
        <w:r w:rsidRPr="008B72B3">
          <w:rPr>
            <w:rStyle w:val="normaltextrun"/>
            <w:rFonts w:ascii="Times New Roman" w:hAnsi="Times New Roman"/>
            <w:color w:val="FA2B5C"/>
            <w:position w:val="-1"/>
            <w:sz w:val="18"/>
            <w:szCs w:val="18"/>
            <w:u w:val="single"/>
            <w:shd w:val="clear" w:color="auto" w:fill="EDEBE9"/>
          </w:rPr>
          <w:t>https://github.com/mike0nthemic/G5_Big_Data_4560</w:t>
        </w:r>
      </w:hyperlink>
      <w:r w:rsidRPr="008B72B3">
        <w:rPr>
          <w:rStyle w:val="eop"/>
          <w:rFonts w:ascii="Times New Roman" w:hAnsi="Times New Roman"/>
          <w:color w:val="000000"/>
          <w:sz w:val="18"/>
          <w:szCs w:val="18"/>
          <w:shd w:val="clear" w:color="auto" w:fill="EDEBE9"/>
        </w:rPr>
        <w:t>​</w:t>
      </w:r>
      <w:r w:rsidRPr="008B72B3">
        <w:rPr>
          <w:rFonts w:ascii="Times New Roman" w:hAnsi="Times New Roman"/>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868DC" w14:textId="08872773" w:rsidR="38DFDD97" w:rsidRDefault="38DFDD97" w:rsidP="38DFDD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56678"/>
    <w:multiLevelType w:val="hybridMultilevel"/>
    <w:tmpl w:val="72C0C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F7676C"/>
    <w:multiLevelType w:val="hybridMultilevel"/>
    <w:tmpl w:val="42E0DF2A"/>
    <w:lvl w:ilvl="0" w:tplc="82FC6F1E">
      <w:start w:val="1"/>
      <w:numFmt w:val="lowerLetter"/>
      <w:lvlText w:val="%1."/>
      <w:lvlJc w:val="left"/>
      <w:pPr>
        <w:tabs>
          <w:tab w:val="num" w:pos="567"/>
        </w:tabs>
        <w:ind w:left="567" w:hanging="360"/>
      </w:pPr>
      <w:rPr>
        <w:rFonts w:hint="eastAsia"/>
      </w:rPr>
    </w:lvl>
    <w:lvl w:ilvl="1" w:tplc="04090019" w:tentative="1">
      <w:start w:val="1"/>
      <w:numFmt w:val="upperLetter"/>
      <w:lvlText w:val="%2."/>
      <w:lvlJc w:val="left"/>
      <w:pPr>
        <w:tabs>
          <w:tab w:val="num" w:pos="1007"/>
        </w:tabs>
        <w:ind w:left="1007" w:hanging="400"/>
      </w:pPr>
    </w:lvl>
    <w:lvl w:ilvl="2" w:tplc="0409001B" w:tentative="1">
      <w:start w:val="1"/>
      <w:numFmt w:val="lowerRoman"/>
      <w:lvlText w:val="%3."/>
      <w:lvlJc w:val="right"/>
      <w:pPr>
        <w:tabs>
          <w:tab w:val="num" w:pos="1407"/>
        </w:tabs>
        <w:ind w:left="1407" w:hanging="400"/>
      </w:pPr>
    </w:lvl>
    <w:lvl w:ilvl="3" w:tplc="0409000F" w:tentative="1">
      <w:start w:val="1"/>
      <w:numFmt w:val="decimal"/>
      <w:lvlText w:val="%4."/>
      <w:lvlJc w:val="left"/>
      <w:pPr>
        <w:tabs>
          <w:tab w:val="num" w:pos="1807"/>
        </w:tabs>
        <w:ind w:left="1807" w:hanging="400"/>
      </w:pPr>
    </w:lvl>
    <w:lvl w:ilvl="4" w:tplc="04090019" w:tentative="1">
      <w:start w:val="1"/>
      <w:numFmt w:val="upperLetter"/>
      <w:lvlText w:val="%5."/>
      <w:lvlJc w:val="left"/>
      <w:pPr>
        <w:tabs>
          <w:tab w:val="num" w:pos="2207"/>
        </w:tabs>
        <w:ind w:left="2207" w:hanging="400"/>
      </w:pPr>
    </w:lvl>
    <w:lvl w:ilvl="5" w:tplc="0409001B" w:tentative="1">
      <w:start w:val="1"/>
      <w:numFmt w:val="lowerRoman"/>
      <w:lvlText w:val="%6."/>
      <w:lvlJc w:val="right"/>
      <w:pPr>
        <w:tabs>
          <w:tab w:val="num" w:pos="2607"/>
        </w:tabs>
        <w:ind w:left="2607" w:hanging="400"/>
      </w:pPr>
    </w:lvl>
    <w:lvl w:ilvl="6" w:tplc="0409000F" w:tentative="1">
      <w:start w:val="1"/>
      <w:numFmt w:val="decimal"/>
      <w:lvlText w:val="%7."/>
      <w:lvlJc w:val="left"/>
      <w:pPr>
        <w:tabs>
          <w:tab w:val="num" w:pos="3007"/>
        </w:tabs>
        <w:ind w:left="3007" w:hanging="400"/>
      </w:pPr>
    </w:lvl>
    <w:lvl w:ilvl="7" w:tplc="04090019" w:tentative="1">
      <w:start w:val="1"/>
      <w:numFmt w:val="upperLetter"/>
      <w:lvlText w:val="%8."/>
      <w:lvlJc w:val="left"/>
      <w:pPr>
        <w:tabs>
          <w:tab w:val="num" w:pos="3407"/>
        </w:tabs>
        <w:ind w:left="3407" w:hanging="400"/>
      </w:pPr>
    </w:lvl>
    <w:lvl w:ilvl="8" w:tplc="0409001B" w:tentative="1">
      <w:start w:val="1"/>
      <w:numFmt w:val="lowerRoman"/>
      <w:lvlText w:val="%9."/>
      <w:lvlJc w:val="right"/>
      <w:pPr>
        <w:tabs>
          <w:tab w:val="num" w:pos="3807"/>
        </w:tabs>
        <w:ind w:left="3807" w:hanging="400"/>
      </w:pPr>
    </w:lvl>
  </w:abstractNum>
  <w:abstractNum w:abstractNumId="2" w15:restartNumberingAfterBreak="0">
    <w:nsid w:val="0F572F7A"/>
    <w:multiLevelType w:val="multilevel"/>
    <w:tmpl w:val="1E2867DE"/>
    <w:lvl w:ilvl="0">
      <w:start w:val="1"/>
      <w:numFmt w:val="decimal"/>
      <w:lvlText w:val="%1."/>
      <w:lvlJc w:val="left"/>
      <w:pPr>
        <w:tabs>
          <w:tab w:val="num" w:pos="360"/>
        </w:tabs>
        <w:ind w:left="360" w:hanging="360"/>
      </w:pPr>
    </w:lvl>
    <w:lvl w:ilvl="1">
      <w:start w:val="1"/>
      <w:numFmt w:val="decimal"/>
      <w:isLgl/>
      <w:lvlText w:val="%1.%2"/>
      <w:lvlJc w:val="left"/>
      <w:pPr>
        <w:tabs>
          <w:tab w:val="num" w:pos="390"/>
        </w:tabs>
        <w:ind w:left="390" w:hanging="39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1923EE03"/>
    <w:multiLevelType w:val="hybridMultilevel"/>
    <w:tmpl w:val="FFFFFFFF"/>
    <w:lvl w:ilvl="0" w:tplc="C5D4C81A">
      <w:start w:val="1"/>
      <w:numFmt w:val="bullet"/>
      <w:lvlText w:val=""/>
      <w:lvlJc w:val="left"/>
      <w:pPr>
        <w:ind w:left="720" w:hanging="360"/>
      </w:pPr>
      <w:rPr>
        <w:rFonts w:ascii="Symbol" w:hAnsi="Symbol" w:hint="default"/>
      </w:rPr>
    </w:lvl>
    <w:lvl w:ilvl="1" w:tplc="07860700">
      <w:start w:val="1"/>
      <w:numFmt w:val="bullet"/>
      <w:lvlText w:val="o"/>
      <w:lvlJc w:val="left"/>
      <w:pPr>
        <w:ind w:left="1440" w:hanging="360"/>
      </w:pPr>
      <w:rPr>
        <w:rFonts w:ascii="Courier New" w:hAnsi="Courier New" w:hint="default"/>
      </w:rPr>
    </w:lvl>
    <w:lvl w:ilvl="2" w:tplc="0D76CDE0">
      <w:start w:val="1"/>
      <w:numFmt w:val="bullet"/>
      <w:lvlText w:val=""/>
      <w:lvlJc w:val="left"/>
      <w:pPr>
        <w:ind w:left="2160" w:hanging="360"/>
      </w:pPr>
      <w:rPr>
        <w:rFonts w:ascii="Wingdings" w:hAnsi="Wingdings" w:hint="default"/>
      </w:rPr>
    </w:lvl>
    <w:lvl w:ilvl="3" w:tplc="C92C1E9C">
      <w:start w:val="1"/>
      <w:numFmt w:val="bullet"/>
      <w:lvlText w:val=""/>
      <w:lvlJc w:val="left"/>
      <w:pPr>
        <w:ind w:left="2880" w:hanging="360"/>
      </w:pPr>
      <w:rPr>
        <w:rFonts w:ascii="Symbol" w:hAnsi="Symbol" w:hint="default"/>
      </w:rPr>
    </w:lvl>
    <w:lvl w:ilvl="4" w:tplc="CD3ADB64">
      <w:start w:val="1"/>
      <w:numFmt w:val="bullet"/>
      <w:lvlText w:val="o"/>
      <w:lvlJc w:val="left"/>
      <w:pPr>
        <w:ind w:left="3600" w:hanging="360"/>
      </w:pPr>
      <w:rPr>
        <w:rFonts w:ascii="Courier New" w:hAnsi="Courier New" w:hint="default"/>
      </w:rPr>
    </w:lvl>
    <w:lvl w:ilvl="5" w:tplc="1AE41BFA">
      <w:start w:val="1"/>
      <w:numFmt w:val="bullet"/>
      <w:lvlText w:val=""/>
      <w:lvlJc w:val="left"/>
      <w:pPr>
        <w:ind w:left="4320" w:hanging="360"/>
      </w:pPr>
      <w:rPr>
        <w:rFonts w:ascii="Wingdings" w:hAnsi="Wingdings" w:hint="default"/>
      </w:rPr>
    </w:lvl>
    <w:lvl w:ilvl="6" w:tplc="C680BC62">
      <w:start w:val="1"/>
      <w:numFmt w:val="bullet"/>
      <w:lvlText w:val=""/>
      <w:lvlJc w:val="left"/>
      <w:pPr>
        <w:ind w:left="5040" w:hanging="360"/>
      </w:pPr>
      <w:rPr>
        <w:rFonts w:ascii="Symbol" w:hAnsi="Symbol" w:hint="default"/>
      </w:rPr>
    </w:lvl>
    <w:lvl w:ilvl="7" w:tplc="7EF29820">
      <w:start w:val="1"/>
      <w:numFmt w:val="bullet"/>
      <w:lvlText w:val="o"/>
      <w:lvlJc w:val="left"/>
      <w:pPr>
        <w:ind w:left="5760" w:hanging="360"/>
      </w:pPr>
      <w:rPr>
        <w:rFonts w:ascii="Courier New" w:hAnsi="Courier New" w:hint="default"/>
      </w:rPr>
    </w:lvl>
    <w:lvl w:ilvl="8" w:tplc="B3B48A64">
      <w:start w:val="1"/>
      <w:numFmt w:val="bullet"/>
      <w:lvlText w:val=""/>
      <w:lvlJc w:val="left"/>
      <w:pPr>
        <w:ind w:left="6480" w:hanging="360"/>
      </w:pPr>
      <w:rPr>
        <w:rFonts w:ascii="Wingdings" w:hAnsi="Wingdings" w:hint="default"/>
      </w:rPr>
    </w:lvl>
  </w:abstractNum>
  <w:abstractNum w:abstractNumId="4" w15:restartNumberingAfterBreak="0">
    <w:nsid w:val="1E002194"/>
    <w:multiLevelType w:val="singleLevel"/>
    <w:tmpl w:val="041E000F"/>
    <w:lvl w:ilvl="0">
      <w:start w:val="1"/>
      <w:numFmt w:val="decimal"/>
      <w:lvlText w:val="%1."/>
      <w:lvlJc w:val="left"/>
      <w:pPr>
        <w:tabs>
          <w:tab w:val="num" w:pos="360"/>
        </w:tabs>
        <w:ind w:left="360" w:hanging="360"/>
      </w:pPr>
    </w:lvl>
  </w:abstractNum>
  <w:abstractNum w:abstractNumId="5" w15:restartNumberingAfterBreak="0">
    <w:nsid w:val="1F606153"/>
    <w:multiLevelType w:val="hybridMultilevel"/>
    <w:tmpl w:val="FFFFFFFF"/>
    <w:lvl w:ilvl="0" w:tplc="7AA6B6FC">
      <w:start w:val="1"/>
      <w:numFmt w:val="bullet"/>
      <w:lvlText w:val=""/>
      <w:lvlJc w:val="left"/>
      <w:pPr>
        <w:ind w:left="720" w:hanging="360"/>
      </w:pPr>
      <w:rPr>
        <w:rFonts w:ascii="Symbol" w:hAnsi="Symbol" w:hint="default"/>
      </w:rPr>
    </w:lvl>
    <w:lvl w:ilvl="1" w:tplc="5FBC3FF2">
      <w:start w:val="1"/>
      <w:numFmt w:val="bullet"/>
      <w:lvlText w:val="o"/>
      <w:lvlJc w:val="left"/>
      <w:pPr>
        <w:ind w:left="1440" w:hanging="360"/>
      </w:pPr>
      <w:rPr>
        <w:rFonts w:ascii="Courier New" w:hAnsi="Courier New" w:hint="default"/>
      </w:rPr>
    </w:lvl>
    <w:lvl w:ilvl="2" w:tplc="921CC92A">
      <w:start w:val="1"/>
      <w:numFmt w:val="bullet"/>
      <w:lvlText w:val=""/>
      <w:lvlJc w:val="left"/>
      <w:pPr>
        <w:ind w:left="2160" w:hanging="360"/>
      </w:pPr>
      <w:rPr>
        <w:rFonts w:ascii="Wingdings" w:hAnsi="Wingdings" w:hint="default"/>
      </w:rPr>
    </w:lvl>
    <w:lvl w:ilvl="3" w:tplc="F336FFAC">
      <w:start w:val="1"/>
      <w:numFmt w:val="bullet"/>
      <w:lvlText w:val=""/>
      <w:lvlJc w:val="left"/>
      <w:pPr>
        <w:ind w:left="2880" w:hanging="360"/>
      </w:pPr>
      <w:rPr>
        <w:rFonts w:ascii="Symbol" w:hAnsi="Symbol" w:hint="default"/>
      </w:rPr>
    </w:lvl>
    <w:lvl w:ilvl="4" w:tplc="027C861A">
      <w:start w:val="1"/>
      <w:numFmt w:val="bullet"/>
      <w:lvlText w:val="o"/>
      <w:lvlJc w:val="left"/>
      <w:pPr>
        <w:ind w:left="3600" w:hanging="360"/>
      </w:pPr>
      <w:rPr>
        <w:rFonts w:ascii="Courier New" w:hAnsi="Courier New" w:hint="default"/>
      </w:rPr>
    </w:lvl>
    <w:lvl w:ilvl="5" w:tplc="26E8EA3A">
      <w:start w:val="1"/>
      <w:numFmt w:val="bullet"/>
      <w:lvlText w:val=""/>
      <w:lvlJc w:val="left"/>
      <w:pPr>
        <w:ind w:left="4320" w:hanging="360"/>
      </w:pPr>
      <w:rPr>
        <w:rFonts w:ascii="Wingdings" w:hAnsi="Wingdings" w:hint="default"/>
      </w:rPr>
    </w:lvl>
    <w:lvl w:ilvl="6" w:tplc="52D4DFEA">
      <w:start w:val="1"/>
      <w:numFmt w:val="bullet"/>
      <w:lvlText w:val=""/>
      <w:lvlJc w:val="left"/>
      <w:pPr>
        <w:ind w:left="5040" w:hanging="360"/>
      </w:pPr>
      <w:rPr>
        <w:rFonts w:ascii="Symbol" w:hAnsi="Symbol" w:hint="default"/>
      </w:rPr>
    </w:lvl>
    <w:lvl w:ilvl="7" w:tplc="8F202650">
      <w:start w:val="1"/>
      <w:numFmt w:val="bullet"/>
      <w:lvlText w:val="o"/>
      <w:lvlJc w:val="left"/>
      <w:pPr>
        <w:ind w:left="5760" w:hanging="360"/>
      </w:pPr>
      <w:rPr>
        <w:rFonts w:ascii="Courier New" w:hAnsi="Courier New" w:hint="default"/>
      </w:rPr>
    </w:lvl>
    <w:lvl w:ilvl="8" w:tplc="2222CD30">
      <w:start w:val="1"/>
      <w:numFmt w:val="bullet"/>
      <w:lvlText w:val=""/>
      <w:lvlJc w:val="left"/>
      <w:pPr>
        <w:ind w:left="6480" w:hanging="360"/>
      </w:pPr>
      <w:rPr>
        <w:rFonts w:ascii="Wingdings" w:hAnsi="Wingdings" w:hint="default"/>
      </w:rPr>
    </w:lvl>
  </w:abstractNum>
  <w:abstractNum w:abstractNumId="6" w15:restartNumberingAfterBreak="0">
    <w:nsid w:val="20FA5E50"/>
    <w:multiLevelType w:val="hybridMultilevel"/>
    <w:tmpl w:val="CBFE6892"/>
    <w:lvl w:ilvl="0" w:tplc="F0A23E06">
      <w:start w:val="1"/>
      <w:numFmt w:val="lowerLetter"/>
      <w:lvlText w:val="%1."/>
      <w:lvlJc w:val="left"/>
      <w:pPr>
        <w:tabs>
          <w:tab w:val="num" w:pos="567"/>
        </w:tabs>
        <w:ind w:left="567" w:hanging="360"/>
      </w:pPr>
      <w:rPr>
        <w:rFonts w:hint="default"/>
      </w:rPr>
    </w:lvl>
    <w:lvl w:ilvl="1" w:tplc="04090019" w:tentative="1">
      <w:start w:val="1"/>
      <w:numFmt w:val="upperLetter"/>
      <w:lvlText w:val="%2."/>
      <w:lvlJc w:val="left"/>
      <w:pPr>
        <w:tabs>
          <w:tab w:val="num" w:pos="1007"/>
        </w:tabs>
        <w:ind w:left="1007" w:hanging="400"/>
      </w:pPr>
    </w:lvl>
    <w:lvl w:ilvl="2" w:tplc="0409001B" w:tentative="1">
      <w:start w:val="1"/>
      <w:numFmt w:val="lowerRoman"/>
      <w:lvlText w:val="%3."/>
      <w:lvlJc w:val="right"/>
      <w:pPr>
        <w:tabs>
          <w:tab w:val="num" w:pos="1407"/>
        </w:tabs>
        <w:ind w:left="1407" w:hanging="400"/>
      </w:pPr>
    </w:lvl>
    <w:lvl w:ilvl="3" w:tplc="0409000F" w:tentative="1">
      <w:start w:val="1"/>
      <w:numFmt w:val="decimal"/>
      <w:lvlText w:val="%4."/>
      <w:lvlJc w:val="left"/>
      <w:pPr>
        <w:tabs>
          <w:tab w:val="num" w:pos="1807"/>
        </w:tabs>
        <w:ind w:left="1807" w:hanging="400"/>
      </w:pPr>
    </w:lvl>
    <w:lvl w:ilvl="4" w:tplc="04090019" w:tentative="1">
      <w:start w:val="1"/>
      <w:numFmt w:val="upperLetter"/>
      <w:lvlText w:val="%5."/>
      <w:lvlJc w:val="left"/>
      <w:pPr>
        <w:tabs>
          <w:tab w:val="num" w:pos="2207"/>
        </w:tabs>
        <w:ind w:left="2207" w:hanging="400"/>
      </w:pPr>
    </w:lvl>
    <w:lvl w:ilvl="5" w:tplc="0409001B" w:tentative="1">
      <w:start w:val="1"/>
      <w:numFmt w:val="lowerRoman"/>
      <w:lvlText w:val="%6."/>
      <w:lvlJc w:val="right"/>
      <w:pPr>
        <w:tabs>
          <w:tab w:val="num" w:pos="2607"/>
        </w:tabs>
        <w:ind w:left="2607" w:hanging="400"/>
      </w:pPr>
    </w:lvl>
    <w:lvl w:ilvl="6" w:tplc="0409000F" w:tentative="1">
      <w:start w:val="1"/>
      <w:numFmt w:val="decimal"/>
      <w:lvlText w:val="%7."/>
      <w:lvlJc w:val="left"/>
      <w:pPr>
        <w:tabs>
          <w:tab w:val="num" w:pos="3007"/>
        </w:tabs>
        <w:ind w:left="3007" w:hanging="400"/>
      </w:pPr>
    </w:lvl>
    <w:lvl w:ilvl="7" w:tplc="04090019" w:tentative="1">
      <w:start w:val="1"/>
      <w:numFmt w:val="upperLetter"/>
      <w:lvlText w:val="%8."/>
      <w:lvlJc w:val="left"/>
      <w:pPr>
        <w:tabs>
          <w:tab w:val="num" w:pos="3407"/>
        </w:tabs>
        <w:ind w:left="3407" w:hanging="400"/>
      </w:pPr>
    </w:lvl>
    <w:lvl w:ilvl="8" w:tplc="0409001B" w:tentative="1">
      <w:start w:val="1"/>
      <w:numFmt w:val="lowerRoman"/>
      <w:lvlText w:val="%9."/>
      <w:lvlJc w:val="right"/>
      <w:pPr>
        <w:tabs>
          <w:tab w:val="num" w:pos="3807"/>
        </w:tabs>
        <w:ind w:left="3807" w:hanging="400"/>
      </w:pPr>
    </w:lvl>
  </w:abstractNum>
  <w:abstractNum w:abstractNumId="7" w15:restartNumberingAfterBreak="0">
    <w:nsid w:val="2E2A429C"/>
    <w:multiLevelType w:val="multilevel"/>
    <w:tmpl w:val="FDF2F6A0"/>
    <w:lvl w:ilvl="0">
      <w:start w:val="1"/>
      <w:numFmt w:val="decimal"/>
      <w:lvlText w:val="%1."/>
      <w:lvlJc w:val="left"/>
      <w:pPr>
        <w:tabs>
          <w:tab w:val="num" w:pos="360"/>
        </w:tabs>
        <w:ind w:left="360" w:hanging="360"/>
      </w:p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8" w15:restartNumberingAfterBreak="0">
    <w:nsid w:val="44582F3D"/>
    <w:multiLevelType w:val="hybridMultilevel"/>
    <w:tmpl w:val="F3C46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5D1E82"/>
    <w:multiLevelType w:val="singleLevel"/>
    <w:tmpl w:val="041E000F"/>
    <w:lvl w:ilvl="0">
      <w:start w:val="3"/>
      <w:numFmt w:val="decimal"/>
      <w:lvlText w:val="%1."/>
      <w:lvlJc w:val="left"/>
      <w:pPr>
        <w:tabs>
          <w:tab w:val="num" w:pos="360"/>
        </w:tabs>
        <w:ind w:left="360" w:hanging="360"/>
      </w:pPr>
      <w:rPr>
        <w:rFonts w:hint="default"/>
        <w:b w:val="0"/>
      </w:rPr>
    </w:lvl>
  </w:abstractNum>
  <w:abstractNum w:abstractNumId="10" w15:restartNumberingAfterBreak="0">
    <w:nsid w:val="619970C7"/>
    <w:multiLevelType w:val="singleLevel"/>
    <w:tmpl w:val="041E000F"/>
    <w:lvl w:ilvl="0">
      <w:start w:val="1"/>
      <w:numFmt w:val="decimal"/>
      <w:lvlText w:val="%1."/>
      <w:lvlJc w:val="left"/>
      <w:pPr>
        <w:tabs>
          <w:tab w:val="num" w:pos="360"/>
        </w:tabs>
        <w:ind w:left="360" w:hanging="360"/>
      </w:pPr>
    </w:lvl>
  </w:abstractNum>
  <w:abstractNum w:abstractNumId="11" w15:restartNumberingAfterBreak="0">
    <w:nsid w:val="7A876923"/>
    <w:multiLevelType w:val="singleLevel"/>
    <w:tmpl w:val="041E000F"/>
    <w:lvl w:ilvl="0">
      <w:start w:val="4"/>
      <w:numFmt w:val="decimal"/>
      <w:lvlText w:val="%1."/>
      <w:lvlJc w:val="left"/>
      <w:pPr>
        <w:tabs>
          <w:tab w:val="num" w:pos="360"/>
        </w:tabs>
        <w:ind w:left="360" w:hanging="360"/>
      </w:pPr>
      <w:rPr>
        <w:rFonts w:hint="default"/>
      </w:rPr>
    </w:lvl>
  </w:abstractNum>
  <w:num w:numId="1" w16cid:durableId="727070089">
    <w:abstractNumId w:val="5"/>
  </w:num>
  <w:num w:numId="2" w16cid:durableId="521864218">
    <w:abstractNumId w:val="3"/>
  </w:num>
  <w:num w:numId="3" w16cid:durableId="1763524326">
    <w:abstractNumId w:val="7"/>
  </w:num>
  <w:num w:numId="4" w16cid:durableId="389112588">
    <w:abstractNumId w:val="2"/>
  </w:num>
  <w:num w:numId="5" w16cid:durableId="1613395061">
    <w:abstractNumId w:val="4"/>
  </w:num>
  <w:num w:numId="6" w16cid:durableId="1026826839">
    <w:abstractNumId w:val="10"/>
  </w:num>
  <w:num w:numId="7" w16cid:durableId="1012999812">
    <w:abstractNumId w:val="9"/>
  </w:num>
  <w:num w:numId="8" w16cid:durableId="990980213">
    <w:abstractNumId w:val="11"/>
  </w:num>
  <w:num w:numId="9" w16cid:durableId="790779454">
    <w:abstractNumId w:val="6"/>
  </w:num>
  <w:num w:numId="10" w16cid:durableId="630668406">
    <w:abstractNumId w:val="1"/>
  </w:num>
  <w:num w:numId="11" w16cid:durableId="1414429770">
    <w:abstractNumId w:val="8"/>
  </w:num>
  <w:num w:numId="12" w16cid:durableId="20220753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Tc3Njc0NzQ1NjRX0lEKTi0uzszPAykwrAUAUuikRiwAAAA="/>
  </w:docVars>
  <w:rsids>
    <w:rsidRoot w:val="009A0089"/>
    <w:rsid w:val="00003409"/>
    <w:rsid w:val="0000526C"/>
    <w:rsid w:val="000054A6"/>
    <w:rsid w:val="00005AFE"/>
    <w:rsid w:val="00007B77"/>
    <w:rsid w:val="00010E03"/>
    <w:rsid w:val="00010F5A"/>
    <w:rsid w:val="0001298B"/>
    <w:rsid w:val="00014984"/>
    <w:rsid w:val="00016A8B"/>
    <w:rsid w:val="00020667"/>
    <w:rsid w:val="00020B53"/>
    <w:rsid w:val="000230B9"/>
    <w:rsid w:val="00023C19"/>
    <w:rsid w:val="00024233"/>
    <w:rsid w:val="000242D3"/>
    <w:rsid w:val="000258C0"/>
    <w:rsid w:val="000259C3"/>
    <w:rsid w:val="00030804"/>
    <w:rsid w:val="00030EAB"/>
    <w:rsid w:val="000313DF"/>
    <w:rsid w:val="00031731"/>
    <w:rsid w:val="00033458"/>
    <w:rsid w:val="00034390"/>
    <w:rsid w:val="00036433"/>
    <w:rsid w:val="00036EDE"/>
    <w:rsid w:val="000373F7"/>
    <w:rsid w:val="0004291E"/>
    <w:rsid w:val="0004353A"/>
    <w:rsid w:val="00043E52"/>
    <w:rsid w:val="00046662"/>
    <w:rsid w:val="0004684F"/>
    <w:rsid w:val="00046BC7"/>
    <w:rsid w:val="00046CFD"/>
    <w:rsid w:val="00047763"/>
    <w:rsid w:val="00047F6D"/>
    <w:rsid w:val="000502F5"/>
    <w:rsid w:val="0005610A"/>
    <w:rsid w:val="0005632F"/>
    <w:rsid w:val="000563C2"/>
    <w:rsid w:val="00057602"/>
    <w:rsid w:val="00061BCC"/>
    <w:rsid w:val="00062119"/>
    <w:rsid w:val="000625D7"/>
    <w:rsid w:val="00064A18"/>
    <w:rsid w:val="000669FF"/>
    <w:rsid w:val="00066D55"/>
    <w:rsid w:val="000679BA"/>
    <w:rsid w:val="000724AB"/>
    <w:rsid w:val="0007693E"/>
    <w:rsid w:val="00076FEC"/>
    <w:rsid w:val="00077960"/>
    <w:rsid w:val="0008126A"/>
    <w:rsid w:val="00082797"/>
    <w:rsid w:val="0008478F"/>
    <w:rsid w:val="000855C3"/>
    <w:rsid w:val="0008588E"/>
    <w:rsid w:val="00087459"/>
    <w:rsid w:val="000953D5"/>
    <w:rsid w:val="00095FFD"/>
    <w:rsid w:val="00096CB2"/>
    <w:rsid w:val="000977CE"/>
    <w:rsid w:val="000A005D"/>
    <w:rsid w:val="000A1037"/>
    <w:rsid w:val="000A3E92"/>
    <w:rsid w:val="000A4684"/>
    <w:rsid w:val="000A6CD3"/>
    <w:rsid w:val="000B0302"/>
    <w:rsid w:val="000B0AD5"/>
    <w:rsid w:val="000B0B5E"/>
    <w:rsid w:val="000B206F"/>
    <w:rsid w:val="000B33CF"/>
    <w:rsid w:val="000B7974"/>
    <w:rsid w:val="000C10E9"/>
    <w:rsid w:val="000C20F9"/>
    <w:rsid w:val="000C2C89"/>
    <w:rsid w:val="000C2E96"/>
    <w:rsid w:val="000C41F8"/>
    <w:rsid w:val="000D0F67"/>
    <w:rsid w:val="000D15FB"/>
    <w:rsid w:val="000D2928"/>
    <w:rsid w:val="000D4AA8"/>
    <w:rsid w:val="000D6BAF"/>
    <w:rsid w:val="000D716C"/>
    <w:rsid w:val="000D76C1"/>
    <w:rsid w:val="000D7D31"/>
    <w:rsid w:val="000E0854"/>
    <w:rsid w:val="000E104E"/>
    <w:rsid w:val="000E43EA"/>
    <w:rsid w:val="000E64A8"/>
    <w:rsid w:val="000E7C04"/>
    <w:rsid w:val="000F01EF"/>
    <w:rsid w:val="000F120E"/>
    <w:rsid w:val="000F1FA3"/>
    <w:rsid w:val="000F2534"/>
    <w:rsid w:val="000F2B95"/>
    <w:rsid w:val="000F58C3"/>
    <w:rsid w:val="000F58C8"/>
    <w:rsid w:val="000F5CA3"/>
    <w:rsid w:val="00100268"/>
    <w:rsid w:val="0010273D"/>
    <w:rsid w:val="00103ED9"/>
    <w:rsid w:val="00104002"/>
    <w:rsid w:val="00105B52"/>
    <w:rsid w:val="0010773C"/>
    <w:rsid w:val="00107D18"/>
    <w:rsid w:val="00113526"/>
    <w:rsid w:val="00113A2C"/>
    <w:rsid w:val="00114501"/>
    <w:rsid w:val="00114A36"/>
    <w:rsid w:val="001162C3"/>
    <w:rsid w:val="001176B9"/>
    <w:rsid w:val="00120ED1"/>
    <w:rsid w:val="001216FB"/>
    <w:rsid w:val="00122B58"/>
    <w:rsid w:val="001245C9"/>
    <w:rsid w:val="001250F1"/>
    <w:rsid w:val="00125325"/>
    <w:rsid w:val="001256E5"/>
    <w:rsid w:val="00132A40"/>
    <w:rsid w:val="00133770"/>
    <w:rsid w:val="00133F8F"/>
    <w:rsid w:val="0013722A"/>
    <w:rsid w:val="00141910"/>
    <w:rsid w:val="001441A6"/>
    <w:rsid w:val="001446A2"/>
    <w:rsid w:val="00145A63"/>
    <w:rsid w:val="00145ADC"/>
    <w:rsid w:val="001468CE"/>
    <w:rsid w:val="00150050"/>
    <w:rsid w:val="00150FFF"/>
    <w:rsid w:val="00152C24"/>
    <w:rsid w:val="00156045"/>
    <w:rsid w:val="001563A3"/>
    <w:rsid w:val="0015677A"/>
    <w:rsid w:val="00160889"/>
    <w:rsid w:val="00163514"/>
    <w:rsid w:val="0016365F"/>
    <w:rsid w:val="001636BA"/>
    <w:rsid w:val="0016470C"/>
    <w:rsid w:val="00164911"/>
    <w:rsid w:val="0016627D"/>
    <w:rsid w:val="00170579"/>
    <w:rsid w:val="00172139"/>
    <w:rsid w:val="001738ED"/>
    <w:rsid w:val="0017402F"/>
    <w:rsid w:val="0017551E"/>
    <w:rsid w:val="001763A3"/>
    <w:rsid w:val="001808D8"/>
    <w:rsid w:val="0018501D"/>
    <w:rsid w:val="001879C0"/>
    <w:rsid w:val="001919D7"/>
    <w:rsid w:val="00193A83"/>
    <w:rsid w:val="00194835"/>
    <w:rsid w:val="001949A6"/>
    <w:rsid w:val="00194BC2"/>
    <w:rsid w:val="00196FEA"/>
    <w:rsid w:val="001A1FC6"/>
    <w:rsid w:val="001A204B"/>
    <w:rsid w:val="001A48B7"/>
    <w:rsid w:val="001A510C"/>
    <w:rsid w:val="001A6927"/>
    <w:rsid w:val="001A77A7"/>
    <w:rsid w:val="001A7B45"/>
    <w:rsid w:val="001B005C"/>
    <w:rsid w:val="001B1376"/>
    <w:rsid w:val="001B311A"/>
    <w:rsid w:val="001B412E"/>
    <w:rsid w:val="001B4648"/>
    <w:rsid w:val="001B6623"/>
    <w:rsid w:val="001B6D77"/>
    <w:rsid w:val="001C0AE4"/>
    <w:rsid w:val="001C19FF"/>
    <w:rsid w:val="001C33A3"/>
    <w:rsid w:val="001C35D2"/>
    <w:rsid w:val="001C38F2"/>
    <w:rsid w:val="001C4EF7"/>
    <w:rsid w:val="001C54BA"/>
    <w:rsid w:val="001C695F"/>
    <w:rsid w:val="001D11F1"/>
    <w:rsid w:val="001D128A"/>
    <w:rsid w:val="001D1498"/>
    <w:rsid w:val="001D258A"/>
    <w:rsid w:val="001D5279"/>
    <w:rsid w:val="001D6121"/>
    <w:rsid w:val="001D7091"/>
    <w:rsid w:val="001D7521"/>
    <w:rsid w:val="001E1B57"/>
    <w:rsid w:val="001E2FC7"/>
    <w:rsid w:val="001E62E4"/>
    <w:rsid w:val="001F0397"/>
    <w:rsid w:val="001F646D"/>
    <w:rsid w:val="001F6E9B"/>
    <w:rsid w:val="001F7117"/>
    <w:rsid w:val="002002EF"/>
    <w:rsid w:val="00202027"/>
    <w:rsid w:val="00202CFB"/>
    <w:rsid w:val="00202E75"/>
    <w:rsid w:val="00204EFD"/>
    <w:rsid w:val="002055FC"/>
    <w:rsid w:val="00205BCD"/>
    <w:rsid w:val="00206411"/>
    <w:rsid w:val="00206F66"/>
    <w:rsid w:val="00210B66"/>
    <w:rsid w:val="00212059"/>
    <w:rsid w:val="00213835"/>
    <w:rsid w:val="0021481E"/>
    <w:rsid w:val="00215E3A"/>
    <w:rsid w:val="002207AF"/>
    <w:rsid w:val="002238A7"/>
    <w:rsid w:val="00223E39"/>
    <w:rsid w:val="00224CBA"/>
    <w:rsid w:val="0022514C"/>
    <w:rsid w:val="00225324"/>
    <w:rsid w:val="002327BF"/>
    <w:rsid w:val="0023342F"/>
    <w:rsid w:val="0024127D"/>
    <w:rsid w:val="00242E00"/>
    <w:rsid w:val="00243223"/>
    <w:rsid w:val="00243ADF"/>
    <w:rsid w:val="002443C5"/>
    <w:rsid w:val="00246F6D"/>
    <w:rsid w:val="00247F4C"/>
    <w:rsid w:val="00252A18"/>
    <w:rsid w:val="00252C44"/>
    <w:rsid w:val="00255056"/>
    <w:rsid w:val="002559BE"/>
    <w:rsid w:val="00256C73"/>
    <w:rsid w:val="00256F6D"/>
    <w:rsid w:val="0025732C"/>
    <w:rsid w:val="00260600"/>
    <w:rsid w:val="00260917"/>
    <w:rsid w:val="00260C28"/>
    <w:rsid w:val="00263098"/>
    <w:rsid w:val="00267536"/>
    <w:rsid w:val="00271D30"/>
    <w:rsid w:val="002758B0"/>
    <w:rsid w:val="00276639"/>
    <w:rsid w:val="00280287"/>
    <w:rsid w:val="00280A3D"/>
    <w:rsid w:val="00280B59"/>
    <w:rsid w:val="00280DDF"/>
    <w:rsid w:val="0028162C"/>
    <w:rsid w:val="00281C7C"/>
    <w:rsid w:val="00282669"/>
    <w:rsid w:val="002851BC"/>
    <w:rsid w:val="00285BD2"/>
    <w:rsid w:val="00286EC7"/>
    <w:rsid w:val="00291C0F"/>
    <w:rsid w:val="0029534B"/>
    <w:rsid w:val="00296BD9"/>
    <w:rsid w:val="00296C26"/>
    <w:rsid w:val="002A06DE"/>
    <w:rsid w:val="002A2931"/>
    <w:rsid w:val="002A5422"/>
    <w:rsid w:val="002B07C5"/>
    <w:rsid w:val="002B0E25"/>
    <w:rsid w:val="002B27CD"/>
    <w:rsid w:val="002B3C19"/>
    <w:rsid w:val="002B5040"/>
    <w:rsid w:val="002B6A4D"/>
    <w:rsid w:val="002B6BEC"/>
    <w:rsid w:val="002C1805"/>
    <w:rsid w:val="002C47EE"/>
    <w:rsid w:val="002C5177"/>
    <w:rsid w:val="002C775A"/>
    <w:rsid w:val="002D0274"/>
    <w:rsid w:val="002D3C7E"/>
    <w:rsid w:val="002D69D1"/>
    <w:rsid w:val="002D6A53"/>
    <w:rsid w:val="002D7468"/>
    <w:rsid w:val="002E102F"/>
    <w:rsid w:val="002E249D"/>
    <w:rsid w:val="002E2AE1"/>
    <w:rsid w:val="002E6F60"/>
    <w:rsid w:val="002E74BC"/>
    <w:rsid w:val="002E779D"/>
    <w:rsid w:val="002F31E4"/>
    <w:rsid w:val="002F3DD7"/>
    <w:rsid w:val="002F4EC3"/>
    <w:rsid w:val="002F6E4E"/>
    <w:rsid w:val="002F79A6"/>
    <w:rsid w:val="00300C1B"/>
    <w:rsid w:val="00305A3F"/>
    <w:rsid w:val="00307FCF"/>
    <w:rsid w:val="00310B4D"/>
    <w:rsid w:val="003129C6"/>
    <w:rsid w:val="00313069"/>
    <w:rsid w:val="003151C2"/>
    <w:rsid w:val="00321AC4"/>
    <w:rsid w:val="0032353D"/>
    <w:rsid w:val="00325A7C"/>
    <w:rsid w:val="00326372"/>
    <w:rsid w:val="003273AF"/>
    <w:rsid w:val="00327BF5"/>
    <w:rsid w:val="0033116B"/>
    <w:rsid w:val="00333224"/>
    <w:rsid w:val="00337DE0"/>
    <w:rsid w:val="003410D0"/>
    <w:rsid w:val="003418C8"/>
    <w:rsid w:val="003427AC"/>
    <w:rsid w:val="00343AA6"/>
    <w:rsid w:val="00344CC5"/>
    <w:rsid w:val="00347D6F"/>
    <w:rsid w:val="003528E7"/>
    <w:rsid w:val="00352ADD"/>
    <w:rsid w:val="00353400"/>
    <w:rsid w:val="00353DB2"/>
    <w:rsid w:val="0035573B"/>
    <w:rsid w:val="003565D1"/>
    <w:rsid w:val="00356DD4"/>
    <w:rsid w:val="00357E83"/>
    <w:rsid w:val="00360EDC"/>
    <w:rsid w:val="00361FDA"/>
    <w:rsid w:val="003629E5"/>
    <w:rsid w:val="00364EA9"/>
    <w:rsid w:val="00365788"/>
    <w:rsid w:val="003666BA"/>
    <w:rsid w:val="0036683C"/>
    <w:rsid w:val="00366A3B"/>
    <w:rsid w:val="00371820"/>
    <w:rsid w:val="0037348C"/>
    <w:rsid w:val="00374703"/>
    <w:rsid w:val="00376E1B"/>
    <w:rsid w:val="003777E2"/>
    <w:rsid w:val="00377C80"/>
    <w:rsid w:val="0038028A"/>
    <w:rsid w:val="00380983"/>
    <w:rsid w:val="00380E11"/>
    <w:rsid w:val="00383503"/>
    <w:rsid w:val="003837F6"/>
    <w:rsid w:val="00384781"/>
    <w:rsid w:val="0038772E"/>
    <w:rsid w:val="00392343"/>
    <w:rsid w:val="0039344F"/>
    <w:rsid w:val="00393E60"/>
    <w:rsid w:val="00394566"/>
    <w:rsid w:val="00395BA1"/>
    <w:rsid w:val="00396604"/>
    <w:rsid w:val="00396ECC"/>
    <w:rsid w:val="003A4F9C"/>
    <w:rsid w:val="003A5B4F"/>
    <w:rsid w:val="003A5CB6"/>
    <w:rsid w:val="003A6AC1"/>
    <w:rsid w:val="003B094F"/>
    <w:rsid w:val="003B24FD"/>
    <w:rsid w:val="003B5BC5"/>
    <w:rsid w:val="003B6A37"/>
    <w:rsid w:val="003B6F93"/>
    <w:rsid w:val="003C001C"/>
    <w:rsid w:val="003C07E3"/>
    <w:rsid w:val="003C726F"/>
    <w:rsid w:val="003C770F"/>
    <w:rsid w:val="003D073D"/>
    <w:rsid w:val="003D14B7"/>
    <w:rsid w:val="003D1786"/>
    <w:rsid w:val="003D2AE9"/>
    <w:rsid w:val="003D3DE5"/>
    <w:rsid w:val="003D3EB3"/>
    <w:rsid w:val="003D62EF"/>
    <w:rsid w:val="003D7C28"/>
    <w:rsid w:val="003E1792"/>
    <w:rsid w:val="003E333C"/>
    <w:rsid w:val="003E5119"/>
    <w:rsid w:val="003E5645"/>
    <w:rsid w:val="003E6C20"/>
    <w:rsid w:val="003E75BF"/>
    <w:rsid w:val="003F4733"/>
    <w:rsid w:val="003F52B7"/>
    <w:rsid w:val="00402C8B"/>
    <w:rsid w:val="00403880"/>
    <w:rsid w:val="00404A16"/>
    <w:rsid w:val="004051D3"/>
    <w:rsid w:val="00405E76"/>
    <w:rsid w:val="00406D53"/>
    <w:rsid w:val="00407D19"/>
    <w:rsid w:val="0041078E"/>
    <w:rsid w:val="00411D42"/>
    <w:rsid w:val="00414479"/>
    <w:rsid w:val="00414BF4"/>
    <w:rsid w:val="004170B9"/>
    <w:rsid w:val="00420135"/>
    <w:rsid w:val="00420203"/>
    <w:rsid w:val="004206E6"/>
    <w:rsid w:val="004212E9"/>
    <w:rsid w:val="00421885"/>
    <w:rsid w:val="00421930"/>
    <w:rsid w:val="00424780"/>
    <w:rsid w:val="004249E1"/>
    <w:rsid w:val="00431550"/>
    <w:rsid w:val="00431803"/>
    <w:rsid w:val="00431FB8"/>
    <w:rsid w:val="00432FCD"/>
    <w:rsid w:val="00437B7C"/>
    <w:rsid w:val="004404D0"/>
    <w:rsid w:val="00442870"/>
    <w:rsid w:val="00442D74"/>
    <w:rsid w:val="00445140"/>
    <w:rsid w:val="0044611F"/>
    <w:rsid w:val="00447625"/>
    <w:rsid w:val="00450386"/>
    <w:rsid w:val="004528A0"/>
    <w:rsid w:val="00452DEC"/>
    <w:rsid w:val="00454A0F"/>
    <w:rsid w:val="004564A9"/>
    <w:rsid w:val="0045655D"/>
    <w:rsid w:val="0045685A"/>
    <w:rsid w:val="00456D73"/>
    <w:rsid w:val="00457601"/>
    <w:rsid w:val="00461513"/>
    <w:rsid w:val="00464248"/>
    <w:rsid w:val="004649AF"/>
    <w:rsid w:val="00471B0F"/>
    <w:rsid w:val="00481FB3"/>
    <w:rsid w:val="00485211"/>
    <w:rsid w:val="004871A5"/>
    <w:rsid w:val="00487EE9"/>
    <w:rsid w:val="004919C8"/>
    <w:rsid w:val="00493846"/>
    <w:rsid w:val="004966F2"/>
    <w:rsid w:val="004A236F"/>
    <w:rsid w:val="004A23D0"/>
    <w:rsid w:val="004A26BC"/>
    <w:rsid w:val="004B242A"/>
    <w:rsid w:val="004B2B55"/>
    <w:rsid w:val="004B3E6A"/>
    <w:rsid w:val="004B7E3A"/>
    <w:rsid w:val="004C3841"/>
    <w:rsid w:val="004C47A9"/>
    <w:rsid w:val="004C5E2C"/>
    <w:rsid w:val="004C7038"/>
    <w:rsid w:val="004D2E20"/>
    <w:rsid w:val="004D345A"/>
    <w:rsid w:val="004D4A74"/>
    <w:rsid w:val="004D5B90"/>
    <w:rsid w:val="004E2547"/>
    <w:rsid w:val="004E2C50"/>
    <w:rsid w:val="004E4827"/>
    <w:rsid w:val="004E546F"/>
    <w:rsid w:val="004E6E9D"/>
    <w:rsid w:val="004F26FE"/>
    <w:rsid w:val="004F3D65"/>
    <w:rsid w:val="00502737"/>
    <w:rsid w:val="00503D29"/>
    <w:rsid w:val="00507AB1"/>
    <w:rsid w:val="00510F2E"/>
    <w:rsid w:val="005118AA"/>
    <w:rsid w:val="00511D9E"/>
    <w:rsid w:val="00514FC9"/>
    <w:rsid w:val="005150DC"/>
    <w:rsid w:val="005155D2"/>
    <w:rsid w:val="0051636B"/>
    <w:rsid w:val="00520F16"/>
    <w:rsid w:val="00521297"/>
    <w:rsid w:val="005221FE"/>
    <w:rsid w:val="00522545"/>
    <w:rsid w:val="00524194"/>
    <w:rsid w:val="0052621A"/>
    <w:rsid w:val="00527692"/>
    <w:rsid w:val="00530F62"/>
    <w:rsid w:val="00541428"/>
    <w:rsid w:val="00542622"/>
    <w:rsid w:val="00542AA7"/>
    <w:rsid w:val="00544D8E"/>
    <w:rsid w:val="00547421"/>
    <w:rsid w:val="005510B7"/>
    <w:rsid w:val="00551BE7"/>
    <w:rsid w:val="00552267"/>
    <w:rsid w:val="005559F6"/>
    <w:rsid w:val="005621BE"/>
    <w:rsid w:val="005668C0"/>
    <w:rsid w:val="005668E1"/>
    <w:rsid w:val="00571A34"/>
    <w:rsid w:val="00572530"/>
    <w:rsid w:val="0057268B"/>
    <w:rsid w:val="00572C5B"/>
    <w:rsid w:val="005730C5"/>
    <w:rsid w:val="005733CC"/>
    <w:rsid w:val="00573659"/>
    <w:rsid w:val="00576D86"/>
    <w:rsid w:val="00586DBC"/>
    <w:rsid w:val="00596756"/>
    <w:rsid w:val="005A73CF"/>
    <w:rsid w:val="005A7FD6"/>
    <w:rsid w:val="005B2A19"/>
    <w:rsid w:val="005B2AB3"/>
    <w:rsid w:val="005B4373"/>
    <w:rsid w:val="005B46B8"/>
    <w:rsid w:val="005B6EC1"/>
    <w:rsid w:val="005C033D"/>
    <w:rsid w:val="005C087C"/>
    <w:rsid w:val="005C5C07"/>
    <w:rsid w:val="005D0584"/>
    <w:rsid w:val="005D0C7E"/>
    <w:rsid w:val="005D1EB6"/>
    <w:rsid w:val="005D223A"/>
    <w:rsid w:val="005D27E2"/>
    <w:rsid w:val="005D336A"/>
    <w:rsid w:val="005D3F76"/>
    <w:rsid w:val="005D6EB3"/>
    <w:rsid w:val="005D7670"/>
    <w:rsid w:val="005D795B"/>
    <w:rsid w:val="005E1FA9"/>
    <w:rsid w:val="005E2480"/>
    <w:rsid w:val="005E2B2C"/>
    <w:rsid w:val="005E790D"/>
    <w:rsid w:val="005F4CAD"/>
    <w:rsid w:val="005F4DA1"/>
    <w:rsid w:val="005F726E"/>
    <w:rsid w:val="006003E4"/>
    <w:rsid w:val="00603E28"/>
    <w:rsid w:val="006137EE"/>
    <w:rsid w:val="00620C41"/>
    <w:rsid w:val="00620FB3"/>
    <w:rsid w:val="00621BB5"/>
    <w:rsid w:val="0062227D"/>
    <w:rsid w:val="006232B8"/>
    <w:rsid w:val="0062428D"/>
    <w:rsid w:val="00624B13"/>
    <w:rsid w:val="0062646B"/>
    <w:rsid w:val="00642106"/>
    <w:rsid w:val="00643F7F"/>
    <w:rsid w:val="00646492"/>
    <w:rsid w:val="00647578"/>
    <w:rsid w:val="00651AEC"/>
    <w:rsid w:val="00652706"/>
    <w:rsid w:val="00652823"/>
    <w:rsid w:val="00654FB0"/>
    <w:rsid w:val="0065657D"/>
    <w:rsid w:val="00661B4D"/>
    <w:rsid w:val="00663044"/>
    <w:rsid w:val="00663DA9"/>
    <w:rsid w:val="00664A84"/>
    <w:rsid w:val="00664D81"/>
    <w:rsid w:val="0066546A"/>
    <w:rsid w:val="0066598E"/>
    <w:rsid w:val="00666892"/>
    <w:rsid w:val="00667E31"/>
    <w:rsid w:val="00670E8E"/>
    <w:rsid w:val="0067237A"/>
    <w:rsid w:val="006723DC"/>
    <w:rsid w:val="0067340F"/>
    <w:rsid w:val="00673EFA"/>
    <w:rsid w:val="0067511F"/>
    <w:rsid w:val="00676135"/>
    <w:rsid w:val="0067765C"/>
    <w:rsid w:val="00681680"/>
    <w:rsid w:val="00684FC0"/>
    <w:rsid w:val="00691244"/>
    <w:rsid w:val="00691307"/>
    <w:rsid w:val="0069294E"/>
    <w:rsid w:val="006940B3"/>
    <w:rsid w:val="00695621"/>
    <w:rsid w:val="0069773E"/>
    <w:rsid w:val="006A01D4"/>
    <w:rsid w:val="006A1257"/>
    <w:rsid w:val="006A150C"/>
    <w:rsid w:val="006A4D43"/>
    <w:rsid w:val="006A544E"/>
    <w:rsid w:val="006B04DA"/>
    <w:rsid w:val="006B0D17"/>
    <w:rsid w:val="006B1CF4"/>
    <w:rsid w:val="006B434E"/>
    <w:rsid w:val="006B4DDE"/>
    <w:rsid w:val="006B7B6D"/>
    <w:rsid w:val="006C07CD"/>
    <w:rsid w:val="006C4F46"/>
    <w:rsid w:val="006C6395"/>
    <w:rsid w:val="006D1317"/>
    <w:rsid w:val="006D2BED"/>
    <w:rsid w:val="006D2DD5"/>
    <w:rsid w:val="006D3BE2"/>
    <w:rsid w:val="006D4A80"/>
    <w:rsid w:val="006D4B8D"/>
    <w:rsid w:val="006D4B93"/>
    <w:rsid w:val="006D5E7E"/>
    <w:rsid w:val="006D6D78"/>
    <w:rsid w:val="006D745A"/>
    <w:rsid w:val="006E1045"/>
    <w:rsid w:val="006E1C59"/>
    <w:rsid w:val="006E457C"/>
    <w:rsid w:val="006E4CDF"/>
    <w:rsid w:val="006E6D01"/>
    <w:rsid w:val="006E7369"/>
    <w:rsid w:val="006F2928"/>
    <w:rsid w:val="006F3638"/>
    <w:rsid w:val="006F3641"/>
    <w:rsid w:val="006F6088"/>
    <w:rsid w:val="00700EF2"/>
    <w:rsid w:val="007011F1"/>
    <w:rsid w:val="007013C0"/>
    <w:rsid w:val="0070175D"/>
    <w:rsid w:val="00702F5F"/>
    <w:rsid w:val="007030B2"/>
    <w:rsid w:val="00703D32"/>
    <w:rsid w:val="00705B7C"/>
    <w:rsid w:val="00706166"/>
    <w:rsid w:val="007071AC"/>
    <w:rsid w:val="00707368"/>
    <w:rsid w:val="007102C6"/>
    <w:rsid w:val="00711C56"/>
    <w:rsid w:val="00711CB6"/>
    <w:rsid w:val="00711F55"/>
    <w:rsid w:val="00713A74"/>
    <w:rsid w:val="00714A04"/>
    <w:rsid w:val="0071591C"/>
    <w:rsid w:val="00715DC8"/>
    <w:rsid w:val="00717A03"/>
    <w:rsid w:val="0072141A"/>
    <w:rsid w:val="00721965"/>
    <w:rsid w:val="00723C44"/>
    <w:rsid w:val="00724259"/>
    <w:rsid w:val="00724748"/>
    <w:rsid w:val="00724C6A"/>
    <w:rsid w:val="00725673"/>
    <w:rsid w:val="00726ECB"/>
    <w:rsid w:val="0072735B"/>
    <w:rsid w:val="00727CC0"/>
    <w:rsid w:val="00727DC2"/>
    <w:rsid w:val="007308DE"/>
    <w:rsid w:val="00732BFE"/>
    <w:rsid w:val="00733CF2"/>
    <w:rsid w:val="00736602"/>
    <w:rsid w:val="00736D91"/>
    <w:rsid w:val="00736FA6"/>
    <w:rsid w:val="007370B5"/>
    <w:rsid w:val="00737CA6"/>
    <w:rsid w:val="0074195C"/>
    <w:rsid w:val="00743498"/>
    <w:rsid w:val="007439C0"/>
    <w:rsid w:val="007443DC"/>
    <w:rsid w:val="00744803"/>
    <w:rsid w:val="00744C0A"/>
    <w:rsid w:val="00745F8B"/>
    <w:rsid w:val="007462B1"/>
    <w:rsid w:val="0074663E"/>
    <w:rsid w:val="00751780"/>
    <w:rsid w:val="00752A1B"/>
    <w:rsid w:val="00754292"/>
    <w:rsid w:val="00760C13"/>
    <w:rsid w:val="00761128"/>
    <w:rsid w:val="00762512"/>
    <w:rsid w:val="00763721"/>
    <w:rsid w:val="0077445E"/>
    <w:rsid w:val="00774841"/>
    <w:rsid w:val="00774B11"/>
    <w:rsid w:val="00775B5B"/>
    <w:rsid w:val="00777F66"/>
    <w:rsid w:val="007806AD"/>
    <w:rsid w:val="007816B0"/>
    <w:rsid w:val="00782480"/>
    <w:rsid w:val="0078309E"/>
    <w:rsid w:val="007839C9"/>
    <w:rsid w:val="007845D2"/>
    <w:rsid w:val="00786B0A"/>
    <w:rsid w:val="00786C91"/>
    <w:rsid w:val="007928E5"/>
    <w:rsid w:val="00792B69"/>
    <w:rsid w:val="00792C8A"/>
    <w:rsid w:val="00792D85"/>
    <w:rsid w:val="0079332D"/>
    <w:rsid w:val="00793340"/>
    <w:rsid w:val="00793941"/>
    <w:rsid w:val="00795D47"/>
    <w:rsid w:val="00796C76"/>
    <w:rsid w:val="007A2DA3"/>
    <w:rsid w:val="007A4011"/>
    <w:rsid w:val="007A59E2"/>
    <w:rsid w:val="007A75BA"/>
    <w:rsid w:val="007AE3F8"/>
    <w:rsid w:val="007B2E92"/>
    <w:rsid w:val="007C1D8B"/>
    <w:rsid w:val="007C3C07"/>
    <w:rsid w:val="007C5F7F"/>
    <w:rsid w:val="007C64EC"/>
    <w:rsid w:val="007C6E15"/>
    <w:rsid w:val="007C70DF"/>
    <w:rsid w:val="007C7596"/>
    <w:rsid w:val="007D078E"/>
    <w:rsid w:val="007D19E7"/>
    <w:rsid w:val="007D2221"/>
    <w:rsid w:val="007D2D74"/>
    <w:rsid w:val="007D3114"/>
    <w:rsid w:val="007D5F81"/>
    <w:rsid w:val="007E093F"/>
    <w:rsid w:val="007E10FD"/>
    <w:rsid w:val="007E21C9"/>
    <w:rsid w:val="007E5A28"/>
    <w:rsid w:val="007F19A5"/>
    <w:rsid w:val="007F41D7"/>
    <w:rsid w:val="007F4BDE"/>
    <w:rsid w:val="007F726A"/>
    <w:rsid w:val="008005B0"/>
    <w:rsid w:val="00800DCE"/>
    <w:rsid w:val="00801599"/>
    <w:rsid w:val="008025D6"/>
    <w:rsid w:val="0081308D"/>
    <w:rsid w:val="008139CF"/>
    <w:rsid w:val="008140B0"/>
    <w:rsid w:val="00814B40"/>
    <w:rsid w:val="00815502"/>
    <w:rsid w:val="00816932"/>
    <w:rsid w:val="00821405"/>
    <w:rsid w:val="008214B1"/>
    <w:rsid w:val="00821F98"/>
    <w:rsid w:val="00822C9D"/>
    <w:rsid w:val="00823944"/>
    <w:rsid w:val="00824BD3"/>
    <w:rsid w:val="00824FA3"/>
    <w:rsid w:val="008266DB"/>
    <w:rsid w:val="00827341"/>
    <w:rsid w:val="00827DDD"/>
    <w:rsid w:val="00831638"/>
    <w:rsid w:val="0083167F"/>
    <w:rsid w:val="0083192F"/>
    <w:rsid w:val="00831E64"/>
    <w:rsid w:val="00834269"/>
    <w:rsid w:val="008347FD"/>
    <w:rsid w:val="008350F5"/>
    <w:rsid w:val="00835E52"/>
    <w:rsid w:val="00836F7F"/>
    <w:rsid w:val="00841567"/>
    <w:rsid w:val="00841741"/>
    <w:rsid w:val="008417B5"/>
    <w:rsid w:val="00842EEF"/>
    <w:rsid w:val="0084442F"/>
    <w:rsid w:val="0084454A"/>
    <w:rsid w:val="00851483"/>
    <w:rsid w:val="00852238"/>
    <w:rsid w:val="00855C23"/>
    <w:rsid w:val="008574AC"/>
    <w:rsid w:val="0085796A"/>
    <w:rsid w:val="0086079E"/>
    <w:rsid w:val="00861183"/>
    <w:rsid w:val="008636DE"/>
    <w:rsid w:val="008637EB"/>
    <w:rsid w:val="008646E2"/>
    <w:rsid w:val="00864D4C"/>
    <w:rsid w:val="008661D1"/>
    <w:rsid w:val="00870F5A"/>
    <w:rsid w:val="00871D6C"/>
    <w:rsid w:val="00872774"/>
    <w:rsid w:val="0087298B"/>
    <w:rsid w:val="00872AAF"/>
    <w:rsid w:val="00872D33"/>
    <w:rsid w:val="00873504"/>
    <w:rsid w:val="008740DC"/>
    <w:rsid w:val="00875EF1"/>
    <w:rsid w:val="0087655E"/>
    <w:rsid w:val="0088183D"/>
    <w:rsid w:val="00883500"/>
    <w:rsid w:val="0088519F"/>
    <w:rsid w:val="008851F4"/>
    <w:rsid w:val="00886DFD"/>
    <w:rsid w:val="00887D90"/>
    <w:rsid w:val="00890BAA"/>
    <w:rsid w:val="00890C4C"/>
    <w:rsid w:val="00893407"/>
    <w:rsid w:val="008948C6"/>
    <w:rsid w:val="0089494C"/>
    <w:rsid w:val="008A2143"/>
    <w:rsid w:val="008A247A"/>
    <w:rsid w:val="008A584B"/>
    <w:rsid w:val="008B49A7"/>
    <w:rsid w:val="008B6DBA"/>
    <w:rsid w:val="008B72B3"/>
    <w:rsid w:val="008B759F"/>
    <w:rsid w:val="008C0086"/>
    <w:rsid w:val="008C088A"/>
    <w:rsid w:val="008C08C9"/>
    <w:rsid w:val="008C1CA1"/>
    <w:rsid w:val="008C33D8"/>
    <w:rsid w:val="008C3993"/>
    <w:rsid w:val="008C4827"/>
    <w:rsid w:val="008C4DA6"/>
    <w:rsid w:val="008C675C"/>
    <w:rsid w:val="008C7CF9"/>
    <w:rsid w:val="008D18AC"/>
    <w:rsid w:val="008D22B6"/>
    <w:rsid w:val="008D344A"/>
    <w:rsid w:val="008D389A"/>
    <w:rsid w:val="008E0DA8"/>
    <w:rsid w:val="008E1F8D"/>
    <w:rsid w:val="008E403A"/>
    <w:rsid w:val="008E46C0"/>
    <w:rsid w:val="008E48C9"/>
    <w:rsid w:val="008E53C9"/>
    <w:rsid w:val="008E6E0B"/>
    <w:rsid w:val="008E74A0"/>
    <w:rsid w:val="008E79FC"/>
    <w:rsid w:val="008E7E70"/>
    <w:rsid w:val="008F72E5"/>
    <w:rsid w:val="008F7958"/>
    <w:rsid w:val="009032DC"/>
    <w:rsid w:val="0090390B"/>
    <w:rsid w:val="009060B9"/>
    <w:rsid w:val="0091351E"/>
    <w:rsid w:val="00914E06"/>
    <w:rsid w:val="00914F12"/>
    <w:rsid w:val="00917AFF"/>
    <w:rsid w:val="00917DDB"/>
    <w:rsid w:val="0092037D"/>
    <w:rsid w:val="009245E1"/>
    <w:rsid w:val="009264DD"/>
    <w:rsid w:val="00927127"/>
    <w:rsid w:val="00927FA2"/>
    <w:rsid w:val="00930132"/>
    <w:rsid w:val="00934D11"/>
    <w:rsid w:val="00936DCD"/>
    <w:rsid w:val="0094045E"/>
    <w:rsid w:val="0094264B"/>
    <w:rsid w:val="00942A89"/>
    <w:rsid w:val="00943312"/>
    <w:rsid w:val="0094489C"/>
    <w:rsid w:val="00950786"/>
    <w:rsid w:val="0095229F"/>
    <w:rsid w:val="00952960"/>
    <w:rsid w:val="00956078"/>
    <w:rsid w:val="00956260"/>
    <w:rsid w:val="00957975"/>
    <w:rsid w:val="00960D2F"/>
    <w:rsid w:val="00962782"/>
    <w:rsid w:val="00963BB8"/>
    <w:rsid w:val="00964482"/>
    <w:rsid w:val="009645F7"/>
    <w:rsid w:val="00964830"/>
    <w:rsid w:val="00964ED8"/>
    <w:rsid w:val="0096732A"/>
    <w:rsid w:val="00971A31"/>
    <w:rsid w:val="0097320B"/>
    <w:rsid w:val="009760B7"/>
    <w:rsid w:val="00980439"/>
    <w:rsid w:val="00980D52"/>
    <w:rsid w:val="00981B9A"/>
    <w:rsid w:val="00982FF0"/>
    <w:rsid w:val="0098512D"/>
    <w:rsid w:val="009857AF"/>
    <w:rsid w:val="009864A5"/>
    <w:rsid w:val="009872CD"/>
    <w:rsid w:val="00990E11"/>
    <w:rsid w:val="009912CF"/>
    <w:rsid w:val="00991FF6"/>
    <w:rsid w:val="0099273E"/>
    <w:rsid w:val="009936D9"/>
    <w:rsid w:val="00993A72"/>
    <w:rsid w:val="00993D0E"/>
    <w:rsid w:val="00995CAA"/>
    <w:rsid w:val="00997F1B"/>
    <w:rsid w:val="009A0089"/>
    <w:rsid w:val="009A0277"/>
    <w:rsid w:val="009A1832"/>
    <w:rsid w:val="009A2424"/>
    <w:rsid w:val="009A55EE"/>
    <w:rsid w:val="009B112F"/>
    <w:rsid w:val="009B31BE"/>
    <w:rsid w:val="009B4A39"/>
    <w:rsid w:val="009B6A9C"/>
    <w:rsid w:val="009B77DC"/>
    <w:rsid w:val="009C5117"/>
    <w:rsid w:val="009C7771"/>
    <w:rsid w:val="009D10A9"/>
    <w:rsid w:val="009D1499"/>
    <w:rsid w:val="009D3149"/>
    <w:rsid w:val="009D4D00"/>
    <w:rsid w:val="009D4E07"/>
    <w:rsid w:val="009D620C"/>
    <w:rsid w:val="009D691E"/>
    <w:rsid w:val="009D7CC7"/>
    <w:rsid w:val="009E07CE"/>
    <w:rsid w:val="009E1A86"/>
    <w:rsid w:val="009E35A5"/>
    <w:rsid w:val="009E559A"/>
    <w:rsid w:val="009E751B"/>
    <w:rsid w:val="009F0DC8"/>
    <w:rsid w:val="009F116C"/>
    <w:rsid w:val="009F1ED0"/>
    <w:rsid w:val="009F3E7F"/>
    <w:rsid w:val="009F4D87"/>
    <w:rsid w:val="00A023F0"/>
    <w:rsid w:val="00A12E66"/>
    <w:rsid w:val="00A155EC"/>
    <w:rsid w:val="00A16B47"/>
    <w:rsid w:val="00A1755D"/>
    <w:rsid w:val="00A17960"/>
    <w:rsid w:val="00A205FC"/>
    <w:rsid w:val="00A215D1"/>
    <w:rsid w:val="00A216BB"/>
    <w:rsid w:val="00A25115"/>
    <w:rsid w:val="00A254C3"/>
    <w:rsid w:val="00A263BF"/>
    <w:rsid w:val="00A2652A"/>
    <w:rsid w:val="00A27F11"/>
    <w:rsid w:val="00A3104B"/>
    <w:rsid w:val="00A31470"/>
    <w:rsid w:val="00A34038"/>
    <w:rsid w:val="00A35993"/>
    <w:rsid w:val="00A407D8"/>
    <w:rsid w:val="00A44F8A"/>
    <w:rsid w:val="00A4643F"/>
    <w:rsid w:val="00A46711"/>
    <w:rsid w:val="00A47397"/>
    <w:rsid w:val="00A506CD"/>
    <w:rsid w:val="00A50BED"/>
    <w:rsid w:val="00A54993"/>
    <w:rsid w:val="00A55A1E"/>
    <w:rsid w:val="00A55FC2"/>
    <w:rsid w:val="00A57FAF"/>
    <w:rsid w:val="00A600A4"/>
    <w:rsid w:val="00A60B71"/>
    <w:rsid w:val="00A62096"/>
    <w:rsid w:val="00A62363"/>
    <w:rsid w:val="00A66355"/>
    <w:rsid w:val="00A676C5"/>
    <w:rsid w:val="00A7130A"/>
    <w:rsid w:val="00A753EC"/>
    <w:rsid w:val="00A75F38"/>
    <w:rsid w:val="00A76E14"/>
    <w:rsid w:val="00A77DD2"/>
    <w:rsid w:val="00A80EE3"/>
    <w:rsid w:val="00A84239"/>
    <w:rsid w:val="00A8505B"/>
    <w:rsid w:val="00A856FB"/>
    <w:rsid w:val="00A86CEE"/>
    <w:rsid w:val="00A90C73"/>
    <w:rsid w:val="00A928B0"/>
    <w:rsid w:val="00A93C1A"/>
    <w:rsid w:val="00A94300"/>
    <w:rsid w:val="00A96C6B"/>
    <w:rsid w:val="00A97C16"/>
    <w:rsid w:val="00A97EAC"/>
    <w:rsid w:val="00AA056B"/>
    <w:rsid w:val="00AA0826"/>
    <w:rsid w:val="00AA20D0"/>
    <w:rsid w:val="00AA32A7"/>
    <w:rsid w:val="00AA5F93"/>
    <w:rsid w:val="00AA7B1D"/>
    <w:rsid w:val="00AB11E7"/>
    <w:rsid w:val="00AB14FD"/>
    <w:rsid w:val="00AB21C4"/>
    <w:rsid w:val="00AB25D3"/>
    <w:rsid w:val="00AB28AB"/>
    <w:rsid w:val="00AB447F"/>
    <w:rsid w:val="00AB683C"/>
    <w:rsid w:val="00AB695F"/>
    <w:rsid w:val="00AB763D"/>
    <w:rsid w:val="00AB7B74"/>
    <w:rsid w:val="00AB7CF0"/>
    <w:rsid w:val="00AC3582"/>
    <w:rsid w:val="00AC3733"/>
    <w:rsid w:val="00AD2139"/>
    <w:rsid w:val="00AD3032"/>
    <w:rsid w:val="00AD58F3"/>
    <w:rsid w:val="00AD5C7C"/>
    <w:rsid w:val="00AD6182"/>
    <w:rsid w:val="00AD6CB3"/>
    <w:rsid w:val="00AD719D"/>
    <w:rsid w:val="00AE0D88"/>
    <w:rsid w:val="00AE1584"/>
    <w:rsid w:val="00AE1607"/>
    <w:rsid w:val="00AE1D8F"/>
    <w:rsid w:val="00AE1DA0"/>
    <w:rsid w:val="00AE37FD"/>
    <w:rsid w:val="00AE3C1A"/>
    <w:rsid w:val="00AE430E"/>
    <w:rsid w:val="00AF09BE"/>
    <w:rsid w:val="00AF5373"/>
    <w:rsid w:val="00AF55EE"/>
    <w:rsid w:val="00AF7759"/>
    <w:rsid w:val="00AF79F0"/>
    <w:rsid w:val="00AF7D0D"/>
    <w:rsid w:val="00AF7DAE"/>
    <w:rsid w:val="00AFD9A6"/>
    <w:rsid w:val="00B03B49"/>
    <w:rsid w:val="00B04657"/>
    <w:rsid w:val="00B050EA"/>
    <w:rsid w:val="00B05182"/>
    <w:rsid w:val="00B07CCE"/>
    <w:rsid w:val="00B07F34"/>
    <w:rsid w:val="00B120E7"/>
    <w:rsid w:val="00B13DD4"/>
    <w:rsid w:val="00B148BA"/>
    <w:rsid w:val="00B15A99"/>
    <w:rsid w:val="00B17D8C"/>
    <w:rsid w:val="00B17EC4"/>
    <w:rsid w:val="00B207A3"/>
    <w:rsid w:val="00B20D7E"/>
    <w:rsid w:val="00B24027"/>
    <w:rsid w:val="00B269F3"/>
    <w:rsid w:val="00B32BC9"/>
    <w:rsid w:val="00B32C61"/>
    <w:rsid w:val="00B33535"/>
    <w:rsid w:val="00B348F1"/>
    <w:rsid w:val="00B35E03"/>
    <w:rsid w:val="00B3763B"/>
    <w:rsid w:val="00B37B1B"/>
    <w:rsid w:val="00B43CDF"/>
    <w:rsid w:val="00B43E09"/>
    <w:rsid w:val="00B472EE"/>
    <w:rsid w:val="00B47376"/>
    <w:rsid w:val="00B50BE2"/>
    <w:rsid w:val="00B55934"/>
    <w:rsid w:val="00B57497"/>
    <w:rsid w:val="00B57D74"/>
    <w:rsid w:val="00B62788"/>
    <w:rsid w:val="00B628D7"/>
    <w:rsid w:val="00B62F74"/>
    <w:rsid w:val="00B64D0B"/>
    <w:rsid w:val="00B66A08"/>
    <w:rsid w:val="00B66CDB"/>
    <w:rsid w:val="00B703C9"/>
    <w:rsid w:val="00B719D4"/>
    <w:rsid w:val="00B71B00"/>
    <w:rsid w:val="00B74D5E"/>
    <w:rsid w:val="00B75FC0"/>
    <w:rsid w:val="00B76C3B"/>
    <w:rsid w:val="00B76C61"/>
    <w:rsid w:val="00B80F6A"/>
    <w:rsid w:val="00B81E10"/>
    <w:rsid w:val="00B831B4"/>
    <w:rsid w:val="00B86684"/>
    <w:rsid w:val="00B869A3"/>
    <w:rsid w:val="00B869AE"/>
    <w:rsid w:val="00B86CD7"/>
    <w:rsid w:val="00B87606"/>
    <w:rsid w:val="00B9018B"/>
    <w:rsid w:val="00B90DCF"/>
    <w:rsid w:val="00B9133D"/>
    <w:rsid w:val="00B92423"/>
    <w:rsid w:val="00B92FEE"/>
    <w:rsid w:val="00B948F7"/>
    <w:rsid w:val="00B9525C"/>
    <w:rsid w:val="00B97A33"/>
    <w:rsid w:val="00BA0885"/>
    <w:rsid w:val="00BA1139"/>
    <w:rsid w:val="00BA340D"/>
    <w:rsid w:val="00BA7AD6"/>
    <w:rsid w:val="00BB3197"/>
    <w:rsid w:val="00BB4050"/>
    <w:rsid w:val="00BB4319"/>
    <w:rsid w:val="00BB4ADB"/>
    <w:rsid w:val="00BB4F84"/>
    <w:rsid w:val="00BB6082"/>
    <w:rsid w:val="00BC18C1"/>
    <w:rsid w:val="00BC24B4"/>
    <w:rsid w:val="00BC2980"/>
    <w:rsid w:val="00BC385A"/>
    <w:rsid w:val="00BC3C32"/>
    <w:rsid w:val="00BC3EF4"/>
    <w:rsid w:val="00BC428D"/>
    <w:rsid w:val="00BC4544"/>
    <w:rsid w:val="00BC4A96"/>
    <w:rsid w:val="00BC5565"/>
    <w:rsid w:val="00BC6C16"/>
    <w:rsid w:val="00BC7636"/>
    <w:rsid w:val="00BD24A4"/>
    <w:rsid w:val="00BD2695"/>
    <w:rsid w:val="00BD6969"/>
    <w:rsid w:val="00BE2C86"/>
    <w:rsid w:val="00BE3B52"/>
    <w:rsid w:val="00BE3F03"/>
    <w:rsid w:val="00BE7F78"/>
    <w:rsid w:val="00BF253E"/>
    <w:rsid w:val="00C01FC7"/>
    <w:rsid w:val="00C05DEE"/>
    <w:rsid w:val="00C10B25"/>
    <w:rsid w:val="00C10D35"/>
    <w:rsid w:val="00C131D5"/>
    <w:rsid w:val="00C13EB4"/>
    <w:rsid w:val="00C2073C"/>
    <w:rsid w:val="00C23C2C"/>
    <w:rsid w:val="00C23DFD"/>
    <w:rsid w:val="00C24DD7"/>
    <w:rsid w:val="00C24FF9"/>
    <w:rsid w:val="00C26DDC"/>
    <w:rsid w:val="00C271D7"/>
    <w:rsid w:val="00C277A2"/>
    <w:rsid w:val="00C27AFA"/>
    <w:rsid w:val="00C3154D"/>
    <w:rsid w:val="00C32040"/>
    <w:rsid w:val="00C3285A"/>
    <w:rsid w:val="00C3293D"/>
    <w:rsid w:val="00C35747"/>
    <w:rsid w:val="00C41F66"/>
    <w:rsid w:val="00C42B42"/>
    <w:rsid w:val="00C430C1"/>
    <w:rsid w:val="00C44C62"/>
    <w:rsid w:val="00C45081"/>
    <w:rsid w:val="00C45C86"/>
    <w:rsid w:val="00C502F0"/>
    <w:rsid w:val="00C5122D"/>
    <w:rsid w:val="00C534F8"/>
    <w:rsid w:val="00C53595"/>
    <w:rsid w:val="00C5365D"/>
    <w:rsid w:val="00C54997"/>
    <w:rsid w:val="00C55290"/>
    <w:rsid w:val="00C55D28"/>
    <w:rsid w:val="00C56731"/>
    <w:rsid w:val="00C57041"/>
    <w:rsid w:val="00C61093"/>
    <w:rsid w:val="00C61439"/>
    <w:rsid w:val="00C6338D"/>
    <w:rsid w:val="00C65CEB"/>
    <w:rsid w:val="00C7136D"/>
    <w:rsid w:val="00C71B97"/>
    <w:rsid w:val="00C7271C"/>
    <w:rsid w:val="00C7273B"/>
    <w:rsid w:val="00C74BAF"/>
    <w:rsid w:val="00C74D96"/>
    <w:rsid w:val="00C7504A"/>
    <w:rsid w:val="00C75348"/>
    <w:rsid w:val="00C77736"/>
    <w:rsid w:val="00C80A73"/>
    <w:rsid w:val="00C80C34"/>
    <w:rsid w:val="00C81A36"/>
    <w:rsid w:val="00C81C6B"/>
    <w:rsid w:val="00C81FF1"/>
    <w:rsid w:val="00C8259D"/>
    <w:rsid w:val="00C8395C"/>
    <w:rsid w:val="00C84DBE"/>
    <w:rsid w:val="00C855FC"/>
    <w:rsid w:val="00C90BAA"/>
    <w:rsid w:val="00C926B4"/>
    <w:rsid w:val="00C9358C"/>
    <w:rsid w:val="00C94C3D"/>
    <w:rsid w:val="00C959DD"/>
    <w:rsid w:val="00C9772E"/>
    <w:rsid w:val="00C97BD4"/>
    <w:rsid w:val="00CA2C0D"/>
    <w:rsid w:val="00CA4DA3"/>
    <w:rsid w:val="00CA6141"/>
    <w:rsid w:val="00CA7D7F"/>
    <w:rsid w:val="00CB16FB"/>
    <w:rsid w:val="00CB5262"/>
    <w:rsid w:val="00CB55AA"/>
    <w:rsid w:val="00CB62C1"/>
    <w:rsid w:val="00CC16CD"/>
    <w:rsid w:val="00CC3838"/>
    <w:rsid w:val="00CC3CE6"/>
    <w:rsid w:val="00CC44B9"/>
    <w:rsid w:val="00CC4A7A"/>
    <w:rsid w:val="00CC54BD"/>
    <w:rsid w:val="00CC5D0E"/>
    <w:rsid w:val="00CC69DA"/>
    <w:rsid w:val="00CD3383"/>
    <w:rsid w:val="00CD4AE4"/>
    <w:rsid w:val="00CD551C"/>
    <w:rsid w:val="00CE23D3"/>
    <w:rsid w:val="00CE4AFC"/>
    <w:rsid w:val="00CE6399"/>
    <w:rsid w:val="00CE677E"/>
    <w:rsid w:val="00CF2A9D"/>
    <w:rsid w:val="00CF2CD0"/>
    <w:rsid w:val="00CF3224"/>
    <w:rsid w:val="00CF452F"/>
    <w:rsid w:val="00CF45BA"/>
    <w:rsid w:val="00CF49B1"/>
    <w:rsid w:val="00CF75C8"/>
    <w:rsid w:val="00CF76F3"/>
    <w:rsid w:val="00D008A0"/>
    <w:rsid w:val="00D00A08"/>
    <w:rsid w:val="00D02591"/>
    <w:rsid w:val="00D03B6E"/>
    <w:rsid w:val="00D03CD5"/>
    <w:rsid w:val="00D0545A"/>
    <w:rsid w:val="00D10BBA"/>
    <w:rsid w:val="00D15A11"/>
    <w:rsid w:val="00D1761F"/>
    <w:rsid w:val="00D23CF2"/>
    <w:rsid w:val="00D24E19"/>
    <w:rsid w:val="00D316B6"/>
    <w:rsid w:val="00D3183A"/>
    <w:rsid w:val="00D31DE3"/>
    <w:rsid w:val="00D35C53"/>
    <w:rsid w:val="00D36794"/>
    <w:rsid w:val="00D378F9"/>
    <w:rsid w:val="00D37C85"/>
    <w:rsid w:val="00D42502"/>
    <w:rsid w:val="00D47967"/>
    <w:rsid w:val="00D47E56"/>
    <w:rsid w:val="00D51DD3"/>
    <w:rsid w:val="00D52DA9"/>
    <w:rsid w:val="00D53AA0"/>
    <w:rsid w:val="00D55DCD"/>
    <w:rsid w:val="00D562E4"/>
    <w:rsid w:val="00D573CC"/>
    <w:rsid w:val="00D613B1"/>
    <w:rsid w:val="00D61895"/>
    <w:rsid w:val="00D64451"/>
    <w:rsid w:val="00D65ABC"/>
    <w:rsid w:val="00D670D9"/>
    <w:rsid w:val="00D672B6"/>
    <w:rsid w:val="00D67920"/>
    <w:rsid w:val="00D70EB0"/>
    <w:rsid w:val="00D70FAF"/>
    <w:rsid w:val="00D72780"/>
    <w:rsid w:val="00D7454E"/>
    <w:rsid w:val="00D74BCD"/>
    <w:rsid w:val="00D764F8"/>
    <w:rsid w:val="00D7755A"/>
    <w:rsid w:val="00D77886"/>
    <w:rsid w:val="00D81FD2"/>
    <w:rsid w:val="00D82079"/>
    <w:rsid w:val="00D826E4"/>
    <w:rsid w:val="00D835AE"/>
    <w:rsid w:val="00D836C0"/>
    <w:rsid w:val="00D83D5A"/>
    <w:rsid w:val="00D8448E"/>
    <w:rsid w:val="00D84FEF"/>
    <w:rsid w:val="00D85E88"/>
    <w:rsid w:val="00D85F50"/>
    <w:rsid w:val="00D860FE"/>
    <w:rsid w:val="00D874F8"/>
    <w:rsid w:val="00D911DA"/>
    <w:rsid w:val="00D95A4F"/>
    <w:rsid w:val="00D961D3"/>
    <w:rsid w:val="00D96395"/>
    <w:rsid w:val="00D96FF6"/>
    <w:rsid w:val="00DA16E2"/>
    <w:rsid w:val="00DA457A"/>
    <w:rsid w:val="00DA724E"/>
    <w:rsid w:val="00DB4E52"/>
    <w:rsid w:val="00DC212F"/>
    <w:rsid w:val="00DC5F87"/>
    <w:rsid w:val="00DC7601"/>
    <w:rsid w:val="00DD23EC"/>
    <w:rsid w:val="00DD2C87"/>
    <w:rsid w:val="00DD30DB"/>
    <w:rsid w:val="00DD3C75"/>
    <w:rsid w:val="00DD4C48"/>
    <w:rsid w:val="00DD591F"/>
    <w:rsid w:val="00DD6147"/>
    <w:rsid w:val="00DE05F6"/>
    <w:rsid w:val="00DE1285"/>
    <w:rsid w:val="00DE3BB8"/>
    <w:rsid w:val="00DE6503"/>
    <w:rsid w:val="00DF1618"/>
    <w:rsid w:val="00DF21AC"/>
    <w:rsid w:val="00DF2DB0"/>
    <w:rsid w:val="00DF303F"/>
    <w:rsid w:val="00DF4F1E"/>
    <w:rsid w:val="00DF5D27"/>
    <w:rsid w:val="00DF785D"/>
    <w:rsid w:val="00E00D73"/>
    <w:rsid w:val="00E01A8F"/>
    <w:rsid w:val="00E03E80"/>
    <w:rsid w:val="00E0485F"/>
    <w:rsid w:val="00E04C69"/>
    <w:rsid w:val="00E05135"/>
    <w:rsid w:val="00E05A40"/>
    <w:rsid w:val="00E07037"/>
    <w:rsid w:val="00E13C81"/>
    <w:rsid w:val="00E140BC"/>
    <w:rsid w:val="00E16773"/>
    <w:rsid w:val="00E16FE5"/>
    <w:rsid w:val="00E1C20C"/>
    <w:rsid w:val="00E21051"/>
    <w:rsid w:val="00E22C64"/>
    <w:rsid w:val="00E23A8A"/>
    <w:rsid w:val="00E25BF9"/>
    <w:rsid w:val="00E3121C"/>
    <w:rsid w:val="00E31866"/>
    <w:rsid w:val="00E3238C"/>
    <w:rsid w:val="00E33C6D"/>
    <w:rsid w:val="00E34A25"/>
    <w:rsid w:val="00E359B9"/>
    <w:rsid w:val="00E4657B"/>
    <w:rsid w:val="00E46FC8"/>
    <w:rsid w:val="00E47924"/>
    <w:rsid w:val="00E50FB3"/>
    <w:rsid w:val="00E51FDD"/>
    <w:rsid w:val="00E525D6"/>
    <w:rsid w:val="00E5366B"/>
    <w:rsid w:val="00E549C1"/>
    <w:rsid w:val="00E57683"/>
    <w:rsid w:val="00E57C30"/>
    <w:rsid w:val="00E64833"/>
    <w:rsid w:val="00E66BA0"/>
    <w:rsid w:val="00E66FEA"/>
    <w:rsid w:val="00E7017E"/>
    <w:rsid w:val="00E70D5C"/>
    <w:rsid w:val="00E71CA2"/>
    <w:rsid w:val="00E745BB"/>
    <w:rsid w:val="00E75D70"/>
    <w:rsid w:val="00E81EDD"/>
    <w:rsid w:val="00E826BB"/>
    <w:rsid w:val="00E82E85"/>
    <w:rsid w:val="00E8352F"/>
    <w:rsid w:val="00E83D61"/>
    <w:rsid w:val="00E8415C"/>
    <w:rsid w:val="00E8435C"/>
    <w:rsid w:val="00E84CE2"/>
    <w:rsid w:val="00E87031"/>
    <w:rsid w:val="00E95E2E"/>
    <w:rsid w:val="00E9608D"/>
    <w:rsid w:val="00E96510"/>
    <w:rsid w:val="00E967A6"/>
    <w:rsid w:val="00EA4D19"/>
    <w:rsid w:val="00EA523A"/>
    <w:rsid w:val="00EA6FE3"/>
    <w:rsid w:val="00EB13D2"/>
    <w:rsid w:val="00EB29A7"/>
    <w:rsid w:val="00EB36F2"/>
    <w:rsid w:val="00EB3943"/>
    <w:rsid w:val="00EB4B8D"/>
    <w:rsid w:val="00EB5429"/>
    <w:rsid w:val="00EC310C"/>
    <w:rsid w:val="00EC3362"/>
    <w:rsid w:val="00EC3A64"/>
    <w:rsid w:val="00EC402A"/>
    <w:rsid w:val="00EC48CF"/>
    <w:rsid w:val="00EC6023"/>
    <w:rsid w:val="00EC6F9D"/>
    <w:rsid w:val="00EC798A"/>
    <w:rsid w:val="00EC7E96"/>
    <w:rsid w:val="00ED3022"/>
    <w:rsid w:val="00ED381B"/>
    <w:rsid w:val="00ED6FF1"/>
    <w:rsid w:val="00ED7FE5"/>
    <w:rsid w:val="00EE17D4"/>
    <w:rsid w:val="00EE4036"/>
    <w:rsid w:val="00EE4873"/>
    <w:rsid w:val="00EE4E31"/>
    <w:rsid w:val="00EE51D7"/>
    <w:rsid w:val="00EE705C"/>
    <w:rsid w:val="00EE7EA8"/>
    <w:rsid w:val="00EF2B8C"/>
    <w:rsid w:val="00EF488D"/>
    <w:rsid w:val="00F01825"/>
    <w:rsid w:val="00F02F3E"/>
    <w:rsid w:val="00F06189"/>
    <w:rsid w:val="00F0731D"/>
    <w:rsid w:val="00F11DA3"/>
    <w:rsid w:val="00F14806"/>
    <w:rsid w:val="00F14897"/>
    <w:rsid w:val="00F14A2B"/>
    <w:rsid w:val="00F15E7B"/>
    <w:rsid w:val="00F16A09"/>
    <w:rsid w:val="00F211C2"/>
    <w:rsid w:val="00F243D7"/>
    <w:rsid w:val="00F258FE"/>
    <w:rsid w:val="00F27F05"/>
    <w:rsid w:val="00F330E7"/>
    <w:rsid w:val="00F33348"/>
    <w:rsid w:val="00F341F8"/>
    <w:rsid w:val="00F34767"/>
    <w:rsid w:val="00F4044A"/>
    <w:rsid w:val="00F40626"/>
    <w:rsid w:val="00F40AF0"/>
    <w:rsid w:val="00F419E3"/>
    <w:rsid w:val="00F41A34"/>
    <w:rsid w:val="00F423F1"/>
    <w:rsid w:val="00F42C2A"/>
    <w:rsid w:val="00F42EF1"/>
    <w:rsid w:val="00F512A6"/>
    <w:rsid w:val="00F5196B"/>
    <w:rsid w:val="00F5381D"/>
    <w:rsid w:val="00F53AB1"/>
    <w:rsid w:val="00F5426D"/>
    <w:rsid w:val="00F56F32"/>
    <w:rsid w:val="00F57034"/>
    <w:rsid w:val="00F5B0AC"/>
    <w:rsid w:val="00F6017B"/>
    <w:rsid w:val="00F62066"/>
    <w:rsid w:val="00F64E44"/>
    <w:rsid w:val="00F64FE0"/>
    <w:rsid w:val="00F6625F"/>
    <w:rsid w:val="00F6632C"/>
    <w:rsid w:val="00F67AEB"/>
    <w:rsid w:val="00F7075C"/>
    <w:rsid w:val="00F70E06"/>
    <w:rsid w:val="00F721CF"/>
    <w:rsid w:val="00F72BFF"/>
    <w:rsid w:val="00F72CB7"/>
    <w:rsid w:val="00F74FF5"/>
    <w:rsid w:val="00F755AE"/>
    <w:rsid w:val="00F7617D"/>
    <w:rsid w:val="00F80AD1"/>
    <w:rsid w:val="00F8326C"/>
    <w:rsid w:val="00F846A7"/>
    <w:rsid w:val="00F84DF2"/>
    <w:rsid w:val="00F856A0"/>
    <w:rsid w:val="00F91E93"/>
    <w:rsid w:val="00F93A69"/>
    <w:rsid w:val="00F93DC0"/>
    <w:rsid w:val="00F95A7B"/>
    <w:rsid w:val="00F96055"/>
    <w:rsid w:val="00F97933"/>
    <w:rsid w:val="00FA1BE4"/>
    <w:rsid w:val="00FA5D61"/>
    <w:rsid w:val="00FB04FA"/>
    <w:rsid w:val="00FB2E63"/>
    <w:rsid w:val="00FB3402"/>
    <w:rsid w:val="00FB3A9A"/>
    <w:rsid w:val="00FC2461"/>
    <w:rsid w:val="00FC498C"/>
    <w:rsid w:val="00FC5332"/>
    <w:rsid w:val="00FD03F5"/>
    <w:rsid w:val="00FD0FB4"/>
    <w:rsid w:val="00FD7668"/>
    <w:rsid w:val="00FE0055"/>
    <w:rsid w:val="00FE385F"/>
    <w:rsid w:val="00FE4C24"/>
    <w:rsid w:val="00FE4FE6"/>
    <w:rsid w:val="00FE7EAB"/>
    <w:rsid w:val="00FF1D3E"/>
    <w:rsid w:val="00FF5A3D"/>
    <w:rsid w:val="00FF5F44"/>
    <w:rsid w:val="00FF6D7D"/>
    <w:rsid w:val="00FF7374"/>
    <w:rsid w:val="010CE2D4"/>
    <w:rsid w:val="013AAE2B"/>
    <w:rsid w:val="0152E76B"/>
    <w:rsid w:val="01537F71"/>
    <w:rsid w:val="01E944BE"/>
    <w:rsid w:val="01ED5085"/>
    <w:rsid w:val="020B2920"/>
    <w:rsid w:val="02204117"/>
    <w:rsid w:val="0281B185"/>
    <w:rsid w:val="03180BF4"/>
    <w:rsid w:val="03195474"/>
    <w:rsid w:val="03579979"/>
    <w:rsid w:val="035C55E2"/>
    <w:rsid w:val="0366B56E"/>
    <w:rsid w:val="037B835E"/>
    <w:rsid w:val="03AFF864"/>
    <w:rsid w:val="03E2B721"/>
    <w:rsid w:val="03E7C997"/>
    <w:rsid w:val="03F67A06"/>
    <w:rsid w:val="0441DC5B"/>
    <w:rsid w:val="045C71EB"/>
    <w:rsid w:val="04A86DDB"/>
    <w:rsid w:val="051BF0A2"/>
    <w:rsid w:val="0558300D"/>
    <w:rsid w:val="05BC896E"/>
    <w:rsid w:val="05E53986"/>
    <w:rsid w:val="060E74C1"/>
    <w:rsid w:val="0657D102"/>
    <w:rsid w:val="0662BCA2"/>
    <w:rsid w:val="06F1D55F"/>
    <w:rsid w:val="0736CC4E"/>
    <w:rsid w:val="07440B16"/>
    <w:rsid w:val="07BF106A"/>
    <w:rsid w:val="07E4E9BD"/>
    <w:rsid w:val="07FAC3A5"/>
    <w:rsid w:val="0810AFF8"/>
    <w:rsid w:val="08519771"/>
    <w:rsid w:val="085E7297"/>
    <w:rsid w:val="08AEED79"/>
    <w:rsid w:val="0956DDF1"/>
    <w:rsid w:val="09606517"/>
    <w:rsid w:val="096D60BD"/>
    <w:rsid w:val="0992B771"/>
    <w:rsid w:val="09CC58EA"/>
    <w:rsid w:val="09E3C69F"/>
    <w:rsid w:val="09E3E7BA"/>
    <w:rsid w:val="09F02A63"/>
    <w:rsid w:val="09F05D34"/>
    <w:rsid w:val="09F08257"/>
    <w:rsid w:val="09F9B1EB"/>
    <w:rsid w:val="0A39E69B"/>
    <w:rsid w:val="0A9BCF4F"/>
    <w:rsid w:val="0AA25AFE"/>
    <w:rsid w:val="0AE28C90"/>
    <w:rsid w:val="0B4369C2"/>
    <w:rsid w:val="0B8CCE06"/>
    <w:rsid w:val="0C00625B"/>
    <w:rsid w:val="0C925191"/>
    <w:rsid w:val="0CB1DBA0"/>
    <w:rsid w:val="0CCD6B7A"/>
    <w:rsid w:val="0CDCD34C"/>
    <w:rsid w:val="0CFA894C"/>
    <w:rsid w:val="0D3411EC"/>
    <w:rsid w:val="0D3AC7C2"/>
    <w:rsid w:val="0D438CD4"/>
    <w:rsid w:val="0D979582"/>
    <w:rsid w:val="0D9B1629"/>
    <w:rsid w:val="0DF61E7F"/>
    <w:rsid w:val="0E10095F"/>
    <w:rsid w:val="0E830648"/>
    <w:rsid w:val="0EA83E7D"/>
    <w:rsid w:val="0F140316"/>
    <w:rsid w:val="0F20C565"/>
    <w:rsid w:val="0F24A751"/>
    <w:rsid w:val="0F6ABADF"/>
    <w:rsid w:val="0F9B41BF"/>
    <w:rsid w:val="106CE913"/>
    <w:rsid w:val="10717776"/>
    <w:rsid w:val="10B95C53"/>
    <w:rsid w:val="10C286A4"/>
    <w:rsid w:val="10DAE175"/>
    <w:rsid w:val="1105E87E"/>
    <w:rsid w:val="1110642D"/>
    <w:rsid w:val="114462F7"/>
    <w:rsid w:val="119A50D8"/>
    <w:rsid w:val="11AC8FBC"/>
    <w:rsid w:val="1215562C"/>
    <w:rsid w:val="126B845C"/>
    <w:rsid w:val="12D2BAB8"/>
    <w:rsid w:val="12D7F755"/>
    <w:rsid w:val="1308FE0D"/>
    <w:rsid w:val="13A0291F"/>
    <w:rsid w:val="13CCF3D0"/>
    <w:rsid w:val="141A201D"/>
    <w:rsid w:val="1422340F"/>
    <w:rsid w:val="1456E280"/>
    <w:rsid w:val="148FA247"/>
    <w:rsid w:val="14BFFB25"/>
    <w:rsid w:val="14F91A92"/>
    <w:rsid w:val="1538D252"/>
    <w:rsid w:val="162CD55F"/>
    <w:rsid w:val="1658FB4F"/>
    <w:rsid w:val="1683812C"/>
    <w:rsid w:val="16A155BA"/>
    <w:rsid w:val="16D037C8"/>
    <w:rsid w:val="172C3FD7"/>
    <w:rsid w:val="1738B551"/>
    <w:rsid w:val="1764211F"/>
    <w:rsid w:val="1768A82B"/>
    <w:rsid w:val="177136C6"/>
    <w:rsid w:val="177D796F"/>
    <w:rsid w:val="177DAC40"/>
    <w:rsid w:val="177E758E"/>
    <w:rsid w:val="17B6D687"/>
    <w:rsid w:val="17F97AE2"/>
    <w:rsid w:val="18161A1D"/>
    <w:rsid w:val="182AE4AD"/>
    <w:rsid w:val="184558AB"/>
    <w:rsid w:val="188DBFA4"/>
    <w:rsid w:val="18E75FB3"/>
    <w:rsid w:val="190616BB"/>
    <w:rsid w:val="1967AFF6"/>
    <w:rsid w:val="199C4742"/>
    <w:rsid w:val="19F18781"/>
    <w:rsid w:val="1A8121AB"/>
    <w:rsid w:val="1AA64D43"/>
    <w:rsid w:val="1ABF7D4A"/>
    <w:rsid w:val="1B1CF708"/>
    <w:rsid w:val="1B2427B3"/>
    <w:rsid w:val="1B685969"/>
    <w:rsid w:val="1BF8D4D5"/>
    <w:rsid w:val="1BFB401E"/>
    <w:rsid w:val="1C4962AE"/>
    <w:rsid w:val="1CF261A3"/>
    <w:rsid w:val="1D61761C"/>
    <w:rsid w:val="1E2C260E"/>
    <w:rsid w:val="1ECD7CA7"/>
    <w:rsid w:val="1F170EED"/>
    <w:rsid w:val="1F1B292A"/>
    <w:rsid w:val="1F34D779"/>
    <w:rsid w:val="1F8039C2"/>
    <w:rsid w:val="1FA2A538"/>
    <w:rsid w:val="1FF8D0F9"/>
    <w:rsid w:val="20A77D78"/>
    <w:rsid w:val="21071B54"/>
    <w:rsid w:val="2128B980"/>
    <w:rsid w:val="21C77C88"/>
    <w:rsid w:val="2246FADB"/>
    <w:rsid w:val="228AB729"/>
    <w:rsid w:val="22942524"/>
    <w:rsid w:val="22BC22D1"/>
    <w:rsid w:val="22D34CEC"/>
    <w:rsid w:val="22D72964"/>
    <w:rsid w:val="231621C1"/>
    <w:rsid w:val="23428778"/>
    <w:rsid w:val="2385C79D"/>
    <w:rsid w:val="239F60E9"/>
    <w:rsid w:val="23C43C90"/>
    <w:rsid w:val="23F36CA0"/>
    <w:rsid w:val="245AC2EF"/>
    <w:rsid w:val="24737DE4"/>
    <w:rsid w:val="247B2A9E"/>
    <w:rsid w:val="2499D570"/>
    <w:rsid w:val="24B10048"/>
    <w:rsid w:val="24DDFDCA"/>
    <w:rsid w:val="24F9F07D"/>
    <w:rsid w:val="252B6186"/>
    <w:rsid w:val="253EE624"/>
    <w:rsid w:val="258540EF"/>
    <w:rsid w:val="2591689E"/>
    <w:rsid w:val="25A4FFA9"/>
    <w:rsid w:val="25EFD5B5"/>
    <w:rsid w:val="25F1502A"/>
    <w:rsid w:val="25F63941"/>
    <w:rsid w:val="25FDD74B"/>
    <w:rsid w:val="262BD749"/>
    <w:rsid w:val="263499D3"/>
    <w:rsid w:val="2729964E"/>
    <w:rsid w:val="2739DF9E"/>
    <w:rsid w:val="2745E6DA"/>
    <w:rsid w:val="2796CFFA"/>
    <w:rsid w:val="28169450"/>
    <w:rsid w:val="285BDB31"/>
    <w:rsid w:val="28DDDCBD"/>
    <w:rsid w:val="2958AD71"/>
    <w:rsid w:val="2A773390"/>
    <w:rsid w:val="2A799524"/>
    <w:rsid w:val="2AA8E4B0"/>
    <w:rsid w:val="2AD38EDE"/>
    <w:rsid w:val="2ADF8B12"/>
    <w:rsid w:val="2AFE45D2"/>
    <w:rsid w:val="2C61D77C"/>
    <w:rsid w:val="2CAFF119"/>
    <w:rsid w:val="2CCE4056"/>
    <w:rsid w:val="2D0D2D6C"/>
    <w:rsid w:val="2D19B4B5"/>
    <w:rsid w:val="2D35FDC1"/>
    <w:rsid w:val="2D4E29FF"/>
    <w:rsid w:val="2D873759"/>
    <w:rsid w:val="2DB434DB"/>
    <w:rsid w:val="2DB89CE4"/>
    <w:rsid w:val="2E45AA9D"/>
    <w:rsid w:val="2E8115D7"/>
    <w:rsid w:val="2E941202"/>
    <w:rsid w:val="2EC06D60"/>
    <w:rsid w:val="2F0FD4A5"/>
    <w:rsid w:val="2F4914D0"/>
    <w:rsid w:val="2F78652B"/>
    <w:rsid w:val="2FFB456B"/>
    <w:rsid w:val="304FB755"/>
    <w:rsid w:val="308ADF95"/>
    <w:rsid w:val="309175F2"/>
    <w:rsid w:val="30D0A63E"/>
    <w:rsid w:val="30DD58A1"/>
    <w:rsid w:val="30E1BE03"/>
    <w:rsid w:val="3118A86A"/>
    <w:rsid w:val="3180489C"/>
    <w:rsid w:val="3191CAF9"/>
    <w:rsid w:val="31A31B0C"/>
    <w:rsid w:val="32236D9E"/>
    <w:rsid w:val="33000E10"/>
    <w:rsid w:val="33128FFB"/>
    <w:rsid w:val="3321BD2C"/>
    <w:rsid w:val="334A4CC3"/>
    <w:rsid w:val="340B725A"/>
    <w:rsid w:val="340E3F79"/>
    <w:rsid w:val="35186842"/>
    <w:rsid w:val="3523EC35"/>
    <w:rsid w:val="3533CD49"/>
    <w:rsid w:val="35DDAAE9"/>
    <w:rsid w:val="35F7638E"/>
    <w:rsid w:val="360FA67B"/>
    <w:rsid w:val="362A0D5C"/>
    <w:rsid w:val="367BC7F7"/>
    <w:rsid w:val="367D9BEF"/>
    <w:rsid w:val="37088A19"/>
    <w:rsid w:val="371F09D7"/>
    <w:rsid w:val="37CF3D36"/>
    <w:rsid w:val="3802CF8B"/>
    <w:rsid w:val="385B2850"/>
    <w:rsid w:val="38B0F474"/>
    <w:rsid w:val="38DA28B8"/>
    <w:rsid w:val="38DFDD97"/>
    <w:rsid w:val="38E0423F"/>
    <w:rsid w:val="391C1FB7"/>
    <w:rsid w:val="395D788B"/>
    <w:rsid w:val="39A4F29B"/>
    <w:rsid w:val="39AB1156"/>
    <w:rsid w:val="3A111C32"/>
    <w:rsid w:val="3A6AF914"/>
    <w:rsid w:val="3A752438"/>
    <w:rsid w:val="3A8C3757"/>
    <w:rsid w:val="3AD08B95"/>
    <w:rsid w:val="3AFA04CC"/>
    <w:rsid w:val="3B4B90E9"/>
    <w:rsid w:val="3B785BE6"/>
    <w:rsid w:val="3B7CFAB4"/>
    <w:rsid w:val="3BAEBD93"/>
    <w:rsid w:val="3BD94A9A"/>
    <w:rsid w:val="3BF47F4C"/>
    <w:rsid w:val="3C582CC2"/>
    <w:rsid w:val="3D439D88"/>
    <w:rsid w:val="3DD5E6FA"/>
    <w:rsid w:val="3E1C91D6"/>
    <w:rsid w:val="3E28D200"/>
    <w:rsid w:val="3E2E0B77"/>
    <w:rsid w:val="3E55C625"/>
    <w:rsid w:val="3E64853B"/>
    <w:rsid w:val="3E7E7B2A"/>
    <w:rsid w:val="3E9DE38E"/>
    <w:rsid w:val="3F1B7575"/>
    <w:rsid w:val="3F1D746C"/>
    <w:rsid w:val="3F32FB2E"/>
    <w:rsid w:val="3F590020"/>
    <w:rsid w:val="3F9B78B5"/>
    <w:rsid w:val="3FB3A4F3"/>
    <w:rsid w:val="3FBA7234"/>
    <w:rsid w:val="40498D16"/>
    <w:rsid w:val="4086E97B"/>
    <w:rsid w:val="41486C6A"/>
    <w:rsid w:val="417495FC"/>
    <w:rsid w:val="420AC16A"/>
    <w:rsid w:val="421F92AE"/>
    <w:rsid w:val="423A84A0"/>
    <w:rsid w:val="4260C05F"/>
    <w:rsid w:val="42ADBF73"/>
    <w:rsid w:val="42B4D32D"/>
    <w:rsid w:val="433FBBAB"/>
    <w:rsid w:val="443E6081"/>
    <w:rsid w:val="44841B17"/>
    <w:rsid w:val="44ED42BF"/>
    <w:rsid w:val="4552D2BA"/>
    <w:rsid w:val="45B3DFDD"/>
    <w:rsid w:val="45BB4709"/>
    <w:rsid w:val="46293F6B"/>
    <w:rsid w:val="468CF62D"/>
    <w:rsid w:val="46C62A7C"/>
    <w:rsid w:val="47075949"/>
    <w:rsid w:val="47901E3B"/>
    <w:rsid w:val="479E6B3E"/>
    <w:rsid w:val="481FF62B"/>
    <w:rsid w:val="483013D1"/>
    <w:rsid w:val="485CDE82"/>
    <w:rsid w:val="4893E906"/>
    <w:rsid w:val="48B9D1F3"/>
    <w:rsid w:val="48C0A80E"/>
    <w:rsid w:val="48C552D1"/>
    <w:rsid w:val="48E47EB1"/>
    <w:rsid w:val="49484F48"/>
    <w:rsid w:val="49878EBD"/>
    <w:rsid w:val="49C689AA"/>
    <w:rsid w:val="49D54736"/>
    <w:rsid w:val="4A8BF5A5"/>
    <w:rsid w:val="4A8DFD8A"/>
    <w:rsid w:val="4AF624C9"/>
    <w:rsid w:val="4B1CB1B0"/>
    <w:rsid w:val="4B22262C"/>
    <w:rsid w:val="4B518257"/>
    <w:rsid w:val="4B671D1B"/>
    <w:rsid w:val="4B9D108C"/>
    <w:rsid w:val="4BD65B1C"/>
    <w:rsid w:val="4C0D6421"/>
    <w:rsid w:val="4C69CA57"/>
    <w:rsid w:val="4CB0FC35"/>
    <w:rsid w:val="4CF56041"/>
    <w:rsid w:val="4CFBFD10"/>
    <w:rsid w:val="4D9AC155"/>
    <w:rsid w:val="4DC84BA6"/>
    <w:rsid w:val="4DCCBF84"/>
    <w:rsid w:val="4DF497C5"/>
    <w:rsid w:val="4E3C2405"/>
    <w:rsid w:val="4E8D7E90"/>
    <w:rsid w:val="4E9F80B2"/>
    <w:rsid w:val="4F1B14BD"/>
    <w:rsid w:val="4F1D7726"/>
    <w:rsid w:val="4F8E2DE2"/>
    <w:rsid w:val="4F99FC70"/>
    <w:rsid w:val="505BC448"/>
    <w:rsid w:val="50B5114A"/>
    <w:rsid w:val="50F1799E"/>
    <w:rsid w:val="5146870C"/>
    <w:rsid w:val="5186B89E"/>
    <w:rsid w:val="51F4B100"/>
    <w:rsid w:val="528E89B5"/>
    <w:rsid w:val="52CB0D21"/>
    <w:rsid w:val="53094C59"/>
    <w:rsid w:val="5316EF79"/>
    <w:rsid w:val="532E36A7"/>
    <w:rsid w:val="53719788"/>
    <w:rsid w:val="53930066"/>
    <w:rsid w:val="539FBF89"/>
    <w:rsid w:val="53CFD8B0"/>
    <w:rsid w:val="53DB709A"/>
    <w:rsid w:val="54289C2C"/>
    <w:rsid w:val="547E7FE1"/>
    <w:rsid w:val="54A77405"/>
    <w:rsid w:val="54E51129"/>
    <w:rsid w:val="54F53113"/>
    <w:rsid w:val="5503EFFB"/>
    <w:rsid w:val="554A2C25"/>
    <w:rsid w:val="55EE7DB4"/>
    <w:rsid w:val="56216EFD"/>
    <w:rsid w:val="5657673A"/>
    <w:rsid w:val="5663A9E3"/>
    <w:rsid w:val="5690675B"/>
    <w:rsid w:val="56CF07F7"/>
    <w:rsid w:val="572D2B55"/>
    <w:rsid w:val="572E5303"/>
    <w:rsid w:val="5737A704"/>
    <w:rsid w:val="5768DD47"/>
    <w:rsid w:val="57869B79"/>
    <w:rsid w:val="5811BCFA"/>
    <w:rsid w:val="583E7CE6"/>
    <w:rsid w:val="584BFE23"/>
    <w:rsid w:val="5863E7EC"/>
    <w:rsid w:val="5872BA38"/>
    <w:rsid w:val="58D0E468"/>
    <w:rsid w:val="593A2C64"/>
    <w:rsid w:val="593E640A"/>
    <w:rsid w:val="595ECACA"/>
    <w:rsid w:val="597C2363"/>
    <w:rsid w:val="5A24A932"/>
    <w:rsid w:val="5A3BE1B3"/>
    <w:rsid w:val="5A3E2D3C"/>
    <w:rsid w:val="5B2F9322"/>
    <w:rsid w:val="5B2FC5F3"/>
    <w:rsid w:val="5C293238"/>
    <w:rsid w:val="5C2971A0"/>
    <w:rsid w:val="5C2C3EBF"/>
    <w:rsid w:val="5C41A0AB"/>
    <w:rsid w:val="5C8AE386"/>
    <w:rsid w:val="5C9E5B69"/>
    <w:rsid w:val="5CD48BE5"/>
    <w:rsid w:val="5CE106D6"/>
    <w:rsid w:val="5D0E235A"/>
    <w:rsid w:val="5D633239"/>
    <w:rsid w:val="5D84211A"/>
    <w:rsid w:val="5D8EAADA"/>
    <w:rsid w:val="5DB3AD1B"/>
    <w:rsid w:val="5E1977E4"/>
    <w:rsid w:val="5E21A57D"/>
    <w:rsid w:val="5E324ADA"/>
    <w:rsid w:val="5F5DAC26"/>
    <w:rsid w:val="5F716AA3"/>
    <w:rsid w:val="5F94E3E8"/>
    <w:rsid w:val="5FF47B1E"/>
    <w:rsid w:val="60675FB3"/>
    <w:rsid w:val="60777DD4"/>
    <w:rsid w:val="60AAA75F"/>
    <w:rsid w:val="60C0ACD7"/>
    <w:rsid w:val="60C7527D"/>
    <w:rsid w:val="60E30BD9"/>
    <w:rsid w:val="61017CB8"/>
    <w:rsid w:val="61021C88"/>
    <w:rsid w:val="61ADCE38"/>
    <w:rsid w:val="61CD6B2A"/>
    <w:rsid w:val="62339C61"/>
    <w:rsid w:val="623D8930"/>
    <w:rsid w:val="62A692E4"/>
    <w:rsid w:val="62D9B997"/>
    <w:rsid w:val="6310991C"/>
    <w:rsid w:val="63228FA0"/>
    <w:rsid w:val="63407F35"/>
    <w:rsid w:val="63674F98"/>
    <w:rsid w:val="637B90E2"/>
    <w:rsid w:val="63B6CB89"/>
    <w:rsid w:val="64AD73C0"/>
    <w:rsid w:val="65243371"/>
    <w:rsid w:val="6537C269"/>
    <w:rsid w:val="65E4DE9A"/>
    <w:rsid w:val="66250B8D"/>
    <w:rsid w:val="66588B29"/>
    <w:rsid w:val="6675AA0A"/>
    <w:rsid w:val="6691D1B2"/>
    <w:rsid w:val="669CD517"/>
    <w:rsid w:val="66C47B80"/>
    <w:rsid w:val="66C4AE51"/>
    <w:rsid w:val="675044F6"/>
    <w:rsid w:val="67907688"/>
    <w:rsid w:val="67D52EB6"/>
    <w:rsid w:val="68100A0B"/>
    <w:rsid w:val="681C5C64"/>
    <w:rsid w:val="683313D3"/>
    <w:rsid w:val="68469C3C"/>
    <w:rsid w:val="684A253E"/>
    <w:rsid w:val="6864B1C5"/>
    <w:rsid w:val="68BCE22E"/>
    <w:rsid w:val="68D5DDB6"/>
    <w:rsid w:val="68F020B4"/>
    <w:rsid w:val="6913F50E"/>
    <w:rsid w:val="693780AC"/>
    <w:rsid w:val="6957195C"/>
    <w:rsid w:val="69CACA92"/>
    <w:rsid w:val="6A9CEB72"/>
    <w:rsid w:val="6B02DD9B"/>
    <w:rsid w:val="6B14A71D"/>
    <w:rsid w:val="6B35B0D8"/>
    <w:rsid w:val="6B578F3B"/>
    <w:rsid w:val="6BD9E275"/>
    <w:rsid w:val="6BEB41B0"/>
    <w:rsid w:val="6C1768D8"/>
    <w:rsid w:val="6C20FDFB"/>
    <w:rsid w:val="6C2C3B17"/>
    <w:rsid w:val="6CD8C5E1"/>
    <w:rsid w:val="6D1FD03D"/>
    <w:rsid w:val="6D67464B"/>
    <w:rsid w:val="6D74D187"/>
    <w:rsid w:val="6DDE0BAC"/>
    <w:rsid w:val="6EA106E4"/>
    <w:rsid w:val="6ED190BC"/>
    <w:rsid w:val="6EE45277"/>
    <w:rsid w:val="6F2CFFC7"/>
    <w:rsid w:val="6FAF9FE0"/>
    <w:rsid w:val="6FF46494"/>
    <w:rsid w:val="701A6A31"/>
    <w:rsid w:val="701F9A30"/>
    <w:rsid w:val="7037DC31"/>
    <w:rsid w:val="704B60DE"/>
    <w:rsid w:val="707ADDC8"/>
    <w:rsid w:val="7160CB7C"/>
    <w:rsid w:val="71A2C17C"/>
    <w:rsid w:val="71D84738"/>
    <w:rsid w:val="71E83B82"/>
    <w:rsid w:val="7299AB9B"/>
    <w:rsid w:val="72B8BCB2"/>
    <w:rsid w:val="72C2EA77"/>
    <w:rsid w:val="72E681CE"/>
    <w:rsid w:val="7304E641"/>
    <w:rsid w:val="7371E609"/>
    <w:rsid w:val="73E69F49"/>
    <w:rsid w:val="73FBF1A8"/>
    <w:rsid w:val="74438FA5"/>
    <w:rsid w:val="74678047"/>
    <w:rsid w:val="74724479"/>
    <w:rsid w:val="74D8CEA5"/>
    <w:rsid w:val="74DD9402"/>
    <w:rsid w:val="750A9184"/>
    <w:rsid w:val="752DC3E3"/>
    <w:rsid w:val="754F1A85"/>
    <w:rsid w:val="75B400B3"/>
    <w:rsid w:val="75C25855"/>
    <w:rsid w:val="76053A4B"/>
    <w:rsid w:val="76C4A9AE"/>
    <w:rsid w:val="76E63F33"/>
    <w:rsid w:val="76E959C1"/>
    <w:rsid w:val="7708A47E"/>
    <w:rsid w:val="77A96145"/>
    <w:rsid w:val="77EF2422"/>
    <w:rsid w:val="78108543"/>
    <w:rsid w:val="784B034E"/>
    <w:rsid w:val="78B3EDED"/>
    <w:rsid w:val="78C00513"/>
    <w:rsid w:val="78F74CA6"/>
    <w:rsid w:val="7919F1CE"/>
    <w:rsid w:val="79228CA9"/>
    <w:rsid w:val="799A3010"/>
    <w:rsid w:val="79E2BD6C"/>
    <w:rsid w:val="7A211DFE"/>
    <w:rsid w:val="7A54D83B"/>
    <w:rsid w:val="7A6B9251"/>
    <w:rsid w:val="7A77FC6C"/>
    <w:rsid w:val="7AB26B87"/>
    <w:rsid w:val="7AB4ADD4"/>
    <w:rsid w:val="7B161A79"/>
    <w:rsid w:val="7B2F91CC"/>
    <w:rsid w:val="7B673E8E"/>
    <w:rsid w:val="7B86881B"/>
    <w:rsid w:val="7BC7099D"/>
    <w:rsid w:val="7BE9E96E"/>
    <w:rsid w:val="7CCE396A"/>
    <w:rsid w:val="7CD03607"/>
    <w:rsid w:val="7DE715AF"/>
    <w:rsid w:val="7E548666"/>
    <w:rsid w:val="7F171AFA"/>
    <w:rsid w:val="7F1F133E"/>
    <w:rsid w:val="7F65B7B9"/>
    <w:rsid w:val="7F7B87A7"/>
    <w:rsid w:val="7F85135C"/>
    <w:rsid w:val="7FF07170"/>
    <w:rsid w:val="7FF5845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34C4C2"/>
  <w15:chartTrackingRefBased/>
  <w15:docId w15:val="{90201AC4-306C-4F28-A886-DC9C67E5F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rdia New" w:eastAsia="Batang" w:hAnsi="Cordia New"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AE1"/>
    <w:rPr>
      <w:sz w:val="28"/>
    </w:rPr>
  </w:style>
  <w:style w:type="paragraph" w:styleId="Heading1">
    <w:name w:val="heading 1"/>
    <w:basedOn w:val="Normal"/>
    <w:next w:val="Normal"/>
    <w:qFormat/>
    <w:pPr>
      <w:keepNext/>
      <w:tabs>
        <w:tab w:val="num" w:pos="360"/>
      </w:tabs>
      <w:jc w:val="center"/>
      <w:outlineLvl w:val="0"/>
    </w:pPr>
    <w:rPr>
      <w:rFonts w:ascii="Times New Roman" w:hAnsi="Times New Roman"/>
      <w:b/>
      <w:sz w:val="22"/>
    </w:rPr>
  </w:style>
  <w:style w:type="paragraph" w:styleId="Heading2">
    <w:name w:val="heading 2"/>
    <w:basedOn w:val="Normal"/>
    <w:next w:val="Normal"/>
    <w:qFormat/>
    <w:pPr>
      <w:keepNext/>
      <w:outlineLvl w:val="1"/>
    </w:pPr>
    <w:rPr>
      <w:rFonts w:ascii="Times New Roman" w:hAnsi="Times New Roman"/>
      <w:b/>
      <w:sz w:val="22"/>
    </w:rPr>
  </w:style>
  <w:style w:type="paragraph" w:styleId="Heading3">
    <w:name w:val="heading 3"/>
    <w:basedOn w:val="Normal"/>
    <w:next w:val="Normal"/>
    <w:qFormat/>
    <w:pPr>
      <w:keepNext/>
      <w:outlineLvl w:val="2"/>
    </w:pPr>
    <w:rPr>
      <w:rFonts w:ascii="Times New Roman" w:hAnsi="Times New Roman"/>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Times New Roman" w:hAnsi="Times New Roman"/>
      <w:b/>
    </w:rPr>
  </w:style>
  <w:style w:type="character" w:styleId="Hyperlink">
    <w:name w:val="Hyperlink"/>
    <w:rPr>
      <w:color w:val="0000FF"/>
      <w:u w:val="single"/>
    </w:rPr>
  </w:style>
  <w:style w:type="paragraph" w:styleId="BodyText">
    <w:name w:val="Body Text"/>
    <w:basedOn w:val="Normal"/>
    <w:rPr>
      <w:rFonts w:ascii="Times New Roman" w:hAnsi="Times New Roman"/>
      <w:sz w:val="22"/>
    </w:rPr>
  </w:style>
  <w:style w:type="paragraph" w:customStyle="1" w:styleId="SectionHeading">
    <w:name w:val="Section Heading"/>
    <w:autoRedefine/>
    <w:pPr>
      <w:jc w:val="center"/>
    </w:pPr>
    <w:rPr>
      <w:rFonts w:ascii="Times New Roman" w:hAnsi="Times New Roman"/>
      <w:b/>
      <w:sz w:val="24"/>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odyText2">
    <w:name w:val="Body Text 2"/>
    <w:basedOn w:val="Normal"/>
    <w:pPr>
      <w:jc w:val="both"/>
    </w:pPr>
    <w:rPr>
      <w:rFonts w:ascii="Times New Roman" w:hAnsi="Times New Roman"/>
      <w:sz w:val="22"/>
    </w:rPr>
  </w:style>
  <w:style w:type="paragraph" w:styleId="BodyTextIndent">
    <w:name w:val="Body Text Indent"/>
    <w:basedOn w:val="Normal"/>
    <w:pPr>
      <w:ind w:leftChars="71" w:left="283" w:hangingChars="42" w:hanging="84"/>
      <w:jc w:val="both"/>
    </w:pPr>
    <w:rPr>
      <w:rFonts w:ascii="Times New Roman" w:hAnsi="Times New Roman"/>
      <w:sz w:val="20"/>
    </w:rPr>
  </w:style>
  <w:style w:type="paragraph" w:styleId="Header">
    <w:name w:val="header"/>
    <w:basedOn w:val="Normal"/>
    <w:link w:val="HeaderChar"/>
    <w:uiPriority w:val="99"/>
    <w:unhideWhenUsed/>
    <w:rsid w:val="00964482"/>
    <w:pPr>
      <w:tabs>
        <w:tab w:val="center" w:pos="4680"/>
        <w:tab w:val="right" w:pos="9360"/>
      </w:tabs>
    </w:pPr>
  </w:style>
  <w:style w:type="character" w:customStyle="1" w:styleId="HeaderChar">
    <w:name w:val="Header Char"/>
    <w:basedOn w:val="DefaultParagraphFont"/>
    <w:link w:val="Header"/>
    <w:uiPriority w:val="99"/>
    <w:rsid w:val="00964482"/>
    <w:rPr>
      <w:noProof/>
      <w:sz w:val="28"/>
    </w:rPr>
  </w:style>
  <w:style w:type="paragraph" w:styleId="Footer">
    <w:name w:val="footer"/>
    <w:basedOn w:val="Normal"/>
    <w:link w:val="FooterChar"/>
    <w:uiPriority w:val="99"/>
    <w:unhideWhenUsed/>
    <w:rsid w:val="00964482"/>
    <w:pPr>
      <w:tabs>
        <w:tab w:val="center" w:pos="4680"/>
        <w:tab w:val="right" w:pos="9360"/>
      </w:tabs>
    </w:pPr>
  </w:style>
  <w:style w:type="character" w:customStyle="1" w:styleId="FooterChar">
    <w:name w:val="Footer Char"/>
    <w:basedOn w:val="DefaultParagraphFont"/>
    <w:link w:val="Footer"/>
    <w:uiPriority w:val="99"/>
    <w:rsid w:val="00964482"/>
    <w:rPr>
      <w:noProof/>
      <w:sz w:val="28"/>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A27F11"/>
    <w:pPr>
      <w:spacing w:after="200"/>
    </w:pPr>
    <w:rPr>
      <w:i/>
      <w:iCs/>
      <w:color w:val="44546A" w:themeColor="text2"/>
      <w:sz w:val="18"/>
      <w:szCs w:val="18"/>
    </w:rPr>
  </w:style>
  <w:style w:type="paragraph" w:styleId="ListParagraph">
    <w:name w:val="List Paragraph"/>
    <w:basedOn w:val="Normal"/>
    <w:uiPriority w:val="34"/>
    <w:qFormat/>
    <w:pPr>
      <w:ind w:left="720"/>
      <w:contextualSpacing/>
    </w:pPr>
  </w:style>
  <w:style w:type="character" w:customStyle="1" w:styleId="normaltextrun">
    <w:name w:val="normaltextrun"/>
    <w:basedOn w:val="DefaultParagraphFont"/>
    <w:rsid w:val="008B72B3"/>
  </w:style>
  <w:style w:type="character" w:customStyle="1" w:styleId="eop">
    <w:name w:val="eop"/>
    <w:basedOn w:val="DefaultParagraphFont"/>
    <w:rsid w:val="008B72B3"/>
  </w:style>
  <w:style w:type="character" w:styleId="UnresolvedMention">
    <w:name w:val="Unresolved Mention"/>
    <w:basedOn w:val="DefaultParagraphFont"/>
    <w:uiPriority w:val="99"/>
    <w:semiHidden/>
    <w:unhideWhenUsed/>
    <w:rsid w:val="008B72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882610">
      <w:bodyDiv w:val="1"/>
      <w:marLeft w:val="0"/>
      <w:marRight w:val="0"/>
      <w:marTop w:val="0"/>
      <w:marBottom w:val="0"/>
      <w:divBdr>
        <w:top w:val="none" w:sz="0" w:space="0" w:color="auto"/>
        <w:left w:val="none" w:sz="0" w:space="0" w:color="auto"/>
        <w:bottom w:val="none" w:sz="0" w:space="0" w:color="auto"/>
        <w:right w:val="none" w:sz="0" w:space="0" w:color="auto"/>
      </w:divBdr>
    </w:div>
    <w:div w:id="658926281">
      <w:bodyDiv w:val="1"/>
      <w:marLeft w:val="0"/>
      <w:marRight w:val="0"/>
      <w:marTop w:val="0"/>
      <w:marBottom w:val="0"/>
      <w:divBdr>
        <w:top w:val="none" w:sz="0" w:space="0" w:color="auto"/>
        <w:left w:val="none" w:sz="0" w:space="0" w:color="auto"/>
        <w:bottom w:val="none" w:sz="0" w:space="0" w:color="auto"/>
        <w:right w:val="none" w:sz="0" w:space="0" w:color="auto"/>
      </w:divBdr>
    </w:div>
    <w:div w:id="748384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medin126@calstatela.edu" TargetMode="Externa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yperlink" Target="mailto:vverfuz@calstatela.edu" TargetMode="External"/><Relationship Id="rId17" Type="http://schemas.openxmlformats.org/officeDocument/2006/relationships/image" Target="media/image2.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ilabac@calstatela.edu"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jmarti168@calstatela.edu" TargetMode="External"/><Relationship Id="rId23" Type="http://schemas.openxmlformats.org/officeDocument/2006/relationships/hyperlink" Target="https://github.com/mike0nthemic/G5_Big_Data_4560" TargetMode="Externa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fong9@calstatela.edu" TargetMode="External"/><Relationship Id="rId22" Type="http://schemas.openxmlformats.org/officeDocument/2006/relationships/hyperlink" Target="https://www.op.nysed.gov/about/covid-19/executive-orders"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ke0nthemic/G5_Big_Data_4560"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397ed43-ecf0-47b0-9ccf-8388367aa10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05B974308E573418D0E65BDE0BB5EB6" ma:contentTypeVersion="8" ma:contentTypeDescription="Create a new document." ma:contentTypeScope="" ma:versionID="2ef60c873dbdaefcfbc4b25e2242cdad">
  <xsd:schema xmlns:xsd="http://www.w3.org/2001/XMLSchema" xmlns:xs="http://www.w3.org/2001/XMLSchema" xmlns:p="http://schemas.microsoft.com/office/2006/metadata/properties" xmlns:ns3="6397ed43-ecf0-47b0-9ccf-8388367aa10b" xmlns:ns4="b589c63a-efed-4de7-bf43-095639c1a05a" targetNamespace="http://schemas.microsoft.com/office/2006/metadata/properties" ma:root="true" ma:fieldsID="2a99b6ce677876f7d2177b7630bd518b" ns3:_="" ns4:_="">
    <xsd:import namespace="6397ed43-ecf0-47b0-9ccf-8388367aa10b"/>
    <xsd:import namespace="b589c63a-efed-4de7-bf43-095639c1a05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97ed43-ecf0-47b0-9ccf-8388367aa1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89c63a-efed-4de7-bf43-095639c1a05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D0864E-CFA6-4FAE-9F57-BE9FFE0330A0}">
  <ds:schemaRefs>
    <ds:schemaRef ds:uri="http://schemas.microsoft.com/office/2006/metadata/properties"/>
    <ds:schemaRef ds:uri="http://schemas.microsoft.com/office/infopath/2007/PartnerControls"/>
    <ds:schemaRef ds:uri="6397ed43-ecf0-47b0-9ccf-8388367aa10b"/>
  </ds:schemaRefs>
</ds:datastoreItem>
</file>

<file path=customXml/itemProps2.xml><?xml version="1.0" encoding="utf-8"?>
<ds:datastoreItem xmlns:ds="http://schemas.openxmlformats.org/officeDocument/2006/customXml" ds:itemID="{12F44E19-D369-4AB1-BC82-4A6B16C91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97ed43-ecf0-47b0-9ccf-8388367aa10b"/>
    <ds:schemaRef ds:uri="b589c63a-efed-4de7-bf43-095639c1a0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02ACA5-5692-4472-AC1B-C44740C4ADD4}">
  <ds:schemaRefs>
    <ds:schemaRef ds:uri="http://schemas.openxmlformats.org/officeDocument/2006/bibliography"/>
  </ds:schemaRefs>
</ds:datastoreItem>
</file>

<file path=customXml/itemProps4.xml><?xml version="1.0" encoding="utf-8"?>
<ds:datastoreItem xmlns:ds="http://schemas.openxmlformats.org/officeDocument/2006/customXml" ds:itemID="{AC0B4A61-B656-49B7-AFD3-7C6F63A35D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4</Pages>
  <Words>2130</Words>
  <Characters>1214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Instructions for ITC-CSCC 2002 Camera-Ready Manuscript</vt:lpstr>
    </vt:vector>
  </TitlesOfParts>
  <Company/>
  <LinksUpToDate>false</LinksUpToDate>
  <CharactersWithSpaces>1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ITC-CSCC 2002 Camera-Ready Manuscript</dc:title>
  <dc:subject/>
  <dc:creator>Cipher</dc:creator>
  <cp:keywords/>
  <cp:lastModifiedBy>Martinez, John Patrick F</cp:lastModifiedBy>
  <cp:revision>14</cp:revision>
  <cp:lastPrinted>2003-03-28T23:51:00Z</cp:lastPrinted>
  <dcterms:created xsi:type="dcterms:W3CDTF">2022-12-19T00:23:00Z</dcterms:created>
  <dcterms:modified xsi:type="dcterms:W3CDTF">2022-12-19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5B974308E573418D0E65BDE0BB5EB6</vt:lpwstr>
  </property>
  <property fmtid="{D5CDD505-2E9C-101B-9397-08002B2CF9AE}" pid="3" name="GrammarlyDocumentId">
    <vt:lpwstr>58f36d5588b3e09a8e78da3d15e28967dfef77df2d828f7dea31a2426a58c0db</vt:lpwstr>
  </property>
</Properties>
</file>